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443C27E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F0AA0">
            <w:t>Confirmed</w:t>
          </w:r>
        </w:sdtContent>
      </w:sdt>
    </w:p>
    <w:p w14:paraId="6A7F6B05" w14:textId="1410AF1B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02-09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EA242B">
                <w:t>Thursday, 09 February 2023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4A2A1899" w14:textId="38E0BA2B" w:rsidR="002B5720" w:rsidRPr="00884E74" w:rsidRDefault="00AC6206" w:rsidP="00C7373D">
      <w:pPr>
        <w:pStyle w:val="Paragraph"/>
        <w:rPr>
          <w:sz w:val="22"/>
          <w:szCs w:val="20"/>
        </w:rPr>
      </w:pPr>
      <w:r w:rsidRPr="00884E74">
        <w:rPr>
          <w:sz w:val="22"/>
          <w:szCs w:val="20"/>
        </w:rPr>
        <w:t xml:space="preserve">Professor Tom Clutton-Brock </w:t>
      </w:r>
      <w:r w:rsidR="004756EF" w:rsidRPr="00884E74">
        <w:rPr>
          <w:sz w:val="22"/>
          <w:szCs w:val="20"/>
        </w:rPr>
        <w:t>[</w:t>
      </w:r>
      <w:r w:rsidR="00BA4EAD" w:rsidRPr="00884E74">
        <w:rPr>
          <w:sz w:val="22"/>
          <w:szCs w:val="20"/>
        </w:rPr>
        <w:t>Chair</w:t>
      </w:r>
      <w:r w:rsidR="004756EF" w:rsidRPr="00884E74">
        <w:rPr>
          <w:sz w:val="22"/>
          <w:szCs w:val="20"/>
        </w:rPr>
        <w:t>]</w:t>
      </w:r>
      <w:r w:rsidR="00B53112" w:rsidRPr="00884E74">
        <w:rPr>
          <w:sz w:val="22"/>
          <w:szCs w:val="20"/>
        </w:rPr>
        <w:t xml:space="preserve"> </w:t>
      </w:r>
      <w:r w:rsidR="00B53112" w:rsidRPr="00884E74">
        <w:rPr>
          <w:sz w:val="22"/>
          <w:szCs w:val="20"/>
        </w:rPr>
        <w:tab/>
      </w:r>
      <w:r w:rsidR="00895E8F" w:rsidRPr="00884E74">
        <w:rPr>
          <w:sz w:val="22"/>
          <w:szCs w:val="20"/>
        </w:rPr>
        <w:tab/>
      </w:r>
      <w:r w:rsidR="002B5720" w:rsidRPr="00884E74">
        <w:rPr>
          <w:sz w:val="22"/>
          <w:szCs w:val="20"/>
        </w:rPr>
        <w:t>Present for all items</w:t>
      </w:r>
    </w:p>
    <w:p w14:paraId="4BFE71A2" w14:textId="2052CDCD" w:rsidR="002B5720" w:rsidRPr="00884E74" w:rsidRDefault="00AC6206" w:rsidP="00C7373D">
      <w:pPr>
        <w:pStyle w:val="Paragraph"/>
        <w:rPr>
          <w:sz w:val="22"/>
          <w:szCs w:val="20"/>
        </w:rPr>
      </w:pPr>
      <w:r w:rsidRPr="00884E74">
        <w:rPr>
          <w:sz w:val="22"/>
          <w:szCs w:val="20"/>
        </w:rPr>
        <w:t xml:space="preserve">Professor Colin Howie </w:t>
      </w:r>
      <w:r w:rsidR="004756EF" w:rsidRPr="00884E74">
        <w:rPr>
          <w:sz w:val="22"/>
          <w:szCs w:val="20"/>
        </w:rPr>
        <w:t>[</w:t>
      </w:r>
      <w:r w:rsidR="00BA4EAD" w:rsidRPr="00884E74">
        <w:rPr>
          <w:sz w:val="22"/>
          <w:szCs w:val="20"/>
        </w:rPr>
        <w:t>Vice Chair</w:t>
      </w:r>
      <w:r w:rsidR="004756EF" w:rsidRPr="00884E74">
        <w:rPr>
          <w:sz w:val="22"/>
          <w:szCs w:val="20"/>
        </w:rPr>
        <w:t>]</w:t>
      </w:r>
      <w:r w:rsidR="002B5720" w:rsidRPr="00884E74">
        <w:rPr>
          <w:sz w:val="22"/>
          <w:szCs w:val="20"/>
        </w:rPr>
        <w:tab/>
      </w:r>
      <w:r w:rsidR="00B53112" w:rsidRPr="00884E74">
        <w:rPr>
          <w:sz w:val="22"/>
          <w:szCs w:val="20"/>
        </w:rPr>
        <w:tab/>
      </w:r>
      <w:r w:rsidR="00895E8F" w:rsidRPr="00884E74">
        <w:rPr>
          <w:sz w:val="22"/>
          <w:szCs w:val="20"/>
        </w:rPr>
        <w:tab/>
      </w:r>
      <w:r w:rsidR="002B5720" w:rsidRPr="00884E74">
        <w:rPr>
          <w:sz w:val="22"/>
          <w:szCs w:val="20"/>
        </w:rPr>
        <w:t>Present for all items</w:t>
      </w:r>
    </w:p>
    <w:p w14:paraId="7B5A3BB3" w14:textId="682791E0" w:rsidR="00BA4EAD" w:rsidRPr="00884E74" w:rsidRDefault="00AC6206" w:rsidP="00C7373D">
      <w:pPr>
        <w:pStyle w:val="Paragraph"/>
        <w:rPr>
          <w:sz w:val="22"/>
          <w:szCs w:val="20"/>
        </w:rPr>
      </w:pPr>
      <w:r w:rsidRPr="00884E74">
        <w:rPr>
          <w:sz w:val="22"/>
          <w:szCs w:val="20"/>
        </w:rPr>
        <w:t>Dr Charlotta Karner</w:t>
      </w:r>
      <w:r w:rsidR="002B5720" w:rsidRPr="00884E74">
        <w:rPr>
          <w:sz w:val="22"/>
          <w:szCs w:val="20"/>
        </w:rPr>
        <w:tab/>
      </w:r>
      <w:r w:rsidR="00B53112" w:rsidRPr="00884E74">
        <w:rPr>
          <w:sz w:val="22"/>
          <w:szCs w:val="20"/>
        </w:rPr>
        <w:tab/>
      </w:r>
      <w:r w:rsidR="00B53112" w:rsidRPr="00884E74">
        <w:rPr>
          <w:sz w:val="22"/>
          <w:szCs w:val="20"/>
        </w:rPr>
        <w:tab/>
      </w:r>
      <w:r w:rsidR="002B5720" w:rsidRPr="00884E74">
        <w:rPr>
          <w:sz w:val="22"/>
          <w:szCs w:val="20"/>
        </w:rPr>
        <w:t xml:space="preserve">Present for all </w:t>
      </w:r>
      <w:proofErr w:type="gramStart"/>
      <w:r w:rsidR="002B5720" w:rsidRPr="00884E74">
        <w:rPr>
          <w:sz w:val="22"/>
          <w:szCs w:val="20"/>
        </w:rPr>
        <w:t>items</w:t>
      </w:r>
      <w:proofErr w:type="gramEnd"/>
    </w:p>
    <w:p w14:paraId="51143F7A" w14:textId="4C4A755D" w:rsidR="001F5D95" w:rsidRPr="00884E74" w:rsidRDefault="001F5D95" w:rsidP="00C7373D">
      <w:pPr>
        <w:pStyle w:val="Paragraph"/>
        <w:rPr>
          <w:sz w:val="22"/>
          <w:szCs w:val="20"/>
        </w:rPr>
      </w:pPr>
      <w:r w:rsidRPr="00884E74">
        <w:rPr>
          <w:sz w:val="22"/>
          <w:szCs w:val="20"/>
        </w:rPr>
        <w:t>Ms Dawn Lee</w:t>
      </w:r>
      <w:r w:rsidRPr="00884E74">
        <w:rPr>
          <w:sz w:val="22"/>
          <w:szCs w:val="20"/>
        </w:rPr>
        <w:tab/>
      </w:r>
      <w:r w:rsidRPr="00884E74">
        <w:rPr>
          <w:sz w:val="22"/>
          <w:szCs w:val="20"/>
        </w:rPr>
        <w:tab/>
      </w:r>
      <w:r w:rsidRPr="00884E74">
        <w:rPr>
          <w:sz w:val="22"/>
          <w:szCs w:val="20"/>
        </w:rPr>
        <w:tab/>
        <w:t>Present for all items</w:t>
      </w:r>
      <w:r w:rsidR="00884E74" w:rsidRPr="00884E74">
        <w:rPr>
          <w:sz w:val="22"/>
          <w:szCs w:val="20"/>
        </w:rPr>
        <w:t xml:space="preserve"> except item 11</w:t>
      </w:r>
    </w:p>
    <w:p w14:paraId="0485D50C" w14:textId="2527B62C" w:rsidR="007837F2" w:rsidRPr="0050167A" w:rsidRDefault="007837F2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>Professor Dhiraj Tripathi</w:t>
      </w:r>
      <w:r w:rsidRPr="0050167A">
        <w:rPr>
          <w:sz w:val="22"/>
          <w:szCs w:val="20"/>
        </w:rPr>
        <w:tab/>
      </w:r>
      <w:r w:rsidRPr="0050167A">
        <w:rPr>
          <w:sz w:val="22"/>
          <w:szCs w:val="20"/>
        </w:rPr>
        <w:tab/>
      </w:r>
      <w:r w:rsidRPr="0050167A">
        <w:rPr>
          <w:sz w:val="22"/>
          <w:szCs w:val="20"/>
        </w:rPr>
        <w:tab/>
        <w:t>Present for all items</w:t>
      </w:r>
      <w:r w:rsidR="00884E74" w:rsidRPr="0050167A">
        <w:rPr>
          <w:sz w:val="22"/>
          <w:szCs w:val="20"/>
        </w:rPr>
        <w:t xml:space="preserve"> except item </w:t>
      </w:r>
      <w:proofErr w:type="gramStart"/>
      <w:r w:rsidR="00884E74" w:rsidRPr="0050167A">
        <w:rPr>
          <w:sz w:val="22"/>
          <w:szCs w:val="20"/>
        </w:rPr>
        <w:t>11</w:t>
      </w:r>
      <w:proofErr w:type="gramEnd"/>
    </w:p>
    <w:p w14:paraId="620F843E" w14:textId="3FA93DAC" w:rsidR="00025B6F" w:rsidRPr="0050167A" w:rsidRDefault="00751AEF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>Dr</w:t>
      </w:r>
      <w:r w:rsidR="00025B6F" w:rsidRPr="0050167A">
        <w:rPr>
          <w:sz w:val="22"/>
          <w:szCs w:val="20"/>
        </w:rPr>
        <w:t xml:space="preserve"> Greg Irving</w:t>
      </w:r>
      <w:r w:rsidR="00025B6F" w:rsidRPr="0050167A">
        <w:rPr>
          <w:sz w:val="22"/>
          <w:szCs w:val="20"/>
        </w:rPr>
        <w:tab/>
      </w:r>
      <w:r w:rsidR="00025B6F" w:rsidRPr="0050167A">
        <w:rPr>
          <w:sz w:val="22"/>
          <w:szCs w:val="20"/>
        </w:rPr>
        <w:tab/>
      </w:r>
      <w:r w:rsidR="00025B6F" w:rsidRPr="0050167A">
        <w:rPr>
          <w:sz w:val="22"/>
          <w:szCs w:val="20"/>
        </w:rPr>
        <w:tab/>
        <w:t>Present for all items</w:t>
      </w:r>
    </w:p>
    <w:p w14:paraId="1046DDD9" w14:textId="1C47D3A6" w:rsidR="002B5720" w:rsidRPr="0050167A" w:rsidRDefault="00AC6206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 xml:space="preserve">Mr James </w:t>
      </w:r>
      <w:proofErr w:type="spellStart"/>
      <w:r w:rsidRPr="0050167A">
        <w:rPr>
          <w:sz w:val="22"/>
          <w:szCs w:val="20"/>
        </w:rPr>
        <w:t>Tysome</w:t>
      </w:r>
      <w:proofErr w:type="spellEnd"/>
      <w:r w:rsidR="002B5720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2B5720" w:rsidRPr="0050167A">
        <w:rPr>
          <w:sz w:val="22"/>
          <w:szCs w:val="20"/>
        </w:rPr>
        <w:t>Present for all items</w:t>
      </w:r>
      <w:r w:rsidR="0050167A" w:rsidRPr="0050167A">
        <w:rPr>
          <w:sz w:val="22"/>
          <w:szCs w:val="20"/>
        </w:rPr>
        <w:t xml:space="preserve"> except item </w:t>
      </w:r>
      <w:proofErr w:type="gramStart"/>
      <w:r w:rsidR="0050167A" w:rsidRPr="0050167A">
        <w:rPr>
          <w:sz w:val="22"/>
          <w:szCs w:val="20"/>
        </w:rPr>
        <w:t>11</w:t>
      </w:r>
      <w:proofErr w:type="gramEnd"/>
    </w:p>
    <w:p w14:paraId="347F82C9" w14:textId="02BED074" w:rsidR="002B5720" w:rsidRPr="0050167A" w:rsidRDefault="00AC6206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 xml:space="preserve">Dr </w:t>
      </w:r>
      <w:proofErr w:type="spellStart"/>
      <w:r w:rsidRPr="0050167A">
        <w:rPr>
          <w:sz w:val="22"/>
          <w:szCs w:val="20"/>
        </w:rPr>
        <w:t>Jurjees</w:t>
      </w:r>
      <w:proofErr w:type="spellEnd"/>
      <w:r w:rsidRPr="0050167A">
        <w:rPr>
          <w:sz w:val="22"/>
          <w:szCs w:val="20"/>
        </w:rPr>
        <w:t xml:space="preserve"> Hasan</w:t>
      </w:r>
      <w:r w:rsidR="002B5720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2B5720" w:rsidRPr="0050167A">
        <w:rPr>
          <w:sz w:val="22"/>
          <w:szCs w:val="20"/>
        </w:rPr>
        <w:t>Present for all items</w:t>
      </w:r>
    </w:p>
    <w:p w14:paraId="1BE80C0F" w14:textId="12CBF68E" w:rsidR="003E0869" w:rsidRPr="0050167A" w:rsidRDefault="00895E8F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 xml:space="preserve">Miss </w:t>
      </w:r>
      <w:r w:rsidR="003E0869" w:rsidRPr="0050167A">
        <w:rPr>
          <w:sz w:val="22"/>
          <w:szCs w:val="20"/>
        </w:rPr>
        <w:t>Karen Nugent</w:t>
      </w:r>
      <w:r w:rsidR="00B53112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  <w:t>Present for all items</w:t>
      </w:r>
    </w:p>
    <w:p w14:paraId="1540C5EE" w14:textId="356DE956" w:rsidR="002B5720" w:rsidRPr="0050167A" w:rsidRDefault="00AC6206" w:rsidP="007837F2">
      <w:pPr>
        <w:pStyle w:val="Paragraph"/>
        <w:rPr>
          <w:sz w:val="22"/>
          <w:szCs w:val="20"/>
        </w:rPr>
      </w:pPr>
      <w:r w:rsidRPr="0050167A">
        <w:rPr>
          <w:sz w:val="22"/>
          <w:szCs w:val="20"/>
        </w:rPr>
        <w:t>Ms Maria Parsonage</w:t>
      </w:r>
      <w:r w:rsidR="002B5720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B53112" w:rsidRPr="0050167A">
        <w:rPr>
          <w:sz w:val="22"/>
          <w:szCs w:val="20"/>
        </w:rPr>
        <w:tab/>
      </w:r>
      <w:r w:rsidR="002B5720" w:rsidRPr="0050167A">
        <w:rPr>
          <w:sz w:val="22"/>
          <w:szCs w:val="20"/>
        </w:rPr>
        <w:t>Present for item</w:t>
      </w:r>
      <w:r w:rsidR="0050167A" w:rsidRPr="0050167A">
        <w:rPr>
          <w:sz w:val="22"/>
          <w:szCs w:val="20"/>
        </w:rPr>
        <w:t xml:space="preserve"> </w:t>
      </w:r>
      <w:proofErr w:type="gramStart"/>
      <w:r w:rsidR="0050167A" w:rsidRPr="0050167A">
        <w:rPr>
          <w:sz w:val="22"/>
          <w:szCs w:val="20"/>
        </w:rPr>
        <w:t>3</w:t>
      </w:r>
      <w:proofErr w:type="gramEnd"/>
    </w:p>
    <w:p w14:paraId="70F5F561" w14:textId="68E02B72" w:rsidR="002B5720" w:rsidRPr="00221745" w:rsidRDefault="00AC6206" w:rsidP="007837F2">
      <w:pPr>
        <w:pStyle w:val="Paragraph"/>
        <w:rPr>
          <w:sz w:val="22"/>
          <w:szCs w:val="20"/>
        </w:rPr>
      </w:pPr>
      <w:r w:rsidRPr="00221745">
        <w:rPr>
          <w:sz w:val="22"/>
          <w:szCs w:val="20"/>
        </w:rPr>
        <w:t>Mr Marwan Habiba</w:t>
      </w:r>
      <w:r w:rsidR="002B5720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2B5720" w:rsidRPr="00221745">
        <w:rPr>
          <w:sz w:val="22"/>
          <w:szCs w:val="20"/>
        </w:rPr>
        <w:t xml:space="preserve">Present for all </w:t>
      </w:r>
      <w:proofErr w:type="gramStart"/>
      <w:r w:rsidR="002B5720" w:rsidRPr="00221745">
        <w:rPr>
          <w:sz w:val="22"/>
          <w:szCs w:val="20"/>
        </w:rPr>
        <w:t>items</w:t>
      </w:r>
      <w:proofErr w:type="gramEnd"/>
    </w:p>
    <w:p w14:paraId="26D373BD" w14:textId="3EBEEF8C" w:rsidR="002B5720" w:rsidRPr="00F46E96" w:rsidRDefault="00AC6206" w:rsidP="007837F2">
      <w:pPr>
        <w:pStyle w:val="Paragraph"/>
        <w:rPr>
          <w:sz w:val="22"/>
          <w:szCs w:val="20"/>
        </w:rPr>
      </w:pPr>
      <w:r w:rsidRPr="00F46E96">
        <w:rPr>
          <w:sz w:val="22"/>
          <w:szCs w:val="20"/>
        </w:rPr>
        <w:t>Professor Matt Bown</w:t>
      </w:r>
      <w:r w:rsidR="002B5720" w:rsidRPr="00F46E96">
        <w:rPr>
          <w:sz w:val="22"/>
          <w:szCs w:val="20"/>
        </w:rPr>
        <w:tab/>
      </w:r>
      <w:r w:rsidR="00B53112" w:rsidRPr="00F46E96">
        <w:rPr>
          <w:sz w:val="22"/>
          <w:szCs w:val="20"/>
        </w:rPr>
        <w:tab/>
      </w:r>
      <w:r w:rsidR="00B53112" w:rsidRPr="00F46E96">
        <w:rPr>
          <w:sz w:val="22"/>
          <w:szCs w:val="20"/>
        </w:rPr>
        <w:tab/>
      </w:r>
      <w:r w:rsidR="002B5720" w:rsidRPr="00F46E96">
        <w:rPr>
          <w:sz w:val="22"/>
          <w:szCs w:val="20"/>
        </w:rPr>
        <w:t>Present for all items</w:t>
      </w:r>
      <w:r w:rsidR="00F46E96" w:rsidRPr="00F46E96">
        <w:rPr>
          <w:sz w:val="22"/>
          <w:szCs w:val="20"/>
        </w:rPr>
        <w:t xml:space="preserve"> except item 3 (part 2)</w:t>
      </w:r>
    </w:p>
    <w:p w14:paraId="4F105B28" w14:textId="2FD386F5" w:rsidR="00025B6F" w:rsidRPr="00F46E96" w:rsidRDefault="00025B6F" w:rsidP="00C7373D">
      <w:pPr>
        <w:pStyle w:val="Paragraph"/>
        <w:rPr>
          <w:sz w:val="22"/>
          <w:szCs w:val="20"/>
        </w:rPr>
      </w:pPr>
      <w:r w:rsidRPr="00F46E96">
        <w:rPr>
          <w:sz w:val="22"/>
          <w:szCs w:val="20"/>
        </w:rPr>
        <w:t>Mr Mustafa Zakkar</w:t>
      </w:r>
      <w:r w:rsidRPr="00F46E96">
        <w:rPr>
          <w:sz w:val="22"/>
          <w:szCs w:val="20"/>
        </w:rPr>
        <w:tab/>
      </w:r>
      <w:r w:rsidRPr="00F46E96">
        <w:rPr>
          <w:sz w:val="22"/>
          <w:szCs w:val="20"/>
        </w:rPr>
        <w:tab/>
      </w:r>
      <w:r w:rsidRPr="00F46E96">
        <w:rPr>
          <w:sz w:val="22"/>
          <w:szCs w:val="20"/>
        </w:rPr>
        <w:tab/>
        <w:t xml:space="preserve">Present for all </w:t>
      </w:r>
      <w:proofErr w:type="gramStart"/>
      <w:r w:rsidRPr="00F46E96">
        <w:rPr>
          <w:sz w:val="22"/>
          <w:szCs w:val="20"/>
        </w:rPr>
        <w:t>items</w:t>
      </w:r>
      <w:proofErr w:type="gramEnd"/>
    </w:p>
    <w:p w14:paraId="60ED2990" w14:textId="2EA99EC5" w:rsidR="00025B6F" w:rsidRPr="0074078D" w:rsidRDefault="00411AB5" w:rsidP="00C7373D">
      <w:pPr>
        <w:pStyle w:val="Paragraph"/>
        <w:rPr>
          <w:sz w:val="22"/>
          <w:szCs w:val="20"/>
        </w:rPr>
      </w:pPr>
      <w:r w:rsidRPr="0074078D">
        <w:rPr>
          <w:sz w:val="22"/>
          <w:szCs w:val="20"/>
        </w:rPr>
        <w:t>Mr</w:t>
      </w:r>
      <w:r w:rsidR="00025B6F" w:rsidRPr="0074078D">
        <w:rPr>
          <w:sz w:val="22"/>
          <w:szCs w:val="20"/>
        </w:rPr>
        <w:t xml:space="preserve"> Patrick Farrell</w:t>
      </w:r>
      <w:r w:rsidR="00025B6F" w:rsidRPr="0074078D">
        <w:rPr>
          <w:sz w:val="22"/>
          <w:szCs w:val="20"/>
        </w:rPr>
        <w:tab/>
      </w:r>
      <w:r w:rsidR="00025B6F" w:rsidRPr="0074078D">
        <w:rPr>
          <w:sz w:val="22"/>
          <w:szCs w:val="20"/>
        </w:rPr>
        <w:tab/>
      </w:r>
      <w:r w:rsidR="00025B6F" w:rsidRPr="0074078D">
        <w:rPr>
          <w:sz w:val="22"/>
          <w:szCs w:val="20"/>
        </w:rPr>
        <w:tab/>
        <w:t>Present for all items</w:t>
      </w:r>
    </w:p>
    <w:p w14:paraId="5C8DD8B1" w14:textId="56F4EB64" w:rsidR="00025B6F" w:rsidRPr="0074078D" w:rsidRDefault="00751AEF" w:rsidP="00C7373D">
      <w:pPr>
        <w:pStyle w:val="Paragraph"/>
        <w:rPr>
          <w:sz w:val="22"/>
          <w:szCs w:val="20"/>
        </w:rPr>
      </w:pPr>
      <w:r w:rsidRPr="0074078D">
        <w:rPr>
          <w:sz w:val="22"/>
          <w:szCs w:val="20"/>
        </w:rPr>
        <w:t>Dr</w:t>
      </w:r>
      <w:r w:rsidR="00025B6F" w:rsidRPr="0074078D">
        <w:rPr>
          <w:sz w:val="22"/>
          <w:szCs w:val="20"/>
        </w:rPr>
        <w:t xml:space="preserve"> Paula Whittaker</w:t>
      </w:r>
      <w:r w:rsidR="00025B6F" w:rsidRPr="0074078D">
        <w:rPr>
          <w:sz w:val="22"/>
          <w:szCs w:val="20"/>
        </w:rPr>
        <w:tab/>
      </w:r>
      <w:r w:rsidR="00025B6F" w:rsidRPr="0074078D">
        <w:rPr>
          <w:sz w:val="22"/>
          <w:szCs w:val="20"/>
        </w:rPr>
        <w:tab/>
      </w:r>
      <w:r w:rsidR="00025B6F" w:rsidRPr="0074078D">
        <w:rPr>
          <w:sz w:val="22"/>
          <w:szCs w:val="20"/>
        </w:rPr>
        <w:tab/>
        <w:t>Present for all items</w:t>
      </w:r>
    </w:p>
    <w:p w14:paraId="5C474A5E" w14:textId="0050BE21" w:rsidR="002B5720" w:rsidRPr="00932910" w:rsidRDefault="00AC6206" w:rsidP="00DD4EC5">
      <w:pPr>
        <w:pStyle w:val="Paragraph"/>
        <w:rPr>
          <w:sz w:val="22"/>
          <w:szCs w:val="20"/>
        </w:rPr>
      </w:pPr>
      <w:r w:rsidRPr="00932910">
        <w:rPr>
          <w:sz w:val="22"/>
          <w:szCs w:val="20"/>
        </w:rPr>
        <w:t>Mrs Sally Brearley</w:t>
      </w:r>
      <w:r w:rsidR="002B5720" w:rsidRPr="00932910">
        <w:rPr>
          <w:sz w:val="22"/>
          <w:szCs w:val="20"/>
        </w:rPr>
        <w:tab/>
      </w:r>
      <w:r w:rsidR="00B53112" w:rsidRPr="00932910">
        <w:rPr>
          <w:sz w:val="22"/>
          <w:szCs w:val="20"/>
        </w:rPr>
        <w:tab/>
      </w:r>
      <w:r w:rsidR="00B53112" w:rsidRPr="00932910">
        <w:rPr>
          <w:sz w:val="22"/>
          <w:szCs w:val="20"/>
        </w:rPr>
        <w:tab/>
      </w:r>
      <w:r w:rsidR="002B5720" w:rsidRPr="00932910">
        <w:rPr>
          <w:sz w:val="22"/>
          <w:szCs w:val="20"/>
        </w:rPr>
        <w:t>Present for all items</w:t>
      </w:r>
      <w:r w:rsidR="00F46E96" w:rsidRPr="00932910">
        <w:rPr>
          <w:sz w:val="22"/>
          <w:szCs w:val="20"/>
        </w:rPr>
        <w:t xml:space="preserve"> except item 8 (part 2), </w:t>
      </w:r>
      <w:r w:rsidR="00932910" w:rsidRPr="00932910">
        <w:rPr>
          <w:sz w:val="22"/>
          <w:szCs w:val="20"/>
        </w:rPr>
        <w:tab/>
      </w:r>
      <w:r w:rsidR="00932910" w:rsidRPr="00932910">
        <w:rPr>
          <w:sz w:val="22"/>
          <w:szCs w:val="20"/>
        </w:rPr>
        <w:tab/>
      </w:r>
      <w:r w:rsidR="00932910" w:rsidRPr="00932910">
        <w:rPr>
          <w:sz w:val="22"/>
          <w:szCs w:val="20"/>
        </w:rPr>
        <w:tab/>
      </w:r>
      <w:r w:rsidR="00932910">
        <w:rPr>
          <w:sz w:val="22"/>
          <w:szCs w:val="20"/>
        </w:rPr>
        <w:tab/>
      </w:r>
      <w:r w:rsidR="00F46E96" w:rsidRPr="00932910">
        <w:rPr>
          <w:sz w:val="22"/>
          <w:szCs w:val="20"/>
        </w:rPr>
        <w:t xml:space="preserve">10, and </w:t>
      </w:r>
      <w:proofErr w:type="gramStart"/>
      <w:r w:rsidR="00F46E96" w:rsidRPr="00932910">
        <w:rPr>
          <w:sz w:val="22"/>
          <w:szCs w:val="20"/>
        </w:rPr>
        <w:t>11</w:t>
      </w:r>
      <w:proofErr w:type="gramEnd"/>
    </w:p>
    <w:p w14:paraId="35FCE339" w14:textId="18B92487" w:rsidR="002B5720" w:rsidRPr="00221745" w:rsidRDefault="00AC6206" w:rsidP="00C7373D">
      <w:pPr>
        <w:pStyle w:val="Paragraph"/>
        <w:rPr>
          <w:sz w:val="22"/>
          <w:szCs w:val="20"/>
        </w:rPr>
      </w:pPr>
      <w:r w:rsidRPr="00221745">
        <w:rPr>
          <w:sz w:val="22"/>
          <w:szCs w:val="20"/>
        </w:rPr>
        <w:t>Dr Stuart Smith</w:t>
      </w:r>
      <w:r w:rsidR="002B5720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2B5720" w:rsidRPr="00221745">
        <w:rPr>
          <w:sz w:val="22"/>
          <w:szCs w:val="20"/>
        </w:rPr>
        <w:t xml:space="preserve">Present for all </w:t>
      </w:r>
      <w:proofErr w:type="gramStart"/>
      <w:r w:rsidR="002B5720" w:rsidRPr="00221745">
        <w:rPr>
          <w:sz w:val="22"/>
          <w:szCs w:val="20"/>
        </w:rPr>
        <w:t>items</w:t>
      </w:r>
      <w:proofErr w:type="gramEnd"/>
    </w:p>
    <w:p w14:paraId="10635860" w14:textId="5D870E75" w:rsidR="002B5720" w:rsidRPr="00221745" w:rsidRDefault="003E0869" w:rsidP="00C7373D">
      <w:pPr>
        <w:pStyle w:val="Paragraph"/>
        <w:rPr>
          <w:sz w:val="22"/>
          <w:szCs w:val="20"/>
        </w:rPr>
      </w:pPr>
      <w:r w:rsidRPr="00221745">
        <w:rPr>
          <w:sz w:val="22"/>
          <w:szCs w:val="20"/>
        </w:rPr>
        <w:t>Ms Veena Soni</w:t>
      </w:r>
      <w:r w:rsidR="002B5720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B53112" w:rsidRPr="00221745">
        <w:rPr>
          <w:sz w:val="22"/>
          <w:szCs w:val="20"/>
        </w:rPr>
        <w:tab/>
      </w:r>
      <w:r w:rsidR="002B5720" w:rsidRPr="00221745">
        <w:rPr>
          <w:sz w:val="22"/>
          <w:szCs w:val="20"/>
        </w:rPr>
        <w:t>Present for all items</w:t>
      </w:r>
      <w:r w:rsidR="00221745" w:rsidRPr="00221745">
        <w:rPr>
          <w:sz w:val="22"/>
          <w:szCs w:val="20"/>
        </w:rPr>
        <w:t xml:space="preserve"> except item </w:t>
      </w:r>
      <w:proofErr w:type="gramStart"/>
      <w:r w:rsidR="00221745" w:rsidRPr="00221745">
        <w:rPr>
          <w:sz w:val="22"/>
          <w:szCs w:val="20"/>
        </w:rPr>
        <w:t>11</w:t>
      </w:r>
      <w:proofErr w:type="gramEnd"/>
    </w:p>
    <w:p w14:paraId="35E5717B" w14:textId="77777777" w:rsidR="007C443B" w:rsidRDefault="007C443B" w:rsidP="002B5720">
      <w:pPr>
        <w:pStyle w:val="Heading1"/>
      </w:pPr>
    </w:p>
    <w:p w14:paraId="0ECCAA9B" w14:textId="32DBD0C9" w:rsidR="007C443B" w:rsidRDefault="007C443B" w:rsidP="002B5720">
      <w:pPr>
        <w:pStyle w:val="Heading1"/>
      </w:pPr>
      <w:r>
        <w:t>Committee Apologies</w:t>
      </w:r>
    </w:p>
    <w:p w14:paraId="1F6A5FB9" w14:textId="17256FBF" w:rsidR="007C443B" w:rsidRDefault="000E2BA4" w:rsidP="002B5720">
      <w:pPr>
        <w:pStyle w:val="Paragraph"/>
        <w:numPr>
          <w:ilvl w:val="0"/>
          <w:numId w:val="16"/>
        </w:numPr>
        <w:rPr>
          <w:sz w:val="22"/>
          <w:szCs w:val="20"/>
        </w:rPr>
      </w:pPr>
      <w:r w:rsidRPr="000E2BA4">
        <w:rPr>
          <w:sz w:val="22"/>
          <w:szCs w:val="20"/>
        </w:rPr>
        <w:t>Dr Jon Bell</w:t>
      </w:r>
    </w:p>
    <w:p w14:paraId="123CC27D" w14:textId="4BDB2B4F" w:rsidR="000E3DAD" w:rsidRDefault="000E3DAD" w:rsidP="000E3DAD">
      <w:pPr>
        <w:pStyle w:val="Paragraph"/>
        <w:numPr>
          <w:ilvl w:val="0"/>
          <w:numId w:val="16"/>
        </w:numPr>
        <w:rPr>
          <w:sz w:val="22"/>
          <w:szCs w:val="20"/>
        </w:rPr>
      </w:pPr>
      <w:r w:rsidRPr="000E3DAD">
        <w:rPr>
          <w:sz w:val="22"/>
          <w:szCs w:val="20"/>
        </w:rPr>
        <w:t>Mr Mahmoud Elfar</w:t>
      </w:r>
    </w:p>
    <w:p w14:paraId="321962A5" w14:textId="0489792D" w:rsidR="00AF0626" w:rsidRDefault="00AF0626" w:rsidP="00AF0626">
      <w:pPr>
        <w:pStyle w:val="Paragraph"/>
        <w:numPr>
          <w:ilvl w:val="0"/>
          <w:numId w:val="16"/>
        </w:numPr>
        <w:rPr>
          <w:sz w:val="22"/>
          <w:szCs w:val="20"/>
        </w:rPr>
      </w:pPr>
      <w:r w:rsidRPr="00AF0626">
        <w:rPr>
          <w:sz w:val="22"/>
          <w:szCs w:val="20"/>
        </w:rPr>
        <w:lastRenderedPageBreak/>
        <w:t>Mr Matthew Metcalfe</w:t>
      </w:r>
    </w:p>
    <w:p w14:paraId="28FA6986" w14:textId="32458ED0" w:rsidR="00CF751D" w:rsidRPr="00CF751D" w:rsidRDefault="00CF751D" w:rsidP="00D01D82">
      <w:pPr>
        <w:pStyle w:val="Paragraph"/>
        <w:numPr>
          <w:ilvl w:val="0"/>
          <w:numId w:val="16"/>
        </w:numPr>
        <w:rPr>
          <w:sz w:val="22"/>
          <w:szCs w:val="20"/>
        </w:rPr>
      </w:pPr>
      <w:r w:rsidRPr="00CF751D">
        <w:rPr>
          <w:sz w:val="22"/>
          <w:szCs w:val="20"/>
        </w:rPr>
        <w:t>Professor Tim Kinnaird</w:t>
      </w:r>
    </w:p>
    <w:p w14:paraId="41728DA4" w14:textId="77777777" w:rsidR="000E2BA4" w:rsidRPr="000E2BA4" w:rsidRDefault="000E2BA4" w:rsidP="000E2BA4">
      <w:pPr>
        <w:rPr>
          <w:lang w:eastAsia="en-GB"/>
        </w:rPr>
      </w:pPr>
    </w:p>
    <w:p w14:paraId="4E420C2D" w14:textId="3E3F59F2" w:rsidR="002B5720" w:rsidRDefault="00BA4EAD" w:rsidP="002B5720">
      <w:pPr>
        <w:pStyle w:val="Heading1"/>
      </w:pPr>
      <w:r w:rsidRPr="006231D3">
        <w:t>NICE staff present:</w:t>
      </w:r>
    </w:p>
    <w:p w14:paraId="56DA081E" w14:textId="46A996A1" w:rsidR="00BA4EAD" w:rsidRPr="00622AA9" w:rsidRDefault="00B53112" w:rsidP="00C7373D">
      <w:pPr>
        <w:pStyle w:val="Paragraphnonumbers"/>
        <w:rPr>
          <w:sz w:val="22"/>
          <w:szCs w:val="20"/>
        </w:rPr>
      </w:pPr>
      <w:r w:rsidRPr="00622AA9">
        <w:rPr>
          <w:sz w:val="22"/>
          <w:szCs w:val="20"/>
        </w:rPr>
        <w:t>Dr Alan Ashworth – Consultant Clinical Advisor, IPP</w:t>
      </w:r>
    </w:p>
    <w:p w14:paraId="730478C6" w14:textId="237EBE9B" w:rsidR="00066607" w:rsidRPr="005420E4" w:rsidRDefault="00066607" w:rsidP="00C7373D">
      <w:pPr>
        <w:pStyle w:val="Paragraphnonumbers"/>
        <w:rPr>
          <w:sz w:val="22"/>
          <w:szCs w:val="20"/>
        </w:rPr>
      </w:pPr>
      <w:r w:rsidRPr="005420E4">
        <w:rPr>
          <w:sz w:val="22"/>
          <w:szCs w:val="20"/>
        </w:rPr>
        <w:t>Amy Crossley – HTA Advisor, IPP</w:t>
      </w:r>
    </w:p>
    <w:p w14:paraId="5062FEA6" w14:textId="42860518" w:rsidR="007C443B" w:rsidRPr="007E34EC" w:rsidRDefault="007C443B" w:rsidP="00C7373D">
      <w:pPr>
        <w:pStyle w:val="Paragraphnonumbers"/>
        <w:rPr>
          <w:sz w:val="22"/>
          <w:szCs w:val="20"/>
        </w:rPr>
      </w:pPr>
      <w:r w:rsidRPr="007E34EC">
        <w:rPr>
          <w:sz w:val="22"/>
          <w:szCs w:val="20"/>
        </w:rPr>
        <w:t>Anastasia Chalkidou</w:t>
      </w:r>
      <w:r w:rsidR="002F5AA6" w:rsidRPr="007E34EC">
        <w:rPr>
          <w:sz w:val="22"/>
          <w:szCs w:val="20"/>
        </w:rPr>
        <w:t xml:space="preserve"> – Associate Director, IPP</w:t>
      </w:r>
    </w:p>
    <w:p w14:paraId="01021DE1" w14:textId="5205D6DC" w:rsidR="00F67FD2" w:rsidRPr="00AE0F2A" w:rsidRDefault="00F67FD2" w:rsidP="00C7373D">
      <w:pPr>
        <w:pStyle w:val="Paragraphnonumbers"/>
        <w:rPr>
          <w:sz w:val="22"/>
          <w:szCs w:val="20"/>
        </w:rPr>
      </w:pPr>
      <w:r w:rsidRPr="00AE0F2A">
        <w:rPr>
          <w:sz w:val="22"/>
          <w:szCs w:val="20"/>
        </w:rPr>
        <w:t>Anna Sparshatt</w:t>
      </w:r>
      <w:r w:rsidR="00ED6218" w:rsidRPr="00AE0F2A">
        <w:rPr>
          <w:sz w:val="22"/>
          <w:szCs w:val="20"/>
        </w:rPr>
        <w:t xml:space="preserve"> – Senior Editor, Publishing</w:t>
      </w:r>
    </w:p>
    <w:p w14:paraId="120BF25F" w14:textId="58CD2283" w:rsidR="00B13C37" w:rsidRDefault="00B53112" w:rsidP="00C7373D">
      <w:pPr>
        <w:pStyle w:val="Paragraphnonumbers"/>
        <w:rPr>
          <w:sz w:val="22"/>
          <w:szCs w:val="20"/>
        </w:rPr>
      </w:pPr>
      <w:r w:rsidRPr="007946A2">
        <w:rPr>
          <w:sz w:val="22"/>
          <w:szCs w:val="20"/>
        </w:rPr>
        <w:t>Charlie Campion – Project Manager, IPP</w:t>
      </w:r>
    </w:p>
    <w:p w14:paraId="057644B6" w14:textId="240E6F36" w:rsidR="002B5720" w:rsidRPr="00565C9D" w:rsidRDefault="00B13C37" w:rsidP="00C7373D">
      <w:pPr>
        <w:pStyle w:val="Paragraphnonumbers"/>
        <w:rPr>
          <w:sz w:val="22"/>
          <w:szCs w:val="20"/>
        </w:rPr>
      </w:pPr>
      <w:r w:rsidRPr="00565C9D">
        <w:rPr>
          <w:sz w:val="22"/>
          <w:szCs w:val="20"/>
        </w:rPr>
        <w:t>Chris Chesters – Technical Advisor, Scientific Advice</w:t>
      </w:r>
    </w:p>
    <w:p w14:paraId="2536BD7B" w14:textId="03F5AD7A" w:rsidR="002B5720" w:rsidRPr="00565C9D" w:rsidRDefault="00B53112" w:rsidP="00C7373D">
      <w:pPr>
        <w:pStyle w:val="Paragraphnonumbers"/>
        <w:rPr>
          <w:sz w:val="22"/>
          <w:szCs w:val="20"/>
        </w:rPr>
      </w:pPr>
      <w:r w:rsidRPr="00565C9D">
        <w:rPr>
          <w:sz w:val="22"/>
          <w:szCs w:val="20"/>
        </w:rPr>
        <w:t>Deonee Stanislaus – Coordinator, IPP</w:t>
      </w:r>
    </w:p>
    <w:p w14:paraId="030CD0AE" w14:textId="3D2CEFA5" w:rsidR="00F67FD2" w:rsidRPr="00565C9D" w:rsidRDefault="00F67FD2" w:rsidP="00C7373D">
      <w:pPr>
        <w:pStyle w:val="Paragraphnonumbers"/>
        <w:rPr>
          <w:sz w:val="22"/>
          <w:szCs w:val="20"/>
        </w:rPr>
      </w:pPr>
      <w:r w:rsidRPr="00565C9D">
        <w:rPr>
          <w:sz w:val="22"/>
          <w:szCs w:val="20"/>
        </w:rPr>
        <w:t>Emilene Coventry</w:t>
      </w:r>
      <w:r w:rsidR="00ED6218" w:rsidRPr="00565C9D">
        <w:rPr>
          <w:sz w:val="22"/>
          <w:szCs w:val="20"/>
        </w:rPr>
        <w:t xml:space="preserve"> – Senior Medical Editor, Publishing</w:t>
      </w:r>
    </w:p>
    <w:p w14:paraId="561D18EC" w14:textId="0CC4AF1A" w:rsidR="00FD3B85" w:rsidRPr="00937BC3" w:rsidRDefault="00FD3B85" w:rsidP="00C7373D">
      <w:pPr>
        <w:pStyle w:val="Paragraphnonumbers"/>
        <w:rPr>
          <w:sz w:val="22"/>
          <w:szCs w:val="20"/>
        </w:rPr>
      </w:pPr>
      <w:r w:rsidRPr="00937BC3">
        <w:rPr>
          <w:sz w:val="22"/>
          <w:szCs w:val="20"/>
        </w:rPr>
        <w:t>Emma Gordon</w:t>
      </w:r>
      <w:r w:rsidR="00ED6218" w:rsidRPr="00937BC3">
        <w:rPr>
          <w:sz w:val="22"/>
          <w:szCs w:val="20"/>
        </w:rPr>
        <w:t xml:space="preserve"> – Coordinator, Corporate Office</w:t>
      </w:r>
    </w:p>
    <w:p w14:paraId="7D2C6BDA" w14:textId="240C57B3" w:rsidR="00F67FD2" w:rsidRPr="00962153" w:rsidRDefault="00F67FD2" w:rsidP="00C7373D">
      <w:pPr>
        <w:pStyle w:val="Paragraphnonumbers"/>
        <w:rPr>
          <w:sz w:val="22"/>
          <w:szCs w:val="20"/>
        </w:rPr>
      </w:pPr>
      <w:r w:rsidRPr="00962153">
        <w:rPr>
          <w:sz w:val="22"/>
          <w:szCs w:val="20"/>
        </w:rPr>
        <w:t>Gavin Tucker</w:t>
      </w:r>
      <w:r w:rsidR="00ED6218" w:rsidRPr="00962153">
        <w:rPr>
          <w:sz w:val="22"/>
          <w:szCs w:val="20"/>
        </w:rPr>
        <w:t xml:space="preserve"> – Clinical Fellow</w:t>
      </w:r>
      <w:r w:rsidR="002F5AA6" w:rsidRPr="00962153">
        <w:rPr>
          <w:sz w:val="22"/>
          <w:szCs w:val="20"/>
        </w:rPr>
        <w:t>, Quality and Leadership</w:t>
      </w:r>
    </w:p>
    <w:p w14:paraId="7E3CBFD6" w14:textId="3544609C" w:rsidR="00066607" w:rsidRPr="00411AB5" w:rsidRDefault="00066607" w:rsidP="00C7373D">
      <w:pPr>
        <w:pStyle w:val="Paragraphnonumbers"/>
        <w:rPr>
          <w:sz w:val="22"/>
          <w:szCs w:val="20"/>
          <w:highlight w:val="yellow"/>
        </w:rPr>
      </w:pPr>
      <w:r w:rsidRPr="00033822">
        <w:rPr>
          <w:sz w:val="22"/>
          <w:szCs w:val="20"/>
        </w:rPr>
        <w:t>Helen Crosbie – Public Involvement Advisor, Public Involvement Programme</w:t>
      </w:r>
    </w:p>
    <w:p w14:paraId="3AA3C20A" w14:textId="2AB3A14F" w:rsidR="002B5720" w:rsidRPr="008B23D0" w:rsidRDefault="00B53112" w:rsidP="00C7373D">
      <w:pPr>
        <w:pStyle w:val="Paragraphnonumbers"/>
        <w:rPr>
          <w:sz w:val="22"/>
          <w:szCs w:val="20"/>
        </w:rPr>
      </w:pPr>
      <w:r w:rsidRPr="008B23D0">
        <w:rPr>
          <w:sz w:val="22"/>
          <w:szCs w:val="20"/>
        </w:rPr>
        <w:t>Helen Gallo – Senior Health Technology Assessment Analyst</w:t>
      </w:r>
    </w:p>
    <w:p w14:paraId="48402D63" w14:textId="34DDC20F" w:rsidR="00FD3B85" w:rsidRPr="005420E4" w:rsidRDefault="00FD3B85" w:rsidP="00C7373D">
      <w:pPr>
        <w:pStyle w:val="Paragraphnonumbers"/>
        <w:rPr>
          <w:sz w:val="22"/>
          <w:szCs w:val="20"/>
        </w:rPr>
      </w:pPr>
      <w:r w:rsidRPr="005420E4">
        <w:rPr>
          <w:sz w:val="22"/>
          <w:szCs w:val="20"/>
        </w:rPr>
        <w:t>Jen Hacking</w:t>
      </w:r>
      <w:r w:rsidR="00ED6218" w:rsidRPr="005420E4">
        <w:rPr>
          <w:sz w:val="22"/>
          <w:szCs w:val="20"/>
        </w:rPr>
        <w:t xml:space="preserve"> – Medical Editor, Publishing</w:t>
      </w:r>
    </w:p>
    <w:p w14:paraId="425FD8C3" w14:textId="5C020E44" w:rsidR="00066607" w:rsidRPr="007E34EC" w:rsidRDefault="00066607" w:rsidP="00C7373D">
      <w:pPr>
        <w:pStyle w:val="Paragraphnonumbers"/>
        <w:rPr>
          <w:sz w:val="22"/>
          <w:szCs w:val="20"/>
        </w:rPr>
      </w:pPr>
      <w:r w:rsidRPr="007E34EC">
        <w:rPr>
          <w:sz w:val="22"/>
          <w:szCs w:val="20"/>
        </w:rPr>
        <w:t>Professor John Powell – Consultant Clinical Advisor, IPP</w:t>
      </w:r>
    </w:p>
    <w:p w14:paraId="3757CA8E" w14:textId="1D92F464" w:rsidR="002B5720" w:rsidRPr="00622AA9" w:rsidRDefault="00B53112" w:rsidP="00C7373D">
      <w:pPr>
        <w:pStyle w:val="Paragraphnonumbers"/>
        <w:rPr>
          <w:sz w:val="22"/>
          <w:szCs w:val="20"/>
        </w:rPr>
      </w:pPr>
      <w:r w:rsidRPr="00622AA9">
        <w:rPr>
          <w:sz w:val="22"/>
          <w:szCs w:val="20"/>
        </w:rPr>
        <w:t>Professor Kevin Harris – Programme Director &amp; Consultant Clinical Advisor, IPP</w:t>
      </w:r>
    </w:p>
    <w:p w14:paraId="29B65468" w14:textId="646FC23C" w:rsidR="00FD3B85" w:rsidRPr="005420E4" w:rsidRDefault="00FD3B85" w:rsidP="00C7373D">
      <w:pPr>
        <w:pStyle w:val="Paragraphnonumbers"/>
        <w:rPr>
          <w:sz w:val="22"/>
          <w:szCs w:val="20"/>
        </w:rPr>
      </w:pPr>
      <w:r w:rsidRPr="005420E4">
        <w:rPr>
          <w:sz w:val="22"/>
          <w:szCs w:val="20"/>
        </w:rPr>
        <w:t>Korin Knight</w:t>
      </w:r>
      <w:r w:rsidR="00ED6218" w:rsidRPr="005420E4">
        <w:rPr>
          <w:sz w:val="22"/>
          <w:szCs w:val="20"/>
        </w:rPr>
        <w:t xml:space="preserve"> – Senior Medical Editor, Publishing</w:t>
      </w:r>
    </w:p>
    <w:p w14:paraId="3E028A05" w14:textId="55EA2EC7" w:rsidR="002B5720" w:rsidRPr="00005150" w:rsidRDefault="00B53112" w:rsidP="00C7373D">
      <w:pPr>
        <w:pStyle w:val="Paragraphnonumbers"/>
        <w:rPr>
          <w:sz w:val="22"/>
          <w:szCs w:val="20"/>
        </w:rPr>
      </w:pPr>
      <w:r w:rsidRPr="00005150">
        <w:rPr>
          <w:sz w:val="22"/>
          <w:szCs w:val="20"/>
        </w:rPr>
        <w:t>Lakshmi Mandava – Health Technology Assessment Analyst</w:t>
      </w:r>
    </w:p>
    <w:p w14:paraId="00603712" w14:textId="221C3AE3" w:rsidR="00066607" w:rsidRPr="007E73F9" w:rsidRDefault="00066607" w:rsidP="00066607">
      <w:pPr>
        <w:pStyle w:val="Paragraphnonumbers"/>
        <w:rPr>
          <w:sz w:val="22"/>
          <w:szCs w:val="20"/>
        </w:rPr>
      </w:pPr>
      <w:r w:rsidRPr="007E73F9">
        <w:rPr>
          <w:sz w:val="22"/>
          <w:szCs w:val="20"/>
        </w:rPr>
        <w:t>Sammy Shaw – Associate Health Technology Assessment Analyst, IPP</w:t>
      </w:r>
    </w:p>
    <w:p w14:paraId="36080C12" w14:textId="645E565B" w:rsidR="00621D10" w:rsidRPr="007E34EC" w:rsidRDefault="00B53112" w:rsidP="00C7373D">
      <w:pPr>
        <w:pStyle w:val="Paragraphnonumbers"/>
        <w:rPr>
          <w:sz w:val="22"/>
          <w:szCs w:val="20"/>
        </w:rPr>
      </w:pPr>
      <w:r w:rsidRPr="007E34EC">
        <w:rPr>
          <w:sz w:val="22"/>
          <w:szCs w:val="20"/>
        </w:rPr>
        <w:t>Xia Li – Health Technology Assessment Analyst</w:t>
      </w:r>
    </w:p>
    <w:p w14:paraId="247B0528" w14:textId="6EBBF7CF" w:rsidR="00F67FD2" w:rsidRPr="00955A44" w:rsidRDefault="00F67FD2" w:rsidP="00F67FD2">
      <w:pPr>
        <w:pStyle w:val="Paragraphnonumbers"/>
        <w:rPr>
          <w:sz w:val="22"/>
          <w:szCs w:val="20"/>
        </w:rPr>
      </w:pPr>
      <w:r w:rsidRPr="008B23D0">
        <w:rPr>
          <w:sz w:val="22"/>
          <w:szCs w:val="20"/>
        </w:rPr>
        <w:t>Ziqi Zhou</w:t>
      </w:r>
      <w:r w:rsidR="00292D24" w:rsidRPr="008B23D0">
        <w:rPr>
          <w:sz w:val="22"/>
          <w:szCs w:val="20"/>
        </w:rPr>
        <w:t xml:space="preserve"> – Associate Health Technology Assessment Analyst, IPP</w:t>
      </w:r>
    </w:p>
    <w:p w14:paraId="534700A1" w14:textId="5B36CB1A" w:rsidR="001F5D95" w:rsidRPr="008B5FF3" w:rsidRDefault="001F5D95" w:rsidP="00C7373D">
      <w:pPr>
        <w:pStyle w:val="Paragraphnonumbers"/>
        <w:rPr>
          <w:sz w:val="22"/>
          <w:szCs w:val="20"/>
        </w:rPr>
      </w:pPr>
      <w:r w:rsidRPr="008B5FF3">
        <w:rPr>
          <w:sz w:val="22"/>
          <w:szCs w:val="20"/>
        </w:rPr>
        <w:t>Zoe Jones – Administrator, IPP</w:t>
      </w:r>
    </w:p>
    <w:p w14:paraId="26D1D721" w14:textId="77777777" w:rsidR="007C443B" w:rsidRDefault="007C443B" w:rsidP="00085585">
      <w:pPr>
        <w:pStyle w:val="Heading1"/>
      </w:pPr>
      <w:bookmarkStart w:id="0" w:name="_Hlk1984286"/>
    </w:p>
    <w:p w14:paraId="6454E1CE" w14:textId="1476A62D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2918B24C" w:rsidR="00621D10" w:rsidRPr="009640E6" w:rsidRDefault="00CC0F91" w:rsidP="00621D10">
      <w:pPr>
        <w:pStyle w:val="Paragraphnonumbers"/>
        <w:rPr>
          <w:sz w:val="22"/>
          <w:szCs w:val="20"/>
        </w:rPr>
      </w:pPr>
      <w:r w:rsidRPr="009640E6">
        <w:rPr>
          <w:sz w:val="22"/>
          <w:szCs w:val="20"/>
        </w:rPr>
        <w:t xml:space="preserve">Theo </w:t>
      </w:r>
      <w:proofErr w:type="spellStart"/>
      <w:r w:rsidRPr="009640E6">
        <w:rPr>
          <w:sz w:val="22"/>
          <w:szCs w:val="20"/>
        </w:rPr>
        <w:t>Mastrokostopoulos</w:t>
      </w:r>
      <w:proofErr w:type="spellEnd"/>
      <w:r w:rsidR="00621D10" w:rsidRPr="009640E6">
        <w:rPr>
          <w:sz w:val="22"/>
          <w:szCs w:val="20"/>
        </w:rPr>
        <w:t xml:space="preserve">, </w:t>
      </w:r>
      <w:proofErr w:type="spellStart"/>
      <w:r w:rsidRPr="009640E6">
        <w:rPr>
          <w:sz w:val="22"/>
          <w:szCs w:val="20"/>
        </w:rPr>
        <w:t>Limflow</w:t>
      </w:r>
      <w:proofErr w:type="spellEnd"/>
      <w:r w:rsidR="00621D10" w:rsidRPr="009640E6">
        <w:rPr>
          <w:sz w:val="22"/>
          <w:szCs w:val="20"/>
        </w:rPr>
        <w:tab/>
        <w:t>Present for item</w:t>
      </w:r>
      <w:r w:rsidR="009640E6" w:rsidRPr="009640E6">
        <w:rPr>
          <w:sz w:val="22"/>
          <w:szCs w:val="20"/>
        </w:rPr>
        <w:t xml:space="preserve"> </w:t>
      </w:r>
      <w:proofErr w:type="gramStart"/>
      <w:r w:rsidR="009640E6" w:rsidRPr="009640E6">
        <w:rPr>
          <w:sz w:val="22"/>
          <w:szCs w:val="20"/>
        </w:rPr>
        <w:t>3</w:t>
      </w:r>
      <w:proofErr w:type="gramEnd"/>
    </w:p>
    <w:p w14:paraId="4F15007D" w14:textId="29414DD8" w:rsidR="00621D10" w:rsidRPr="00DD088C" w:rsidRDefault="00CC0F91" w:rsidP="00621D10">
      <w:pPr>
        <w:pStyle w:val="Paragraphnonumbers"/>
        <w:rPr>
          <w:sz w:val="22"/>
          <w:szCs w:val="20"/>
        </w:rPr>
      </w:pPr>
      <w:r w:rsidRPr="00DD088C">
        <w:rPr>
          <w:sz w:val="22"/>
          <w:szCs w:val="20"/>
        </w:rPr>
        <w:t>Thomas Engels</w:t>
      </w:r>
      <w:r w:rsidR="00621D10" w:rsidRPr="00DD088C">
        <w:rPr>
          <w:sz w:val="22"/>
          <w:szCs w:val="20"/>
        </w:rPr>
        <w:t xml:space="preserve">, </w:t>
      </w:r>
      <w:proofErr w:type="spellStart"/>
      <w:r w:rsidRPr="00DD088C">
        <w:rPr>
          <w:sz w:val="22"/>
          <w:szCs w:val="20"/>
        </w:rPr>
        <w:t>Limflow</w:t>
      </w:r>
      <w:proofErr w:type="spellEnd"/>
      <w:r w:rsidR="00621D10" w:rsidRPr="00DD088C">
        <w:rPr>
          <w:sz w:val="22"/>
          <w:szCs w:val="20"/>
        </w:rPr>
        <w:tab/>
        <w:t>Present for item</w:t>
      </w:r>
      <w:r w:rsidR="009640E6" w:rsidRPr="00DD088C">
        <w:rPr>
          <w:sz w:val="22"/>
          <w:szCs w:val="20"/>
        </w:rPr>
        <w:t xml:space="preserve"> </w:t>
      </w:r>
      <w:proofErr w:type="gramStart"/>
      <w:r w:rsidR="009640E6" w:rsidRPr="00DD088C">
        <w:rPr>
          <w:sz w:val="22"/>
          <w:szCs w:val="20"/>
        </w:rPr>
        <w:t>3</w:t>
      </w:r>
      <w:proofErr w:type="gramEnd"/>
    </w:p>
    <w:p w14:paraId="73C08D3B" w14:textId="7F0996DA" w:rsidR="00621D10" w:rsidRPr="00DD088C" w:rsidRDefault="00CC0F91" w:rsidP="00621D10">
      <w:pPr>
        <w:pStyle w:val="Paragraphnonumbers"/>
        <w:rPr>
          <w:sz w:val="22"/>
          <w:szCs w:val="20"/>
        </w:rPr>
      </w:pPr>
      <w:r w:rsidRPr="00DD088C">
        <w:rPr>
          <w:sz w:val="22"/>
          <w:szCs w:val="20"/>
        </w:rPr>
        <w:t>Ami Scott</w:t>
      </w:r>
      <w:r w:rsidR="00621D10" w:rsidRPr="00DD088C">
        <w:rPr>
          <w:sz w:val="22"/>
          <w:szCs w:val="20"/>
        </w:rPr>
        <w:t xml:space="preserve">, </w:t>
      </w:r>
      <w:r w:rsidRPr="00DD088C">
        <w:rPr>
          <w:sz w:val="22"/>
          <w:szCs w:val="20"/>
        </w:rPr>
        <w:t>Boston Scientific</w:t>
      </w:r>
      <w:r w:rsidR="00621D10" w:rsidRPr="00DD088C">
        <w:rPr>
          <w:sz w:val="22"/>
          <w:szCs w:val="20"/>
        </w:rPr>
        <w:tab/>
        <w:t>Present for item</w:t>
      </w:r>
      <w:r w:rsidR="00DD088C" w:rsidRPr="00DD088C">
        <w:rPr>
          <w:sz w:val="22"/>
          <w:szCs w:val="20"/>
        </w:rPr>
        <w:t xml:space="preserve"> 7</w:t>
      </w:r>
    </w:p>
    <w:p w14:paraId="3CF6F7C3" w14:textId="227875FE" w:rsidR="00621D10" w:rsidRPr="00BC2DA2" w:rsidRDefault="00CC0F91" w:rsidP="00621D10">
      <w:pPr>
        <w:pStyle w:val="Paragraphnonumbers"/>
        <w:rPr>
          <w:sz w:val="22"/>
          <w:szCs w:val="20"/>
        </w:rPr>
      </w:pPr>
      <w:r w:rsidRPr="00BC2DA2">
        <w:rPr>
          <w:sz w:val="22"/>
          <w:szCs w:val="20"/>
        </w:rPr>
        <w:t>Mark Walker</w:t>
      </w:r>
      <w:r w:rsidR="00621D10" w:rsidRPr="00BC2DA2">
        <w:rPr>
          <w:sz w:val="22"/>
          <w:szCs w:val="20"/>
        </w:rPr>
        <w:t xml:space="preserve">, </w:t>
      </w:r>
      <w:r w:rsidRPr="00BC2DA2">
        <w:rPr>
          <w:sz w:val="22"/>
          <w:szCs w:val="20"/>
        </w:rPr>
        <w:t>Boston Scientific</w:t>
      </w:r>
      <w:r w:rsidR="00621D10" w:rsidRPr="00BC2DA2">
        <w:rPr>
          <w:sz w:val="22"/>
          <w:szCs w:val="20"/>
        </w:rPr>
        <w:tab/>
        <w:t>Present for item</w:t>
      </w:r>
      <w:r w:rsidR="00DD088C" w:rsidRPr="00BC2DA2">
        <w:rPr>
          <w:sz w:val="22"/>
          <w:szCs w:val="20"/>
        </w:rPr>
        <w:t xml:space="preserve"> 7</w:t>
      </w:r>
    </w:p>
    <w:p w14:paraId="05C1BE60" w14:textId="547DBDC3" w:rsidR="00CC0F91" w:rsidRPr="00BC2DA2" w:rsidRDefault="00CC0F91" w:rsidP="00CC0F91">
      <w:pPr>
        <w:pStyle w:val="Paragraphnonumbers"/>
        <w:rPr>
          <w:sz w:val="22"/>
          <w:szCs w:val="20"/>
        </w:rPr>
      </w:pPr>
      <w:r w:rsidRPr="00BC2DA2">
        <w:rPr>
          <w:sz w:val="22"/>
          <w:szCs w:val="20"/>
        </w:rPr>
        <w:t xml:space="preserve">Yasser </w:t>
      </w:r>
      <w:proofErr w:type="spellStart"/>
      <w:r w:rsidRPr="00BC2DA2">
        <w:rPr>
          <w:sz w:val="22"/>
          <w:szCs w:val="20"/>
        </w:rPr>
        <w:t>Zayni</w:t>
      </w:r>
      <w:proofErr w:type="spellEnd"/>
      <w:r w:rsidRPr="00BC2DA2">
        <w:rPr>
          <w:sz w:val="22"/>
          <w:szCs w:val="20"/>
        </w:rPr>
        <w:t>, Signifier Medical</w:t>
      </w:r>
      <w:r w:rsidRPr="00BC2DA2">
        <w:rPr>
          <w:sz w:val="22"/>
          <w:szCs w:val="20"/>
        </w:rPr>
        <w:tab/>
        <w:t>Present for item</w:t>
      </w:r>
      <w:r w:rsidR="00BC2DA2" w:rsidRPr="00BC2DA2">
        <w:rPr>
          <w:sz w:val="22"/>
          <w:szCs w:val="20"/>
        </w:rPr>
        <w:t xml:space="preserve"> 8</w:t>
      </w:r>
    </w:p>
    <w:p w14:paraId="74B10EB6" w14:textId="447C2B74" w:rsidR="00CC0F91" w:rsidRPr="00BC2DA2" w:rsidRDefault="00CC0F91" w:rsidP="00CC0F91">
      <w:pPr>
        <w:pStyle w:val="Paragraphnonumbers"/>
        <w:rPr>
          <w:sz w:val="22"/>
          <w:szCs w:val="20"/>
        </w:rPr>
      </w:pPr>
      <w:r w:rsidRPr="00BC2DA2">
        <w:rPr>
          <w:sz w:val="22"/>
          <w:szCs w:val="20"/>
        </w:rPr>
        <w:t>Travis Nieman, Signifier Medical</w:t>
      </w:r>
      <w:r w:rsidRPr="00BC2DA2">
        <w:rPr>
          <w:sz w:val="22"/>
          <w:szCs w:val="20"/>
        </w:rPr>
        <w:tab/>
        <w:t>Present for item</w:t>
      </w:r>
      <w:r w:rsidR="00BC2DA2" w:rsidRPr="00BC2DA2">
        <w:rPr>
          <w:sz w:val="22"/>
          <w:szCs w:val="20"/>
        </w:rPr>
        <w:t xml:space="preserve"> 8</w:t>
      </w:r>
    </w:p>
    <w:p w14:paraId="478E51E8" w14:textId="156C2747" w:rsidR="00CC0F91" w:rsidRPr="00040273" w:rsidRDefault="00CC0F91" w:rsidP="00CC0F91">
      <w:pPr>
        <w:pStyle w:val="Paragraphnonumbers"/>
        <w:rPr>
          <w:sz w:val="22"/>
          <w:szCs w:val="20"/>
        </w:rPr>
      </w:pPr>
      <w:r w:rsidRPr="00040273">
        <w:rPr>
          <w:sz w:val="22"/>
          <w:szCs w:val="20"/>
        </w:rPr>
        <w:t>Damon Lawson, JOMDD</w:t>
      </w:r>
      <w:r w:rsidRPr="00040273">
        <w:rPr>
          <w:sz w:val="22"/>
          <w:szCs w:val="20"/>
        </w:rPr>
        <w:tab/>
        <w:t>Present for item</w:t>
      </w:r>
      <w:r w:rsidR="002652CF" w:rsidRPr="00040273">
        <w:rPr>
          <w:sz w:val="22"/>
          <w:szCs w:val="20"/>
        </w:rPr>
        <w:t xml:space="preserve"> </w:t>
      </w:r>
      <w:proofErr w:type="gramStart"/>
      <w:r w:rsidR="002652CF" w:rsidRPr="00040273">
        <w:rPr>
          <w:sz w:val="22"/>
          <w:szCs w:val="20"/>
        </w:rPr>
        <w:t>9</w:t>
      </w:r>
      <w:proofErr w:type="gramEnd"/>
    </w:p>
    <w:p w14:paraId="39E8F970" w14:textId="5372E59D" w:rsidR="00CC0F91" w:rsidRPr="00040273" w:rsidRDefault="00CC0F91" w:rsidP="00CC0F91">
      <w:pPr>
        <w:pStyle w:val="Paragraphnonumbers"/>
        <w:rPr>
          <w:sz w:val="22"/>
          <w:szCs w:val="20"/>
        </w:rPr>
      </w:pPr>
      <w:r w:rsidRPr="00040273">
        <w:rPr>
          <w:sz w:val="22"/>
          <w:szCs w:val="20"/>
        </w:rPr>
        <w:lastRenderedPageBreak/>
        <w:t>Lee Tolhurst, BD</w:t>
      </w:r>
      <w:r w:rsidRPr="00040273">
        <w:rPr>
          <w:sz w:val="22"/>
          <w:szCs w:val="20"/>
        </w:rPr>
        <w:tab/>
        <w:t>Present for item</w:t>
      </w:r>
      <w:r w:rsidR="00040273" w:rsidRPr="00040273">
        <w:rPr>
          <w:sz w:val="22"/>
          <w:szCs w:val="20"/>
        </w:rPr>
        <w:t xml:space="preserve"> 10</w:t>
      </w:r>
    </w:p>
    <w:p w14:paraId="39B61475" w14:textId="4F66F0B6" w:rsidR="00CC0F91" w:rsidRDefault="00CC0F91" w:rsidP="00CC0F91">
      <w:pPr>
        <w:pStyle w:val="Paragraphnonumbers"/>
        <w:rPr>
          <w:sz w:val="22"/>
          <w:szCs w:val="20"/>
        </w:rPr>
      </w:pPr>
      <w:r w:rsidRPr="00040273">
        <w:rPr>
          <w:sz w:val="22"/>
          <w:szCs w:val="20"/>
        </w:rPr>
        <w:t xml:space="preserve">Chinelo </w:t>
      </w:r>
      <w:proofErr w:type="spellStart"/>
      <w:r w:rsidRPr="00040273">
        <w:rPr>
          <w:sz w:val="22"/>
          <w:szCs w:val="20"/>
        </w:rPr>
        <w:t>Onyekwelu</w:t>
      </w:r>
      <w:proofErr w:type="spellEnd"/>
      <w:r w:rsidRPr="00040273">
        <w:rPr>
          <w:sz w:val="22"/>
          <w:szCs w:val="20"/>
        </w:rPr>
        <w:t>, BD</w:t>
      </w:r>
      <w:r w:rsidRPr="00040273">
        <w:rPr>
          <w:sz w:val="22"/>
          <w:szCs w:val="20"/>
        </w:rPr>
        <w:tab/>
        <w:t>Present for item</w:t>
      </w:r>
      <w:r w:rsidR="00040273" w:rsidRPr="00040273">
        <w:rPr>
          <w:sz w:val="22"/>
          <w:szCs w:val="20"/>
        </w:rPr>
        <w:t xml:space="preserve"> 10</w:t>
      </w:r>
    </w:p>
    <w:p w14:paraId="3B2D48C4" w14:textId="08AB4624" w:rsidR="00040273" w:rsidRDefault="00040273" w:rsidP="00CC0F9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athilda Diel, Zoll</w:t>
      </w:r>
      <w:r>
        <w:rPr>
          <w:sz w:val="22"/>
          <w:szCs w:val="20"/>
        </w:rPr>
        <w:tab/>
        <w:t xml:space="preserve">Present for item </w:t>
      </w:r>
      <w:proofErr w:type="gramStart"/>
      <w:r>
        <w:rPr>
          <w:sz w:val="22"/>
          <w:szCs w:val="20"/>
        </w:rPr>
        <w:t>10</w:t>
      </w:r>
      <w:proofErr w:type="gramEnd"/>
    </w:p>
    <w:p w14:paraId="2DAE9B16" w14:textId="2324BEF4" w:rsidR="00040273" w:rsidRPr="00040273" w:rsidRDefault="00040273" w:rsidP="00CC0F9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Jim Wilson, Zoll</w:t>
      </w:r>
      <w:r>
        <w:rPr>
          <w:sz w:val="22"/>
          <w:szCs w:val="20"/>
        </w:rPr>
        <w:tab/>
        <w:t xml:space="preserve">Present for item </w:t>
      </w:r>
      <w:proofErr w:type="gramStart"/>
      <w:r>
        <w:rPr>
          <w:sz w:val="22"/>
          <w:szCs w:val="20"/>
        </w:rPr>
        <w:t>10</w:t>
      </w:r>
      <w:proofErr w:type="gramEnd"/>
    </w:p>
    <w:p w14:paraId="193B8D05" w14:textId="1730E4B4" w:rsidR="00CC0F91" w:rsidRPr="00955A44" w:rsidRDefault="00CC0F91" w:rsidP="00CC0F91">
      <w:pPr>
        <w:pStyle w:val="Paragraphnonumbers"/>
        <w:rPr>
          <w:sz w:val="22"/>
          <w:szCs w:val="20"/>
        </w:rPr>
      </w:pPr>
      <w:r w:rsidRPr="005B1993">
        <w:rPr>
          <w:sz w:val="22"/>
          <w:szCs w:val="20"/>
        </w:rPr>
        <w:t xml:space="preserve">Sebastian Adamczyk, </w:t>
      </w:r>
      <w:proofErr w:type="spellStart"/>
      <w:r w:rsidRPr="005B1993">
        <w:rPr>
          <w:sz w:val="22"/>
          <w:szCs w:val="20"/>
        </w:rPr>
        <w:t>IntraOP</w:t>
      </w:r>
      <w:proofErr w:type="spellEnd"/>
      <w:r w:rsidRPr="005B1993">
        <w:rPr>
          <w:sz w:val="22"/>
          <w:szCs w:val="20"/>
        </w:rPr>
        <w:tab/>
        <w:t>Present for item</w:t>
      </w:r>
      <w:r w:rsidR="005B1993" w:rsidRPr="005B1993">
        <w:rPr>
          <w:sz w:val="22"/>
          <w:szCs w:val="20"/>
        </w:rPr>
        <w:t xml:space="preserve"> </w:t>
      </w:r>
      <w:proofErr w:type="gramStart"/>
      <w:r w:rsidR="005B1993" w:rsidRPr="005B1993">
        <w:rPr>
          <w:sz w:val="22"/>
          <w:szCs w:val="20"/>
        </w:rPr>
        <w:t>11</w:t>
      </w:r>
      <w:proofErr w:type="gramEnd"/>
    </w:p>
    <w:p w14:paraId="6A870784" w14:textId="77777777" w:rsidR="007F192E" w:rsidRDefault="007F192E" w:rsidP="00085585">
      <w:pPr>
        <w:pStyle w:val="Heading1"/>
        <w:tabs>
          <w:tab w:val="left" w:pos="4111"/>
        </w:tabs>
      </w:pPr>
    </w:p>
    <w:p w14:paraId="08321958" w14:textId="389295BB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41B96CAD" w:rsidR="00621D10" w:rsidRPr="00464A42" w:rsidRDefault="00B31965" w:rsidP="00621D10">
      <w:pPr>
        <w:pStyle w:val="Paragraphnonumbers"/>
        <w:rPr>
          <w:sz w:val="22"/>
          <w:szCs w:val="20"/>
        </w:rPr>
      </w:pPr>
      <w:r w:rsidRPr="00464A42">
        <w:rPr>
          <w:sz w:val="22"/>
          <w:szCs w:val="20"/>
        </w:rPr>
        <w:t>Paul Moxey</w:t>
      </w:r>
      <w:r w:rsidR="00621D10" w:rsidRPr="00464A42">
        <w:rPr>
          <w:sz w:val="22"/>
          <w:szCs w:val="20"/>
        </w:rPr>
        <w:t xml:space="preserve">, </w:t>
      </w:r>
      <w:r w:rsidR="00D17719" w:rsidRPr="00464A42">
        <w:rPr>
          <w:sz w:val="22"/>
          <w:szCs w:val="20"/>
        </w:rPr>
        <w:t>Consultant Vascular Surgeon</w:t>
      </w:r>
      <w:r w:rsidR="00621D10" w:rsidRPr="00464A42">
        <w:rPr>
          <w:sz w:val="22"/>
          <w:szCs w:val="20"/>
        </w:rPr>
        <w:t xml:space="preserve">, </w:t>
      </w:r>
      <w:r w:rsidR="00D17719" w:rsidRPr="00464A42">
        <w:rPr>
          <w:sz w:val="22"/>
          <w:szCs w:val="20"/>
        </w:rPr>
        <w:t>St George’s Hospital</w:t>
      </w:r>
      <w:r w:rsidR="00621D10" w:rsidRPr="00464A42">
        <w:rPr>
          <w:sz w:val="22"/>
          <w:szCs w:val="20"/>
        </w:rPr>
        <w:tab/>
      </w:r>
      <w:r w:rsidR="000C7845" w:rsidRPr="00464A42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="00621D10" w:rsidRPr="00464A42">
        <w:rPr>
          <w:sz w:val="22"/>
          <w:szCs w:val="20"/>
        </w:rPr>
        <w:t>Present for item</w:t>
      </w:r>
      <w:r w:rsidR="00464A42" w:rsidRPr="00464A42">
        <w:rPr>
          <w:sz w:val="22"/>
          <w:szCs w:val="20"/>
        </w:rPr>
        <w:t xml:space="preserve"> 3</w:t>
      </w:r>
    </w:p>
    <w:p w14:paraId="30678007" w14:textId="473C2647" w:rsidR="00621D10" w:rsidRPr="00A1797D" w:rsidRDefault="00B31965" w:rsidP="00621D10">
      <w:pPr>
        <w:pStyle w:val="Paragraphnonumbers"/>
        <w:rPr>
          <w:sz w:val="22"/>
          <w:szCs w:val="20"/>
        </w:rPr>
      </w:pPr>
      <w:r w:rsidRPr="00A1797D">
        <w:rPr>
          <w:sz w:val="22"/>
          <w:szCs w:val="20"/>
        </w:rPr>
        <w:t>Narayanan Thulasidasan</w:t>
      </w:r>
      <w:r w:rsidR="00621D10" w:rsidRPr="00A1797D">
        <w:rPr>
          <w:sz w:val="22"/>
          <w:szCs w:val="20"/>
        </w:rPr>
        <w:t xml:space="preserve">, </w:t>
      </w:r>
      <w:r w:rsidR="00D17719" w:rsidRPr="00A1797D">
        <w:rPr>
          <w:sz w:val="22"/>
          <w:szCs w:val="20"/>
        </w:rPr>
        <w:t>Consultant Interventional Radiologist</w:t>
      </w:r>
      <w:r w:rsidR="00621D10" w:rsidRPr="00A1797D">
        <w:rPr>
          <w:sz w:val="22"/>
          <w:szCs w:val="20"/>
        </w:rPr>
        <w:t xml:space="preserve">, </w:t>
      </w:r>
      <w:r w:rsidR="00D17719" w:rsidRPr="00A1797D">
        <w:rPr>
          <w:sz w:val="22"/>
          <w:szCs w:val="20"/>
        </w:rPr>
        <w:t>Guy &amp; St Thomas’ NHS Foundation Trust</w:t>
      </w:r>
      <w:r w:rsidR="00621D10" w:rsidRPr="00A1797D">
        <w:rPr>
          <w:sz w:val="22"/>
          <w:szCs w:val="20"/>
        </w:rPr>
        <w:tab/>
      </w:r>
      <w:r w:rsidR="00887A6C" w:rsidRPr="00A1797D">
        <w:rPr>
          <w:sz w:val="22"/>
          <w:szCs w:val="20"/>
        </w:rPr>
        <w:tab/>
      </w:r>
      <w:r w:rsidR="00887A6C" w:rsidRPr="00A1797D">
        <w:rPr>
          <w:sz w:val="22"/>
          <w:szCs w:val="20"/>
        </w:rPr>
        <w:tab/>
      </w:r>
      <w:r w:rsidR="00887A6C" w:rsidRPr="00A1797D">
        <w:rPr>
          <w:sz w:val="22"/>
          <w:szCs w:val="20"/>
        </w:rPr>
        <w:tab/>
      </w:r>
      <w:r w:rsidR="00887A6C" w:rsidRPr="00A1797D">
        <w:rPr>
          <w:sz w:val="22"/>
          <w:szCs w:val="20"/>
        </w:rPr>
        <w:tab/>
      </w:r>
      <w:r w:rsidR="00887A6C" w:rsidRPr="00A1797D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="00621D10" w:rsidRPr="00A1797D">
        <w:rPr>
          <w:sz w:val="22"/>
          <w:szCs w:val="20"/>
        </w:rPr>
        <w:t>Present for item</w:t>
      </w:r>
      <w:r w:rsidR="00A1797D" w:rsidRPr="00A1797D">
        <w:rPr>
          <w:sz w:val="22"/>
          <w:szCs w:val="20"/>
        </w:rPr>
        <w:t xml:space="preserve"> 3</w:t>
      </w:r>
    </w:p>
    <w:p w14:paraId="664F7A77" w14:textId="38AFA135" w:rsidR="00621D10" w:rsidRPr="002652CF" w:rsidRDefault="00B31965" w:rsidP="00621D10">
      <w:pPr>
        <w:pStyle w:val="Paragraphnonumbers"/>
        <w:rPr>
          <w:sz w:val="22"/>
          <w:szCs w:val="20"/>
        </w:rPr>
      </w:pPr>
      <w:r w:rsidRPr="005F5C94">
        <w:rPr>
          <w:sz w:val="22"/>
          <w:szCs w:val="20"/>
        </w:rPr>
        <w:t>Massimo Caputo</w:t>
      </w:r>
      <w:r w:rsidR="00621D10" w:rsidRPr="005F5C94">
        <w:rPr>
          <w:sz w:val="22"/>
          <w:szCs w:val="20"/>
        </w:rPr>
        <w:t xml:space="preserve">, </w:t>
      </w:r>
      <w:r w:rsidR="00887A6C" w:rsidRPr="005F5C94">
        <w:rPr>
          <w:sz w:val="22"/>
          <w:szCs w:val="20"/>
        </w:rPr>
        <w:t xml:space="preserve">BHF Professor of </w:t>
      </w:r>
      <w:r w:rsidR="00887A6C" w:rsidRPr="002652CF">
        <w:rPr>
          <w:sz w:val="22"/>
          <w:szCs w:val="20"/>
        </w:rPr>
        <w:t>Cardiac Surgery</w:t>
      </w:r>
      <w:r w:rsidR="00621D10" w:rsidRPr="002652CF">
        <w:rPr>
          <w:sz w:val="22"/>
          <w:szCs w:val="20"/>
        </w:rPr>
        <w:t xml:space="preserve">, </w:t>
      </w:r>
      <w:r w:rsidR="00887A6C" w:rsidRPr="002652CF">
        <w:rPr>
          <w:sz w:val="22"/>
          <w:szCs w:val="20"/>
        </w:rPr>
        <w:t>University of Bristol</w:t>
      </w:r>
      <w:r w:rsidR="00621D10" w:rsidRPr="002652CF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="00621D10" w:rsidRPr="002652CF">
        <w:rPr>
          <w:sz w:val="22"/>
          <w:szCs w:val="20"/>
        </w:rPr>
        <w:t xml:space="preserve">Present for item </w:t>
      </w:r>
      <w:r w:rsidR="002652CF" w:rsidRPr="002652CF">
        <w:rPr>
          <w:sz w:val="22"/>
          <w:szCs w:val="20"/>
        </w:rPr>
        <w:t>9</w:t>
      </w:r>
    </w:p>
    <w:p w14:paraId="727A7A78" w14:textId="09B32375" w:rsidR="00B31965" w:rsidRPr="003900BB" w:rsidRDefault="00B31965" w:rsidP="00B31965">
      <w:pPr>
        <w:pStyle w:val="Paragraphnonumbers"/>
        <w:rPr>
          <w:sz w:val="22"/>
          <w:szCs w:val="20"/>
        </w:rPr>
      </w:pPr>
      <w:r w:rsidRPr="003900BB">
        <w:rPr>
          <w:sz w:val="22"/>
          <w:szCs w:val="20"/>
        </w:rPr>
        <w:t xml:space="preserve">Jasmeet Soar, </w:t>
      </w:r>
      <w:r w:rsidR="00887A6C" w:rsidRPr="003900BB">
        <w:rPr>
          <w:sz w:val="22"/>
          <w:szCs w:val="20"/>
        </w:rPr>
        <w:t>Consultant in Intensive Care Medicine</w:t>
      </w:r>
      <w:r w:rsidRPr="003900BB">
        <w:rPr>
          <w:sz w:val="22"/>
          <w:szCs w:val="20"/>
        </w:rPr>
        <w:t xml:space="preserve">, </w:t>
      </w:r>
      <w:r w:rsidR="00887A6C" w:rsidRPr="003900BB">
        <w:rPr>
          <w:sz w:val="22"/>
          <w:szCs w:val="20"/>
        </w:rPr>
        <w:t>North Bristol NHS Trust</w:t>
      </w:r>
      <w:r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22B94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Pr="003900BB">
        <w:rPr>
          <w:sz w:val="22"/>
          <w:szCs w:val="20"/>
        </w:rPr>
        <w:t>Present for item</w:t>
      </w:r>
      <w:r w:rsidR="003900BB" w:rsidRPr="003900BB">
        <w:rPr>
          <w:sz w:val="22"/>
          <w:szCs w:val="20"/>
        </w:rPr>
        <w:t xml:space="preserve"> 10</w:t>
      </w:r>
    </w:p>
    <w:p w14:paraId="5FB93405" w14:textId="70E32FB1" w:rsidR="00B31965" w:rsidRPr="003900BB" w:rsidRDefault="00B31965" w:rsidP="00B31965">
      <w:pPr>
        <w:pStyle w:val="Paragraphnonumbers"/>
        <w:rPr>
          <w:sz w:val="22"/>
          <w:szCs w:val="20"/>
        </w:rPr>
      </w:pPr>
      <w:r w:rsidRPr="003900BB">
        <w:rPr>
          <w:sz w:val="22"/>
          <w:szCs w:val="20"/>
        </w:rPr>
        <w:t xml:space="preserve">Jerry Nolan, </w:t>
      </w:r>
      <w:r w:rsidR="00887A6C" w:rsidRPr="003900BB">
        <w:rPr>
          <w:sz w:val="22"/>
          <w:szCs w:val="20"/>
        </w:rPr>
        <w:t>Consultant in Anaesthesia and Intensive Care Medicine</w:t>
      </w:r>
      <w:r w:rsidRPr="003900BB">
        <w:rPr>
          <w:sz w:val="22"/>
          <w:szCs w:val="20"/>
        </w:rPr>
        <w:t xml:space="preserve">, </w:t>
      </w:r>
      <w:r w:rsidR="00887A6C" w:rsidRPr="003900BB">
        <w:rPr>
          <w:sz w:val="22"/>
          <w:szCs w:val="20"/>
        </w:rPr>
        <w:t>Royal United Hospitals Bath NHS Foundation Trust</w:t>
      </w:r>
      <w:r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Pr="003900BB">
        <w:rPr>
          <w:sz w:val="22"/>
          <w:szCs w:val="20"/>
        </w:rPr>
        <w:t>Present for item</w:t>
      </w:r>
      <w:r w:rsidR="003900BB" w:rsidRPr="003900BB">
        <w:rPr>
          <w:sz w:val="22"/>
          <w:szCs w:val="20"/>
        </w:rPr>
        <w:t xml:space="preserve"> 10</w:t>
      </w:r>
    </w:p>
    <w:p w14:paraId="5F0D8958" w14:textId="57373342" w:rsidR="00B31965" w:rsidRPr="00955A44" w:rsidRDefault="00B31965" w:rsidP="00B31965">
      <w:pPr>
        <w:pStyle w:val="Paragraphnonumbers"/>
        <w:rPr>
          <w:sz w:val="22"/>
          <w:szCs w:val="20"/>
        </w:rPr>
      </w:pPr>
      <w:r w:rsidRPr="003900BB">
        <w:rPr>
          <w:sz w:val="22"/>
          <w:szCs w:val="20"/>
        </w:rPr>
        <w:t xml:space="preserve">Jonathan Bannard-Smith, </w:t>
      </w:r>
      <w:r w:rsidR="00887A6C" w:rsidRPr="003900BB">
        <w:rPr>
          <w:sz w:val="22"/>
          <w:szCs w:val="20"/>
        </w:rPr>
        <w:t>Consultant in Adult Critical Care &amp; Anaesthesia</w:t>
      </w:r>
      <w:r w:rsidRPr="003900BB">
        <w:rPr>
          <w:sz w:val="22"/>
          <w:szCs w:val="20"/>
        </w:rPr>
        <w:t xml:space="preserve">, </w:t>
      </w:r>
      <w:r w:rsidR="00887A6C" w:rsidRPr="003900BB">
        <w:rPr>
          <w:sz w:val="22"/>
          <w:szCs w:val="20"/>
        </w:rPr>
        <w:t>Manchester University NHS Foundation Trust</w:t>
      </w:r>
      <w:r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887A6C" w:rsidRPr="003900BB">
        <w:rPr>
          <w:sz w:val="22"/>
          <w:szCs w:val="20"/>
        </w:rPr>
        <w:tab/>
      </w:r>
      <w:r w:rsidR="00536B41">
        <w:rPr>
          <w:sz w:val="22"/>
          <w:szCs w:val="20"/>
        </w:rPr>
        <w:t xml:space="preserve">           </w:t>
      </w:r>
      <w:r w:rsidRPr="003900BB">
        <w:rPr>
          <w:sz w:val="22"/>
          <w:szCs w:val="20"/>
        </w:rPr>
        <w:t>Present for item</w:t>
      </w:r>
      <w:r w:rsidR="003900BB" w:rsidRPr="003900BB">
        <w:rPr>
          <w:sz w:val="22"/>
          <w:szCs w:val="20"/>
        </w:rPr>
        <w:t xml:space="preserve"> 10</w:t>
      </w:r>
    </w:p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2A3C3E6" w14:textId="57F137E1" w:rsidR="003A208E" w:rsidRDefault="003A208E" w:rsidP="007E2D25">
      <w:pPr>
        <w:pStyle w:val="Level2numbered"/>
        <w:rPr>
          <w:sz w:val="22"/>
          <w:szCs w:val="20"/>
        </w:rPr>
      </w:pPr>
      <w:r w:rsidRPr="005C0EAD">
        <w:rPr>
          <w:sz w:val="22"/>
          <w:szCs w:val="20"/>
        </w:rPr>
        <w:t xml:space="preserve">The chair </w:t>
      </w:r>
      <w:r w:rsidR="005C0EAD" w:rsidRPr="005C0EAD">
        <w:rPr>
          <w:sz w:val="22"/>
          <w:szCs w:val="20"/>
        </w:rPr>
        <w:t>confirmed</w:t>
      </w:r>
      <w:r w:rsidRPr="005C0EAD">
        <w:rPr>
          <w:sz w:val="22"/>
          <w:szCs w:val="20"/>
        </w:rPr>
        <w:t xml:space="preserve"> that March’s meeting will be a hybrid meeting and encouraged </w:t>
      </w:r>
      <w:r w:rsidR="005C0EAD" w:rsidRPr="005C0EAD">
        <w:rPr>
          <w:sz w:val="22"/>
          <w:szCs w:val="20"/>
        </w:rPr>
        <w:t xml:space="preserve">the committee </w:t>
      </w:r>
      <w:r w:rsidRPr="005C0EAD">
        <w:rPr>
          <w:sz w:val="22"/>
          <w:szCs w:val="20"/>
        </w:rPr>
        <w:t xml:space="preserve">to attend in person. </w:t>
      </w:r>
    </w:p>
    <w:p w14:paraId="5BF98F46" w14:textId="4F042E34" w:rsidR="00CB74F3" w:rsidRDefault="00CB74F3" w:rsidP="007E2D25">
      <w:pPr>
        <w:pStyle w:val="Level2numbered"/>
        <w:rPr>
          <w:sz w:val="22"/>
          <w:szCs w:val="20"/>
        </w:rPr>
      </w:pPr>
      <w:r>
        <w:rPr>
          <w:sz w:val="22"/>
          <w:szCs w:val="20"/>
        </w:rPr>
        <w:t>The chair informed the committee that Sally will be standing down from the committee, with March being her last meeting as an IPAC member.</w:t>
      </w:r>
    </w:p>
    <w:p w14:paraId="2AFCDE0F" w14:textId="1AB9AE58" w:rsidR="005E06CB" w:rsidRPr="00CB74F3" w:rsidRDefault="005E06CB" w:rsidP="007E2D25">
      <w:pPr>
        <w:pStyle w:val="Level2numbered"/>
        <w:rPr>
          <w:sz w:val="22"/>
          <w:szCs w:val="20"/>
        </w:rPr>
      </w:pPr>
      <w:r w:rsidRPr="00CB74F3">
        <w:rPr>
          <w:sz w:val="22"/>
          <w:szCs w:val="20"/>
        </w:rPr>
        <w:t xml:space="preserve">The chair </w:t>
      </w:r>
      <w:r w:rsidR="00CB74F3" w:rsidRPr="00CB74F3">
        <w:rPr>
          <w:sz w:val="22"/>
          <w:szCs w:val="20"/>
        </w:rPr>
        <w:t>notified</w:t>
      </w:r>
      <w:r w:rsidRPr="00CB74F3">
        <w:rPr>
          <w:sz w:val="22"/>
          <w:szCs w:val="20"/>
        </w:rPr>
        <w:t xml:space="preserve"> the committee that this is Kevin</w:t>
      </w:r>
      <w:r w:rsidR="00A132A3" w:rsidRPr="00CB74F3">
        <w:rPr>
          <w:sz w:val="22"/>
          <w:szCs w:val="20"/>
        </w:rPr>
        <w:t xml:space="preserve"> Harris</w:t>
      </w:r>
      <w:r w:rsidRPr="00CB74F3">
        <w:rPr>
          <w:sz w:val="22"/>
          <w:szCs w:val="20"/>
        </w:rPr>
        <w:t xml:space="preserve"> and John</w:t>
      </w:r>
      <w:r w:rsidR="00A132A3" w:rsidRPr="00CB74F3">
        <w:rPr>
          <w:sz w:val="22"/>
          <w:szCs w:val="20"/>
        </w:rPr>
        <w:t xml:space="preserve"> Powell</w:t>
      </w:r>
      <w:r w:rsidRPr="00CB74F3">
        <w:rPr>
          <w:sz w:val="22"/>
          <w:szCs w:val="20"/>
        </w:rPr>
        <w:t>’s last meeting and thanked them for their contribution to the programme.</w:t>
      </w:r>
    </w:p>
    <w:p w14:paraId="75C857E3" w14:textId="45F22962" w:rsidR="00CB74F3" w:rsidRPr="0012727B" w:rsidRDefault="00CB74F3" w:rsidP="007E2D25">
      <w:pPr>
        <w:pStyle w:val="Level2numbered"/>
        <w:rPr>
          <w:sz w:val="22"/>
          <w:szCs w:val="20"/>
        </w:rPr>
      </w:pPr>
      <w:r w:rsidRPr="0012727B">
        <w:rPr>
          <w:sz w:val="22"/>
          <w:szCs w:val="20"/>
        </w:rPr>
        <w:t>The chair introduced Greg Irving, who has recently joined the committee.</w:t>
      </w:r>
    </w:p>
    <w:p w14:paraId="7C358D06" w14:textId="2FB2BFF0" w:rsidR="00A269AF" w:rsidRPr="00205638" w:rsidRDefault="007577B1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11F62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FC0390">
            <w:rPr>
              <w:bCs/>
            </w:rPr>
            <w:t xml:space="preserve">IP1934 </w:t>
          </w:r>
          <w:r w:rsidR="00FC0390" w:rsidRPr="00FC0390">
            <w:rPr>
              <w:bCs/>
            </w:rPr>
            <w:t>Percutaneous deep venous arterialisation for chronic limb-threatening ischaemia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1" w:name="_Hlk100060042"/>
      <w:r w:rsidRPr="00621D10">
        <w:t>Part 1 – Open session</w:t>
      </w:r>
    </w:p>
    <w:p w14:paraId="41D83FB1" w14:textId="0302F594" w:rsidR="007D0D24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welcomed the invited </w:t>
      </w:r>
      <w:bookmarkStart w:id="2" w:name="_Hlk71632065"/>
      <w:r w:rsidR="004756EF" w:rsidRPr="00621D10">
        <w:t>clinical and patient</w:t>
      </w:r>
      <w:r w:rsidR="00F95663" w:rsidRPr="00621D10">
        <w:t xml:space="preserve"> </w:t>
      </w:r>
      <w:bookmarkEnd w:id="2"/>
      <w:r w:rsidRPr="00621D10">
        <w:t>experts</w:t>
      </w:r>
      <w:r w:rsidR="00402715" w:rsidRPr="00621D10">
        <w:t>, members of the public</w:t>
      </w:r>
      <w:r w:rsidRPr="00621D10">
        <w:t xml:space="preserve"> and company </w:t>
      </w:r>
      <w:r w:rsidRPr="00596DDF">
        <w:t xml:space="preserve">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proofErr w:type="spellStart"/>
          <w:r w:rsidR="008B02E0" w:rsidRPr="00596DDF">
            <w:t>Limflow</w:t>
          </w:r>
          <w:proofErr w:type="spellEnd"/>
          <w:r w:rsidR="008B02E0" w:rsidRPr="00596DDF">
            <w:t>.</w:t>
          </w:r>
        </w:sdtContent>
      </w:sdt>
      <w:r w:rsidR="00377867" w:rsidRPr="00621D10">
        <w:t xml:space="preserve"> </w:t>
      </w:r>
    </w:p>
    <w:p w14:paraId="20104EC2" w14:textId="51A64B26" w:rsidR="002F5606" w:rsidRPr="00621D10" w:rsidRDefault="002F5606" w:rsidP="00F57A78">
      <w:pPr>
        <w:pStyle w:val="Level3numbered"/>
      </w:pPr>
      <w:r w:rsidRPr="00621D10">
        <w:lastRenderedPageBreak/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0113FD36" w14:textId="5E8BA945" w:rsidR="00571D37" w:rsidRPr="00980DC2" w:rsidRDefault="00902E0E" w:rsidP="00571D37">
      <w:pPr>
        <w:pStyle w:val="Bulletlist"/>
      </w:pPr>
      <w:r w:rsidRPr="00980DC2">
        <w:t xml:space="preserve">Matt Bown declared a </w:t>
      </w:r>
      <w:r w:rsidR="003714CE" w:rsidRPr="00980DC2">
        <w:t>non-financial professional and personal interest</w:t>
      </w:r>
      <w:r w:rsidRPr="00980DC2">
        <w:t xml:space="preserve"> as h</w:t>
      </w:r>
      <w:r w:rsidR="008076AC" w:rsidRPr="00980DC2">
        <w:t>is</w:t>
      </w:r>
      <w:r w:rsidRPr="00980DC2">
        <w:t xml:space="preserve"> </w:t>
      </w:r>
      <w:r w:rsidR="008076AC" w:rsidRPr="00980DC2">
        <w:t>unit participated in the clinical trial of this technology</w:t>
      </w:r>
      <w:r w:rsidRPr="00980DC2">
        <w:t>.</w:t>
      </w:r>
      <w:r w:rsidR="008076AC" w:rsidRPr="00980DC2">
        <w:t xml:space="preserve"> He wasn’t involved and doesn’t do the procedure himself, but funding was received for this research.</w:t>
      </w:r>
    </w:p>
    <w:p w14:paraId="111108F1" w14:textId="6F9BDEC4" w:rsidR="00902E0E" w:rsidRPr="00980DC2" w:rsidRDefault="00902E0E" w:rsidP="00902E0E">
      <w:pPr>
        <w:pStyle w:val="Bulletlist"/>
      </w:pPr>
      <w:r w:rsidRPr="00980DC2">
        <w:t>It was agreed that his declaration would prevent Matt Bown from participating in part 2 of the discussion for this procedure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4B0D61C6" w:rsidR="00703425" w:rsidRPr="00621D10" w:rsidRDefault="00703425" w:rsidP="00703425">
      <w:pPr>
        <w:pStyle w:val="Level3numbered"/>
      </w:pPr>
      <w:r w:rsidRPr="00621D10">
        <w:t>Th</w:t>
      </w:r>
      <w:r w:rsidRPr="006A7777">
        <w:t>e Chair then</w:t>
      </w:r>
      <w:r w:rsidRPr="00621D10">
        <w:t xml:space="preserve"> </w:t>
      </w:r>
      <w:r w:rsidRPr="00596DDF">
        <w:t xml:space="preserve">introduced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B64141" w:rsidRPr="00596DDF">
            <w:rPr>
              <w:bCs w:val="0"/>
              <w:szCs w:val="24"/>
            </w:rPr>
            <w:t>Maria Parsonage</w:t>
          </w:r>
        </w:sdtContent>
      </w:sdt>
      <w:r w:rsidRPr="00596DDF">
        <w:rPr>
          <w:bCs w:val="0"/>
        </w:rPr>
        <w:t>, who</w:t>
      </w:r>
      <w:r w:rsidRPr="00621D10">
        <w:rPr>
          <w:bCs w:val="0"/>
        </w:rPr>
        <w:t xml:space="preserve"> gave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Cs w:val="0"/>
          </w:rPr>
          <w:id w:val="-655530020"/>
          <w:placeholder>
            <w:docPart w:val="6521A0C520F1449A8DBB9FA954D88284"/>
          </w:placeholder>
        </w:sdtPr>
        <w:sdtEndPr/>
        <w:sdtContent>
          <w:r w:rsidR="00FC0390" w:rsidRPr="00FC0390">
            <w:rPr>
              <w:bCs w:val="0"/>
            </w:rPr>
            <w:t>Percutaneous deep venous arterialisation for chronic limb-threatening ischaemia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2A683D4B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D96BD1">
        <w:t>10:08.</w:t>
      </w:r>
    </w:p>
    <w:p w14:paraId="78DC219F" w14:textId="0AEE2B87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F0825" w:rsidRPr="006F0825">
            <w:t>through a vote by member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1D07D1F8" w:rsidR="00D55581" w:rsidRDefault="00D55581" w:rsidP="006A6331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1"/>
    </w:p>
    <w:p w14:paraId="67635C53" w14:textId="77777777" w:rsidR="00962153" w:rsidRPr="000670A0" w:rsidRDefault="007577B1" w:rsidP="00962153">
      <w:pPr>
        <w:pStyle w:val="Level1Numbered"/>
        <w:rPr>
          <w:bCs/>
        </w:rPr>
      </w:pPr>
      <w:sdt>
        <w:sdtPr>
          <w:rPr>
            <w:bCs/>
          </w:rPr>
          <w:id w:val="-64342099"/>
          <w:placeholder>
            <w:docPart w:val="79FED4EBDD264D2589284B2497DB098D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962153" w:rsidRPr="000670A0">
            <w:rPr>
              <w:bCs/>
            </w:rPr>
            <w:t>Briefs</w:t>
          </w:r>
        </w:sdtContent>
      </w:sdt>
      <w:r w:rsidR="00962153" w:rsidRPr="000670A0">
        <w:rPr>
          <w:bCs/>
        </w:rPr>
        <w:t xml:space="preserve"> of </w:t>
      </w:r>
      <w:sdt>
        <w:sdtPr>
          <w:rPr>
            <w:bCs/>
          </w:rPr>
          <w:id w:val="1063443571"/>
          <w:placeholder>
            <w:docPart w:val="C05DDF933B1E4BBC990F163B5A1CF0AA"/>
          </w:placeholder>
        </w:sdtPr>
        <w:sdtEndPr/>
        <w:sdtContent>
          <w:r w:rsidR="00962153" w:rsidRPr="000670A0">
            <w:rPr>
              <w:bCs/>
            </w:rPr>
            <w:t xml:space="preserve">IP324/2 Electrosurgery (diathermy and </w:t>
          </w:r>
          <w:proofErr w:type="spellStart"/>
          <w:r w:rsidR="00962153" w:rsidRPr="000670A0">
            <w:rPr>
              <w:bCs/>
            </w:rPr>
            <w:t>coblation</w:t>
          </w:r>
          <w:proofErr w:type="spellEnd"/>
          <w:r w:rsidR="00962153" w:rsidRPr="000670A0">
            <w:rPr>
              <w:bCs/>
            </w:rPr>
            <w:t>) for tonsillectomy</w:t>
          </w:r>
        </w:sdtContent>
      </w:sdt>
    </w:p>
    <w:p w14:paraId="69D9BBD5" w14:textId="77777777" w:rsidR="00962153" w:rsidRPr="000C4E08" w:rsidRDefault="00962153" w:rsidP="00962153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6107D8DB" w14:textId="77777777" w:rsidR="00962153" w:rsidRPr="00205638" w:rsidRDefault="00962153" w:rsidP="00962153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7D954014" w14:textId="3BAA6753" w:rsidR="008C01EB" w:rsidRPr="00E00AAB" w:rsidRDefault="008C01EB" w:rsidP="008C01EB">
      <w:pPr>
        <w:pStyle w:val="Bulletlist"/>
      </w:pPr>
      <w:r>
        <w:t xml:space="preserve">James </w:t>
      </w:r>
      <w:proofErr w:type="spellStart"/>
      <w:r>
        <w:t>Tysome</w:t>
      </w:r>
      <w:proofErr w:type="spellEnd"/>
      <w:r>
        <w:t xml:space="preserve"> </w:t>
      </w:r>
      <w:r w:rsidRPr="00E00AAB">
        <w:t xml:space="preserve">declared a </w:t>
      </w:r>
      <w:r>
        <w:t>financial</w:t>
      </w:r>
      <w:r w:rsidRPr="00E00AAB">
        <w:t xml:space="preserve"> interest as he </w:t>
      </w:r>
      <w:r>
        <w:t xml:space="preserve">performs the procedure in NHS and private </w:t>
      </w:r>
      <w:r w:rsidR="004A1279">
        <w:t>practice</w:t>
      </w:r>
      <w:r>
        <w:t>.</w:t>
      </w:r>
    </w:p>
    <w:p w14:paraId="61C831FB" w14:textId="14B3A26B" w:rsidR="008C01EB" w:rsidRPr="00E00AAB" w:rsidRDefault="008C01EB" w:rsidP="008C01EB">
      <w:pPr>
        <w:pStyle w:val="Bulletlist"/>
      </w:pPr>
      <w:r w:rsidRPr="00E00AAB">
        <w:t>It was agreed that his declaration would not prevent</w:t>
      </w:r>
      <w:r>
        <w:t xml:space="preserve"> James </w:t>
      </w:r>
      <w:proofErr w:type="spellStart"/>
      <w:r>
        <w:t>Tysome</w:t>
      </w:r>
      <w:proofErr w:type="spellEnd"/>
      <w:r w:rsidRPr="00E00AAB">
        <w:t xml:space="preserve"> from participating in this section of the meeting.</w:t>
      </w:r>
    </w:p>
    <w:p w14:paraId="6736A960" w14:textId="77777777" w:rsidR="00962153" w:rsidRDefault="00962153" w:rsidP="00962153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370CB3D9" w14:textId="77777777" w:rsidR="00962153" w:rsidRPr="008272B0" w:rsidRDefault="00962153" w:rsidP="00962153">
      <w:pPr>
        <w:pStyle w:val="Level3numbered"/>
      </w:pPr>
      <w:r w:rsidRPr="008272B0">
        <w:t xml:space="preserve">The </w:t>
      </w:r>
      <w:r w:rsidRPr="006A7777">
        <w:t>Chair then</w:t>
      </w:r>
      <w:r w:rsidRPr="008272B0">
        <w:t xml:space="preserve"> </w:t>
      </w:r>
      <w:r w:rsidRPr="00962153">
        <w:t xml:space="preserve">introduced </w:t>
      </w:r>
      <w:sdt>
        <w:sdtPr>
          <w:rPr>
            <w:bCs w:val="0"/>
            <w:szCs w:val="24"/>
          </w:rPr>
          <w:id w:val="-405232599"/>
          <w:placeholder>
            <w:docPart w:val="4F572E1DE1FF403ABACE6E2054CFB548"/>
          </w:placeholder>
        </w:sdtPr>
        <w:sdtEndPr/>
        <w:sdtContent>
          <w:r w:rsidRPr="00962153">
            <w:t xml:space="preserve">James </w:t>
          </w:r>
          <w:proofErr w:type="spellStart"/>
          <w:r w:rsidRPr="00962153">
            <w:t>Tysome</w:t>
          </w:r>
          <w:proofErr w:type="spellEnd"/>
        </w:sdtContent>
      </w:sdt>
      <w:r w:rsidRPr="00962153">
        <w:rPr>
          <w:bCs w:val="0"/>
        </w:rPr>
        <w:t xml:space="preserve">, who gave </w:t>
      </w:r>
      <w:r w:rsidRPr="008272B0">
        <w:rPr>
          <w:bCs w:val="0"/>
        </w:rPr>
        <w:t xml:space="preserve">a presentation on the safety and efficacy of </w:t>
      </w:r>
      <w:sdt>
        <w:sdtPr>
          <w:rPr>
            <w:bCs w:val="0"/>
          </w:rPr>
          <w:id w:val="283237547"/>
          <w:placeholder>
            <w:docPart w:val="11E29F03F933442EB5764E4DACD1FFCD"/>
          </w:placeholder>
        </w:sdtPr>
        <w:sdtEndPr/>
        <w:sdtContent>
          <w:r w:rsidRPr="00B31F6D">
            <w:rPr>
              <w:bCs w:val="0"/>
            </w:rPr>
            <w:t xml:space="preserve">Electrosurgery (diathermy and </w:t>
          </w:r>
          <w:proofErr w:type="spellStart"/>
          <w:r w:rsidRPr="00B31F6D">
            <w:rPr>
              <w:bCs w:val="0"/>
            </w:rPr>
            <w:t>coblation</w:t>
          </w:r>
          <w:proofErr w:type="spellEnd"/>
          <w:r w:rsidRPr="00B31F6D">
            <w:rPr>
              <w:bCs w:val="0"/>
            </w:rPr>
            <w:t>) for tonsillectomy.</w:t>
          </w:r>
        </w:sdtContent>
      </w:sdt>
    </w:p>
    <w:p w14:paraId="7D5C5BDA" w14:textId="58B23279" w:rsidR="00962153" w:rsidRDefault="00962153" w:rsidP="00962153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7EF153E5" w14:textId="77777777" w:rsidR="005035A5" w:rsidRPr="000670A0" w:rsidRDefault="007577B1" w:rsidP="005035A5">
      <w:pPr>
        <w:pStyle w:val="Level1Numbered"/>
        <w:rPr>
          <w:bCs/>
        </w:rPr>
      </w:pPr>
      <w:sdt>
        <w:sdtPr>
          <w:rPr>
            <w:bCs/>
          </w:rPr>
          <w:id w:val="-779036340"/>
          <w:placeholder>
            <w:docPart w:val="A3CFAE02114F4A0796F66309DC30A4D9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035A5" w:rsidRPr="000670A0">
            <w:rPr>
              <w:bCs/>
            </w:rPr>
            <w:t>Briefs</w:t>
          </w:r>
        </w:sdtContent>
      </w:sdt>
      <w:r w:rsidR="005035A5" w:rsidRPr="000670A0">
        <w:rPr>
          <w:bCs/>
        </w:rPr>
        <w:t xml:space="preserve"> of </w:t>
      </w:r>
      <w:sdt>
        <w:sdtPr>
          <w:rPr>
            <w:bCs/>
          </w:rPr>
          <w:id w:val="-1741708681"/>
          <w:placeholder>
            <w:docPart w:val="DCE724F635CE46EBBC5648E0CDF03960"/>
          </w:placeholder>
        </w:sdtPr>
        <w:sdtEndPr/>
        <w:sdtContent>
          <w:r w:rsidR="005035A5" w:rsidRPr="000670A0">
            <w:rPr>
              <w:bCs/>
            </w:rPr>
            <w:t>IP408/4 Extracorporeal carbon dioxide removal for acute respiratory failure</w:t>
          </w:r>
        </w:sdtContent>
      </w:sdt>
    </w:p>
    <w:p w14:paraId="0B2C6909" w14:textId="77777777" w:rsidR="005035A5" w:rsidRPr="000C4E08" w:rsidRDefault="005035A5" w:rsidP="005035A5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41C64706" w14:textId="77777777" w:rsidR="005035A5" w:rsidRPr="00205638" w:rsidRDefault="005035A5" w:rsidP="005035A5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7BCA17C9" w14:textId="2C98BABF" w:rsidR="005035A5" w:rsidRPr="00BA0776" w:rsidRDefault="005035A5" w:rsidP="005035A5">
      <w:pPr>
        <w:pStyle w:val="Bulletlist"/>
      </w:pPr>
      <w:r w:rsidRPr="00BA0776">
        <w:t>Tom Clutton-Brock declared an indirect interest as he is part of the external data monitoring committee for the REST study.</w:t>
      </w:r>
    </w:p>
    <w:p w14:paraId="12FF65FF" w14:textId="77777777" w:rsidR="005035A5" w:rsidRPr="005035A5" w:rsidRDefault="005035A5" w:rsidP="005035A5">
      <w:pPr>
        <w:pStyle w:val="Bulletlist"/>
      </w:pPr>
      <w:r w:rsidRPr="005035A5">
        <w:t>It was agreed that his declaration would not prevent Tom Clutton-Brock from participating in this section of the meeting.</w:t>
      </w:r>
    </w:p>
    <w:p w14:paraId="5CEDCA05" w14:textId="77777777" w:rsidR="005035A5" w:rsidRDefault="005035A5" w:rsidP="005035A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96BF9DC" w14:textId="77777777" w:rsidR="005035A5" w:rsidRPr="008272B0" w:rsidRDefault="005035A5" w:rsidP="005035A5">
      <w:pPr>
        <w:pStyle w:val="Level3numbered"/>
      </w:pPr>
      <w:r w:rsidRPr="006A7777">
        <w:t>The Chair then</w:t>
      </w:r>
      <w:r w:rsidRPr="008272B0">
        <w:t xml:space="preserve"> </w:t>
      </w:r>
      <w:r w:rsidRPr="008272B0">
        <w:rPr>
          <w:bCs w:val="0"/>
        </w:rPr>
        <w:t xml:space="preserve">gave a presentation on the safety and efficacy of </w:t>
      </w:r>
      <w:sdt>
        <w:sdtPr>
          <w:rPr>
            <w:bCs w:val="0"/>
          </w:rPr>
          <w:id w:val="-1452387381"/>
          <w:placeholder>
            <w:docPart w:val="9E3D95EEA36B4C14848448A38E3DC8B5"/>
          </w:placeholder>
        </w:sdtPr>
        <w:sdtEndPr/>
        <w:sdtContent>
          <w:r w:rsidRPr="00B31F6D">
            <w:rPr>
              <w:bCs w:val="0"/>
            </w:rPr>
            <w:t>Extracorporeal carbon dioxide removal for acute respiratory failure.</w:t>
          </w:r>
        </w:sdtContent>
      </w:sdt>
    </w:p>
    <w:p w14:paraId="2E5D30CF" w14:textId="77777777" w:rsidR="005035A5" w:rsidRDefault="005035A5" w:rsidP="005035A5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bookmarkStart w:id="3" w:name="_Hlk100060088"/>
    <w:p w14:paraId="13A789DB" w14:textId="1CEFB2A7" w:rsidR="00FC0390" w:rsidRPr="000670A0" w:rsidRDefault="007577B1" w:rsidP="00FC0390">
      <w:pPr>
        <w:pStyle w:val="Level1Numbered"/>
        <w:rPr>
          <w:bCs/>
        </w:rPr>
      </w:pPr>
      <w:sdt>
        <w:sdtPr>
          <w:rPr>
            <w:bCs/>
          </w:rPr>
          <w:id w:val="-742250918"/>
          <w:placeholder>
            <w:docPart w:val="99AADEED0B7843B194408C25AADCCB4F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0670A0">
            <w:rPr>
              <w:bCs/>
            </w:rPr>
            <w:t>Briefs</w:t>
          </w:r>
        </w:sdtContent>
      </w:sdt>
      <w:r w:rsidR="00FC0390" w:rsidRPr="000670A0">
        <w:rPr>
          <w:bCs/>
        </w:rPr>
        <w:t xml:space="preserve"> of </w:t>
      </w:r>
      <w:sdt>
        <w:sdtPr>
          <w:rPr>
            <w:bCs/>
          </w:rPr>
          <w:id w:val="-2017523941"/>
          <w:placeholder>
            <w:docPart w:val="279717AE617E4699933DE709353122D2"/>
          </w:placeholder>
        </w:sdtPr>
        <w:sdtEndPr/>
        <w:sdtContent>
          <w:r w:rsidR="00FC0390" w:rsidRPr="000670A0">
            <w:rPr>
              <w:bCs/>
            </w:rPr>
            <w:t>IP1970</w:t>
          </w:r>
          <w:r w:rsidR="00B31F6D" w:rsidRPr="000670A0">
            <w:rPr>
              <w:bCs/>
            </w:rPr>
            <w:t xml:space="preserve"> Endoscopic gastric plication for severe obesity</w:t>
          </w:r>
        </w:sdtContent>
      </w:sdt>
    </w:p>
    <w:bookmarkEnd w:id="3"/>
    <w:p w14:paraId="1D6040B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10A09CFB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7CB3087F" w14:textId="63E8F507" w:rsidR="00FC0390" w:rsidRDefault="007577B1" w:rsidP="00FC0390">
      <w:pPr>
        <w:pStyle w:val="Bulletlist"/>
      </w:pPr>
      <w:sdt>
        <w:sdtPr>
          <w:id w:val="-908064232"/>
          <w:placeholder>
            <w:docPart w:val="B147B4FA18C147A1B777C99D2D4A1BE3"/>
          </w:placeholder>
        </w:sdtPr>
        <w:sdtEndPr/>
        <w:sdtContent>
          <w:r w:rsidR="00944EE2">
            <w:t>No conflicts of interest were declared for the procedure.</w:t>
          </w:r>
        </w:sdtContent>
      </w:sdt>
      <w:r w:rsidR="00FC0390">
        <w:t xml:space="preserve"> </w:t>
      </w:r>
    </w:p>
    <w:p w14:paraId="7B59DCA1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1720D4A" w14:textId="50F24B6A" w:rsidR="00FC0390" w:rsidRPr="008272B0" w:rsidRDefault="00FC0390" w:rsidP="00FC0390">
      <w:pPr>
        <w:pStyle w:val="Level3numbered"/>
      </w:pPr>
      <w:r w:rsidRPr="008272B0">
        <w:t xml:space="preserve">The </w:t>
      </w:r>
      <w:r w:rsidRPr="006A7777">
        <w:t>Chair then</w:t>
      </w:r>
      <w:r w:rsidRPr="008272B0">
        <w:t xml:space="preserve"> </w:t>
      </w:r>
      <w:r w:rsidRPr="008272B0">
        <w:rPr>
          <w:bCs w:val="0"/>
        </w:rPr>
        <w:t xml:space="preserve">gave a presentation on the safety and efficacy of </w:t>
      </w:r>
      <w:sdt>
        <w:sdtPr>
          <w:rPr>
            <w:bCs w:val="0"/>
          </w:rPr>
          <w:id w:val="-1152522603"/>
          <w:placeholder>
            <w:docPart w:val="25CC49DB51D84A75A8B6F7043C48BD3F"/>
          </w:placeholder>
        </w:sdtPr>
        <w:sdtEndPr/>
        <w:sdtContent>
          <w:r w:rsidR="00B31F6D" w:rsidRPr="00B31F6D">
            <w:rPr>
              <w:bCs w:val="0"/>
            </w:rPr>
            <w:t>Endoscopic gastric plication for severe obesity.</w:t>
          </w:r>
        </w:sdtContent>
      </w:sdt>
    </w:p>
    <w:p w14:paraId="4F74B303" w14:textId="77777777" w:rsidR="00FC0390" w:rsidRDefault="00FC0390" w:rsidP="00FC0390">
      <w:pPr>
        <w:pStyle w:val="Level3numbered"/>
      </w:pPr>
      <w:r w:rsidRPr="008272B0">
        <w:lastRenderedPageBreak/>
        <w:t xml:space="preserve">The </w:t>
      </w:r>
      <w:r>
        <w:t>committee approved the content of the scope as adequate for evaluation of this procedure.</w:t>
      </w:r>
    </w:p>
    <w:p w14:paraId="7FBF0C1C" w14:textId="08A114A3" w:rsidR="00CD28BB" w:rsidRPr="00205638" w:rsidRDefault="007577B1" w:rsidP="00CD28BB">
      <w:pPr>
        <w:pStyle w:val="Level1Numbered"/>
      </w:pPr>
      <w:sdt>
        <w:sdtPr>
          <w:id w:val="427931430"/>
          <w:placeholder>
            <w:docPart w:val="EBF2A047D5B44A348682AB4AA957D98C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CD28BB">
            <w:t>Public Consultation comments</w:t>
          </w:r>
        </w:sdtContent>
      </w:sdt>
      <w:r w:rsidR="00CD28BB" w:rsidRPr="00205638">
        <w:t xml:space="preserve"> of </w:t>
      </w:r>
      <w:sdt>
        <w:sdtPr>
          <w:rPr>
            <w:bCs/>
          </w:rPr>
          <w:id w:val="-2105419525"/>
          <w:placeholder>
            <w:docPart w:val="9D354DE2B6804112851BC1BDB9A7AB18"/>
          </w:placeholder>
        </w:sdtPr>
        <w:sdtEndPr/>
        <w:sdtContent>
          <w:r w:rsidR="00CD28BB">
            <w:rPr>
              <w:bCs/>
            </w:rPr>
            <w:t xml:space="preserve">IP1879 </w:t>
          </w:r>
          <w:r w:rsidR="00CD28BB" w:rsidRPr="00CD28BB">
            <w:rPr>
              <w:bCs/>
            </w:rPr>
            <w:t>Endoscopic ultrasound guided biliary drainage for biliary obstruction</w:t>
          </w:r>
        </w:sdtContent>
      </w:sdt>
    </w:p>
    <w:p w14:paraId="5F409D0F" w14:textId="77777777" w:rsidR="00CD28BB" w:rsidRPr="000C4E08" w:rsidRDefault="00CD28BB" w:rsidP="00CD28BB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CD63146" w14:textId="5410C16D" w:rsidR="00CD28BB" w:rsidRPr="00205638" w:rsidRDefault="00CD28BB" w:rsidP="00CD28BB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DD088C">
        <w:t xml:space="preserve">representatives from </w:t>
      </w:r>
      <w:sdt>
        <w:sdtPr>
          <w:id w:val="-2067177057"/>
          <w:placeholder>
            <w:docPart w:val="01EFDF2E73BF4A1C84884CDD0C4306E0"/>
          </w:placeholder>
        </w:sdtPr>
        <w:sdtEndPr/>
        <w:sdtContent>
          <w:r w:rsidR="008B02E0" w:rsidRPr="00DD088C">
            <w:t>Boston Scientific.</w:t>
          </w:r>
        </w:sdtContent>
      </w:sdt>
      <w:r>
        <w:t xml:space="preserve"> </w:t>
      </w:r>
    </w:p>
    <w:p w14:paraId="502D28B0" w14:textId="77777777" w:rsidR="00CD28BB" w:rsidRPr="00205638" w:rsidRDefault="00CD28BB" w:rsidP="00CD28BB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F7ED51B" w14:textId="366B8CE8" w:rsidR="00CD28BB" w:rsidRDefault="007577B1" w:rsidP="00CD28BB">
      <w:pPr>
        <w:pStyle w:val="Bulletlist"/>
      </w:pPr>
      <w:sdt>
        <w:sdtPr>
          <w:id w:val="1654559231"/>
          <w:placeholder>
            <w:docPart w:val="419A3EE659CD4DB9A02BA2D9C839B90A"/>
          </w:placeholder>
        </w:sdtPr>
        <w:sdtEndPr/>
        <w:sdtContent>
          <w:r w:rsidR="00DD088C">
            <w:t>No conflicts of interest were declared for the procedure.</w:t>
          </w:r>
        </w:sdtContent>
      </w:sdt>
      <w:r w:rsidR="00CD28BB">
        <w:t xml:space="preserve"> </w:t>
      </w:r>
    </w:p>
    <w:p w14:paraId="6FC25F99" w14:textId="77777777" w:rsidR="00CD28BB" w:rsidRDefault="00CD28BB" w:rsidP="00CD28BB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EDA54EA" w14:textId="00022ECC" w:rsidR="00CD28BB" w:rsidRPr="008272B0" w:rsidRDefault="00CD28BB" w:rsidP="00CD28BB">
      <w:pPr>
        <w:pStyle w:val="Level3numbered"/>
      </w:pPr>
      <w:r w:rsidRPr="006A7777">
        <w:t>The Chair then</w:t>
      </w:r>
      <w:r w:rsidRPr="008272B0">
        <w:t xml:space="preserve"> </w:t>
      </w:r>
      <w:r w:rsidRPr="003443BE">
        <w:t xml:space="preserve">introduced </w:t>
      </w:r>
      <w:sdt>
        <w:sdtPr>
          <w:rPr>
            <w:bCs w:val="0"/>
            <w:szCs w:val="24"/>
          </w:rPr>
          <w:id w:val="1304973682"/>
          <w:placeholder>
            <w:docPart w:val="45AB8ACEDA954DAC86C681A203DABA23"/>
          </w:placeholder>
        </w:sdtPr>
        <w:sdtEndPr/>
        <w:sdtContent>
          <w:r w:rsidR="00426AAE" w:rsidRPr="003443BE">
            <w:rPr>
              <w:bCs w:val="0"/>
              <w:szCs w:val="24"/>
            </w:rPr>
            <w:t>Dawn Lee</w:t>
          </w:r>
        </w:sdtContent>
      </w:sdt>
      <w:r w:rsidRPr="003443BE">
        <w:rPr>
          <w:bCs w:val="0"/>
        </w:rPr>
        <w:t>, who</w:t>
      </w:r>
      <w:r w:rsidRPr="008272B0">
        <w:rPr>
          <w:bCs w:val="0"/>
        </w:rPr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771631443"/>
          <w:placeholder>
            <w:docPart w:val="2014196D311D462EB414165830AC4B64"/>
          </w:placeholder>
        </w:sdtPr>
        <w:sdtEndPr/>
        <w:sdtContent>
          <w:r w:rsidRPr="00CD28BB">
            <w:rPr>
              <w:bCs w:val="0"/>
            </w:rPr>
            <w:t>Endoscopic ultrasound guided biliary drainage for biliary obstruction.</w:t>
          </w:r>
        </w:sdtContent>
      </w:sdt>
    </w:p>
    <w:p w14:paraId="68F850E0" w14:textId="0E5BE6E0" w:rsidR="00CD28BB" w:rsidRDefault="00CD28BB" w:rsidP="00CD28BB">
      <w:pPr>
        <w:pStyle w:val="Level3numbered"/>
      </w:pPr>
      <w:r w:rsidRPr="008272B0">
        <w:t>T</w:t>
      </w:r>
      <w:r w:rsidRPr="006A7777">
        <w:t>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1943803D" w14:textId="77777777" w:rsidR="00CD28BB" w:rsidRPr="001F551E" w:rsidRDefault="00CD28BB" w:rsidP="00CD28BB">
      <w:pPr>
        <w:pStyle w:val="Level2numbered"/>
      </w:pPr>
      <w:r w:rsidRPr="001F551E">
        <w:t>Part 2 – Closed session</w:t>
      </w:r>
    </w:p>
    <w:p w14:paraId="4D9B55FD" w14:textId="29124506" w:rsidR="00CD28BB" w:rsidRDefault="00CD28BB" w:rsidP="00CD28BB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FC63F3">
        <w:t>11:21.</w:t>
      </w:r>
    </w:p>
    <w:p w14:paraId="5B3E9CBB" w14:textId="1B8C0553" w:rsidR="00CD28BB" w:rsidRPr="008272B0" w:rsidRDefault="00CD28BB" w:rsidP="00CD28BB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43079294"/>
          <w:placeholder>
            <w:docPart w:val="EE402D4B240A4A458AE17EDC25A0283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C2DA2" w:rsidRPr="00BC2DA2">
            <w:t>by consensus.</w:t>
          </w:r>
        </w:sdtContent>
      </w:sdt>
    </w:p>
    <w:p w14:paraId="5ADC3EB0" w14:textId="2EC1C2F6" w:rsidR="00CD28BB" w:rsidRPr="00A71C7E" w:rsidRDefault="00CD28BB" w:rsidP="00CD28BB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64F61382" w14:textId="7E360BB1" w:rsidR="00A71C7E" w:rsidRPr="00205638" w:rsidRDefault="007577B1" w:rsidP="00A71C7E">
      <w:pPr>
        <w:pStyle w:val="Level1Numbered"/>
      </w:pPr>
      <w:sdt>
        <w:sdtPr>
          <w:id w:val="1421445823"/>
          <w:placeholder>
            <w:docPart w:val="2336A9CB9DCB46F78922D6C54474A88D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71C7E">
            <w:t>Public Consultation comments</w:t>
          </w:r>
        </w:sdtContent>
      </w:sdt>
      <w:r w:rsidR="00A71C7E" w:rsidRPr="00205638">
        <w:t xml:space="preserve"> of </w:t>
      </w:r>
      <w:sdt>
        <w:sdtPr>
          <w:rPr>
            <w:bCs/>
          </w:rPr>
          <w:id w:val="626748985"/>
          <w:placeholder>
            <w:docPart w:val="5FD01C393F834062BFA5C3616DC963DF"/>
          </w:placeholder>
        </w:sdtPr>
        <w:sdtEndPr/>
        <w:sdtContent>
          <w:r w:rsidR="00A71C7E">
            <w:rPr>
              <w:bCs/>
            </w:rPr>
            <w:t xml:space="preserve">IP1906 </w:t>
          </w:r>
          <w:r w:rsidR="00A71C7E" w:rsidRPr="00A71C7E">
            <w:rPr>
              <w:bCs/>
            </w:rPr>
            <w:t>Daytime intraoral neuromuscular electrical tongue stimulation using a removable device for obstructive sleep apnoea</w:t>
          </w:r>
        </w:sdtContent>
      </w:sdt>
    </w:p>
    <w:p w14:paraId="4F5745A8" w14:textId="77777777" w:rsidR="00A71C7E" w:rsidRPr="000C4E08" w:rsidRDefault="00A71C7E" w:rsidP="00A71C7E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218194B" w14:textId="71568615" w:rsidR="00A71C7E" w:rsidRPr="00205638" w:rsidRDefault="00A71C7E" w:rsidP="00A71C7E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BC2DA2">
        <w:t xml:space="preserve">representatives from </w:t>
      </w:r>
      <w:sdt>
        <w:sdtPr>
          <w:id w:val="-606191564"/>
          <w:placeholder>
            <w:docPart w:val="3277BB71D3DD4ABE98E5CB7D5559BCCF"/>
          </w:placeholder>
        </w:sdtPr>
        <w:sdtEndPr/>
        <w:sdtContent>
          <w:r w:rsidR="008B02E0" w:rsidRPr="00BC2DA2">
            <w:t>Signifier Medical.</w:t>
          </w:r>
        </w:sdtContent>
      </w:sdt>
      <w:r>
        <w:t xml:space="preserve"> </w:t>
      </w:r>
    </w:p>
    <w:p w14:paraId="518F353A" w14:textId="77777777" w:rsidR="00A71C7E" w:rsidRPr="00205638" w:rsidRDefault="00A71C7E" w:rsidP="00A71C7E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A7871E4" w14:textId="687B1E2E" w:rsidR="00BC2DA2" w:rsidRDefault="00BC2DA2" w:rsidP="00A71C7E">
      <w:pPr>
        <w:pStyle w:val="Bulletlist"/>
      </w:pPr>
      <w:r>
        <w:t>No conflicts of interest were declared for the procedure.</w:t>
      </w:r>
    </w:p>
    <w:p w14:paraId="72C2DECE" w14:textId="77777777" w:rsidR="00A71C7E" w:rsidRDefault="00A71C7E" w:rsidP="00A71C7E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8EA80D8" w14:textId="0F55C754" w:rsidR="00A71C7E" w:rsidRPr="008272B0" w:rsidRDefault="00A71C7E" w:rsidP="00A71C7E">
      <w:pPr>
        <w:pStyle w:val="Level3numbered"/>
      </w:pPr>
      <w:r w:rsidRPr="008272B0">
        <w:t xml:space="preserve">The </w:t>
      </w:r>
      <w:r w:rsidRPr="006A7777">
        <w:t>Chair then</w:t>
      </w:r>
      <w:r w:rsidRPr="008272B0"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513036363"/>
          <w:placeholder>
            <w:docPart w:val="AA7A7A66C81B4A7B9B4AA60C0E30219E"/>
          </w:placeholder>
        </w:sdtPr>
        <w:sdtEndPr/>
        <w:sdtContent>
          <w:r w:rsidRPr="00A71C7E">
            <w:rPr>
              <w:bCs w:val="0"/>
            </w:rPr>
            <w:t>Daytime intraoral neuromuscular electrical tongue stimulation using a removable device for obstructive sleep apnoea.</w:t>
          </w:r>
        </w:sdtContent>
      </w:sdt>
    </w:p>
    <w:p w14:paraId="175DA9A0" w14:textId="523FE07A" w:rsidR="00A71C7E" w:rsidRDefault="00A71C7E" w:rsidP="00A71C7E">
      <w:pPr>
        <w:pStyle w:val="Level3numbered"/>
      </w:pPr>
      <w:r w:rsidRPr="008272B0">
        <w:t>Th</w:t>
      </w:r>
      <w:r w:rsidRPr="006A7777">
        <w:t>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7F4119B7" w14:textId="77777777" w:rsidR="00A71C7E" w:rsidRPr="001F551E" w:rsidRDefault="00A71C7E" w:rsidP="00A71C7E">
      <w:pPr>
        <w:pStyle w:val="Level2numbered"/>
      </w:pPr>
      <w:r w:rsidRPr="001F551E">
        <w:t>Part 2 – Closed session</w:t>
      </w:r>
    </w:p>
    <w:p w14:paraId="7F848354" w14:textId="42E2C393" w:rsidR="00A71C7E" w:rsidRDefault="00A71C7E" w:rsidP="00A71C7E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114000">
        <w:t>11:</w:t>
      </w:r>
      <w:r w:rsidR="00A74F0D">
        <w:t>44.</w:t>
      </w:r>
    </w:p>
    <w:p w14:paraId="19AF257A" w14:textId="605D89F5" w:rsidR="00A71C7E" w:rsidRPr="008272B0" w:rsidRDefault="00A71C7E" w:rsidP="00A71C7E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82611462"/>
          <w:placeholder>
            <w:docPart w:val="9CE97B0A581A400F8720997FB92C1B6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D51EB" w:rsidRPr="003D51EB">
            <w:t>by consensus.</w:t>
          </w:r>
        </w:sdtContent>
      </w:sdt>
    </w:p>
    <w:p w14:paraId="5A61351A" w14:textId="4EA7A0A6" w:rsidR="00A71C7E" w:rsidRPr="00FC0390" w:rsidRDefault="00A71C7E" w:rsidP="00A71C7E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0E432C70" w14:textId="65A6317F" w:rsidR="00FC0390" w:rsidRPr="00205638" w:rsidRDefault="007577B1" w:rsidP="00FC0390">
      <w:pPr>
        <w:pStyle w:val="Level1Numbered"/>
      </w:pPr>
      <w:sdt>
        <w:sdtPr>
          <w:id w:val="-185757746"/>
          <w:placeholder>
            <w:docPart w:val="104C74CC977346A686CD46804DDEF60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>
            <w:t>NNP</w:t>
          </w:r>
        </w:sdtContent>
      </w:sdt>
      <w:r w:rsidR="00FC0390" w:rsidRPr="00205638">
        <w:t xml:space="preserve"> of </w:t>
      </w:r>
      <w:sdt>
        <w:sdtPr>
          <w:rPr>
            <w:bCs/>
          </w:rPr>
          <w:id w:val="959688724"/>
          <w:placeholder>
            <w:docPart w:val="E33D6DD537B74C0BABDA55809A852D11"/>
          </w:placeholder>
        </w:sdtPr>
        <w:sdtEndPr/>
        <w:sdtContent>
          <w:r w:rsidR="001D299D">
            <w:rPr>
              <w:bCs/>
            </w:rPr>
            <w:t xml:space="preserve">IP1359 </w:t>
          </w:r>
          <w:r w:rsidR="001D299D" w:rsidRPr="001D299D">
            <w:rPr>
              <w:bCs/>
            </w:rPr>
            <w:t>Aortic valve reconstruction with glutaraldehyde-treated autologous pericardium</w:t>
          </w:r>
        </w:sdtContent>
      </w:sdt>
    </w:p>
    <w:p w14:paraId="420C7DA2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743C8B7C" w14:textId="449D8542" w:rsidR="00FC0390" w:rsidRPr="00621D10" w:rsidRDefault="00FC0390" w:rsidP="00FC0390">
      <w:pPr>
        <w:pStyle w:val="Level3numbered"/>
      </w:pPr>
      <w:r w:rsidRPr="00621D10">
        <w:lastRenderedPageBreak/>
        <w:t xml:space="preserve">The </w:t>
      </w:r>
      <w:r>
        <w:t>C</w:t>
      </w:r>
      <w:r w:rsidRPr="00621D10">
        <w:t xml:space="preserve">hair welcomed the invited clinical and patient experts, members of the public and company representatives </w:t>
      </w:r>
      <w:r w:rsidRPr="002E1BCB">
        <w:t xml:space="preserve">from </w:t>
      </w:r>
      <w:sdt>
        <w:sdtPr>
          <w:id w:val="1424216458"/>
          <w:placeholder>
            <w:docPart w:val="1A7D3EFBF0C64FB88CD42C3306B42EA7"/>
          </w:placeholder>
        </w:sdtPr>
        <w:sdtEndPr/>
        <w:sdtContent>
          <w:r w:rsidR="008B02E0" w:rsidRPr="002E1BCB">
            <w:t>JOMDD.</w:t>
          </w:r>
        </w:sdtContent>
      </w:sdt>
      <w:r w:rsidRPr="00621D10">
        <w:t xml:space="preserve"> </w:t>
      </w:r>
    </w:p>
    <w:p w14:paraId="51C019DE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30DCF104" w14:textId="17A64DC7" w:rsidR="00DC2EFA" w:rsidRPr="00DC2EFA" w:rsidRDefault="00DC2EFA" w:rsidP="005330C8">
      <w:pPr>
        <w:pStyle w:val="Bulletlist"/>
      </w:pPr>
      <w:r w:rsidRPr="00DC2EFA">
        <w:t>Mustafa Zakkar declared a financial interest as he does consultation for Ethicon, though receives no income for this procedure.</w:t>
      </w:r>
    </w:p>
    <w:p w14:paraId="139D7642" w14:textId="72B5D388" w:rsidR="005330C8" w:rsidRPr="002E1BCB" w:rsidRDefault="005330C8" w:rsidP="005330C8">
      <w:pPr>
        <w:pStyle w:val="Bulletlist"/>
      </w:pPr>
      <w:r w:rsidRPr="002E1BCB">
        <w:t>It was agreed that his declaration would not prevent Mustafa Zakkar from participating in this section of the meeting.</w:t>
      </w:r>
    </w:p>
    <w:p w14:paraId="7EFE78A9" w14:textId="77777777" w:rsidR="00FC0390" w:rsidRPr="00621D10" w:rsidRDefault="00FC0390" w:rsidP="00FC0390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367F3D8" w14:textId="652F2536" w:rsidR="00FC0390" w:rsidRPr="00621D10" w:rsidRDefault="00FC0390" w:rsidP="00FC0390">
      <w:pPr>
        <w:pStyle w:val="Level3numbered"/>
      </w:pPr>
      <w:r w:rsidRPr="00621D10">
        <w:t>Th</w:t>
      </w:r>
      <w:r w:rsidRPr="006A7777">
        <w:t xml:space="preserve">e Chair </w:t>
      </w:r>
      <w:r w:rsidRPr="001C457A">
        <w:rPr>
          <w:bCs w:val="0"/>
        </w:rPr>
        <w:t xml:space="preserve">then introduced </w:t>
      </w:r>
      <w:sdt>
        <w:sdtPr>
          <w:rPr>
            <w:bCs w:val="0"/>
          </w:rPr>
          <w:id w:val="1118336521"/>
          <w:placeholder>
            <w:docPart w:val="CBF8348CB3D94DCD931B120E90FA6C30"/>
          </w:placeholder>
        </w:sdtPr>
        <w:sdtEndPr/>
        <w:sdtContent>
          <w:r w:rsidR="00426AAE" w:rsidRPr="001C457A">
            <w:rPr>
              <w:bCs w:val="0"/>
            </w:rPr>
            <w:t>Matt Bown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691445342"/>
          <w:placeholder>
            <w:docPart w:val="9C95B60E1BFD4CC788AAC099896AB454"/>
          </w:placeholder>
        </w:sdtPr>
        <w:sdtEndPr/>
        <w:sdtContent>
          <w:r w:rsidR="001D299D" w:rsidRPr="001D299D">
            <w:rPr>
              <w:bCs w:val="0"/>
            </w:rPr>
            <w:t>Aortic valve reconstruction with glutaraldehyde-treated autologous pericardium.</w:t>
          </w:r>
        </w:sdtContent>
      </w:sdt>
    </w:p>
    <w:p w14:paraId="4602501A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1C7DCD8" w14:textId="1B72165F" w:rsidR="00FC0390" w:rsidRPr="00621D10" w:rsidRDefault="00FC0390" w:rsidP="00FC0390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8009C5">
        <w:t>12:</w:t>
      </w:r>
      <w:r w:rsidR="00BA3162">
        <w:t>51</w:t>
      </w:r>
      <w:r w:rsidR="002A4FC6">
        <w:t>.</w:t>
      </w:r>
    </w:p>
    <w:p w14:paraId="4B703DC8" w14:textId="43C7B267" w:rsidR="00FC0390" w:rsidRPr="00621D10" w:rsidRDefault="00FC0390" w:rsidP="00FC0390">
      <w:pPr>
        <w:pStyle w:val="Level3numbered"/>
      </w:pPr>
      <w:r w:rsidRPr="00621D10">
        <w:t xml:space="preserve">The committee then made its provisional recommendations on the safety and efficacy of the procedure. The committee decision was </w:t>
      </w:r>
      <w:r w:rsidRPr="009860D9">
        <w:t xml:space="preserve">reached </w:t>
      </w:r>
      <w:sdt>
        <w:sdtPr>
          <w:id w:val="2065764199"/>
          <w:placeholder>
            <w:docPart w:val="F194D03F5F36434C9489BD8B858E51D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860D9" w:rsidRPr="009860D9">
            <w:t>by consensus.</w:t>
          </w:r>
        </w:sdtContent>
      </w:sdt>
    </w:p>
    <w:p w14:paraId="2BFF1067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732504B9" w14:textId="77777777" w:rsidR="00FC0390" w:rsidRPr="00205638" w:rsidRDefault="00FC0390" w:rsidP="00FC0390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1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79E938B5" w14:textId="088FD707" w:rsidR="00FC0390" w:rsidRPr="00205638" w:rsidRDefault="007577B1" w:rsidP="00FC0390">
      <w:pPr>
        <w:pStyle w:val="Level1Numbered"/>
      </w:pPr>
      <w:sdt>
        <w:sdtPr>
          <w:id w:val="-1283375"/>
          <w:placeholder>
            <w:docPart w:val="9143CDD5828B46E3A8CFFD8320E1B327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>
            <w:t>NNP</w:t>
          </w:r>
        </w:sdtContent>
      </w:sdt>
      <w:r w:rsidR="00FC0390" w:rsidRPr="00205638">
        <w:t xml:space="preserve"> of </w:t>
      </w:r>
      <w:sdt>
        <w:sdtPr>
          <w:rPr>
            <w:bCs/>
          </w:rPr>
          <w:id w:val="806904589"/>
          <w:placeholder>
            <w:docPart w:val="1B4A5F42B8D3403BB5464F23FC138442"/>
          </w:placeholder>
        </w:sdtPr>
        <w:sdtEndPr/>
        <w:sdtContent>
          <w:r w:rsidR="001D299D">
            <w:rPr>
              <w:bCs/>
            </w:rPr>
            <w:t xml:space="preserve">IP863/2 </w:t>
          </w:r>
          <w:r w:rsidR="001D299D" w:rsidRPr="001D299D">
            <w:rPr>
              <w:bCs/>
            </w:rPr>
            <w:t>Targeted temperature management to improve neurological outcomes after cardiac arrest</w:t>
          </w:r>
        </w:sdtContent>
      </w:sdt>
    </w:p>
    <w:p w14:paraId="03317CFB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1C945B2A" w14:textId="78EA8C52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</w:t>
      </w:r>
      <w:r w:rsidRPr="000D53C0">
        <w:t xml:space="preserve">representatives from </w:t>
      </w:r>
      <w:sdt>
        <w:sdtPr>
          <w:id w:val="1030303714"/>
          <w:placeholder>
            <w:docPart w:val="90390A021F7143A88D1D9F936ACDA95C"/>
          </w:placeholder>
        </w:sdtPr>
        <w:sdtEndPr/>
        <w:sdtContent>
          <w:r w:rsidR="008B02E0" w:rsidRPr="000D53C0">
            <w:t>BD</w:t>
          </w:r>
          <w:r w:rsidR="000D53C0" w:rsidRPr="000D53C0">
            <w:t xml:space="preserve"> and Zoll</w:t>
          </w:r>
          <w:r w:rsidR="008B02E0" w:rsidRPr="000D53C0">
            <w:t>.</w:t>
          </w:r>
        </w:sdtContent>
      </w:sdt>
      <w:r w:rsidRPr="00621D10">
        <w:t xml:space="preserve"> </w:t>
      </w:r>
    </w:p>
    <w:p w14:paraId="027A13A9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1A00E915" w14:textId="3C3B5C67" w:rsidR="00EE6504" w:rsidRPr="00621D10" w:rsidRDefault="00EE6504" w:rsidP="00FC0390">
      <w:pPr>
        <w:pStyle w:val="Bulletlist"/>
      </w:pPr>
      <w:r>
        <w:t>No conflicts of interest were declared for the procedure.</w:t>
      </w:r>
    </w:p>
    <w:p w14:paraId="5A3E4725" w14:textId="77777777" w:rsidR="00FC0390" w:rsidRPr="00621D10" w:rsidRDefault="00FC0390" w:rsidP="00FC0390">
      <w:pPr>
        <w:pStyle w:val="Bulletlist"/>
      </w:pPr>
      <w:r w:rsidRPr="00621D10">
        <w:lastRenderedPageBreak/>
        <w:t>The Committee was asked whether there were any specific equalities issues to consider in relation to this procedure.</w:t>
      </w:r>
    </w:p>
    <w:p w14:paraId="223C33BB" w14:textId="612EF804" w:rsidR="00FC0390" w:rsidRPr="00621D10" w:rsidRDefault="00FC0390" w:rsidP="00FC0390">
      <w:pPr>
        <w:pStyle w:val="Level3numbered"/>
      </w:pPr>
      <w:r w:rsidRPr="00621D10">
        <w:t>T</w:t>
      </w:r>
      <w:r w:rsidRPr="006A7777">
        <w:t xml:space="preserve">he Chair </w:t>
      </w:r>
      <w:r w:rsidRPr="000D53C0">
        <w:rPr>
          <w:bCs w:val="0"/>
        </w:rPr>
        <w:t xml:space="preserve">then introduced </w:t>
      </w:r>
      <w:sdt>
        <w:sdtPr>
          <w:rPr>
            <w:bCs w:val="0"/>
          </w:rPr>
          <w:id w:val="-847174200"/>
          <w:placeholder>
            <w:docPart w:val="7261F6F827A24B9C8F61CAD2A29794C5"/>
          </w:placeholder>
        </w:sdtPr>
        <w:sdtEndPr/>
        <w:sdtContent>
          <w:r w:rsidR="00426AAE" w:rsidRPr="000D53C0">
            <w:rPr>
              <w:bCs w:val="0"/>
            </w:rPr>
            <w:t>Marwan Habiba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  <w:highlight w:val="yellow"/>
          </w:rPr>
          <w:id w:val="-1507287229"/>
          <w:placeholder>
            <w:docPart w:val="9D1477B6CC024582BD798C88C935A109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1D299D" w:rsidRPr="001D299D">
            <w:rPr>
              <w:bCs w:val="0"/>
            </w:rPr>
            <w:t>Targeted temperature management to improve neurological outcomes after cardiac arrest</w:t>
          </w:r>
          <w:r w:rsidR="001D299D">
            <w:rPr>
              <w:bCs w:val="0"/>
            </w:rPr>
            <w:t>.</w:t>
          </w:r>
        </w:sdtContent>
      </w:sdt>
    </w:p>
    <w:p w14:paraId="7A9945E0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51AA460" w14:textId="6F16978B" w:rsidR="00FC0390" w:rsidRPr="00621D10" w:rsidRDefault="00FC0390" w:rsidP="00FC0390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9C114C">
        <w:t>14:57.</w:t>
      </w:r>
    </w:p>
    <w:p w14:paraId="4A20D669" w14:textId="3B668C6E" w:rsidR="00FC0390" w:rsidRPr="00621D10" w:rsidRDefault="00FC0390" w:rsidP="00FC0390">
      <w:pPr>
        <w:pStyle w:val="Level3numbered"/>
      </w:pPr>
      <w:r w:rsidRPr="00621D10">
        <w:t xml:space="preserve">The committee then made its provisional recommendations on the </w:t>
      </w:r>
      <w:r w:rsidRPr="00BD2C12">
        <w:t xml:space="preserve">safety and efficacy of the procedure. The committee decision was reached </w:t>
      </w:r>
      <w:sdt>
        <w:sdtPr>
          <w:id w:val="545178947"/>
          <w:placeholder>
            <w:docPart w:val="29A7A7A665B44108836E35DD89AE42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D2C12" w:rsidRPr="00BD2C12">
            <w:t>by consensus.</w:t>
          </w:r>
        </w:sdtContent>
      </w:sdt>
    </w:p>
    <w:p w14:paraId="68CE4452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30353D6" w14:textId="7DF3817B" w:rsidR="00FC0390" w:rsidRPr="00205638" w:rsidRDefault="00FC0390" w:rsidP="00FC0390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642907AF" w14:textId="59F7FBD7" w:rsidR="00FC0390" w:rsidRPr="00205638" w:rsidRDefault="007577B1" w:rsidP="00FC0390">
      <w:pPr>
        <w:pStyle w:val="Level1Numbered"/>
      </w:pPr>
      <w:sdt>
        <w:sdtPr>
          <w:id w:val="-129017295"/>
          <w:placeholder>
            <w:docPart w:val="650DB7275A124C2E84D1D2F397BA737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>
            <w:t>Public Consultation comments</w:t>
          </w:r>
        </w:sdtContent>
      </w:sdt>
      <w:r w:rsidR="00FC0390" w:rsidRPr="00205638">
        <w:t xml:space="preserve"> of </w:t>
      </w:r>
      <w:sdt>
        <w:sdtPr>
          <w:rPr>
            <w:bCs/>
          </w:rPr>
          <w:id w:val="1689560748"/>
          <w:placeholder>
            <w:docPart w:val="4CE364878191499DBC2DDD6550264C50"/>
          </w:placeholder>
        </w:sdtPr>
        <w:sdtEndPr/>
        <w:sdtContent>
          <w:r w:rsidR="002D6D27">
            <w:rPr>
              <w:bCs/>
            </w:rPr>
            <w:t xml:space="preserve">IP1919 </w:t>
          </w:r>
          <w:r w:rsidR="002D6D27" w:rsidRPr="002D6D27">
            <w:rPr>
              <w:bCs/>
            </w:rPr>
            <w:t>Intraoperative electron beam radiotherapy for locally advanced and locally recurrent colorectal cancer</w:t>
          </w:r>
        </w:sdtContent>
      </w:sdt>
    </w:p>
    <w:p w14:paraId="1518B1D3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6A98AF" w14:textId="41CEF92E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5B1993">
        <w:t xml:space="preserve">representatives from </w:t>
      </w:r>
      <w:sdt>
        <w:sdtPr>
          <w:id w:val="1921293421"/>
          <w:placeholder>
            <w:docPart w:val="37EEE047D2FE4C23A889401930EEC4BB"/>
          </w:placeholder>
        </w:sdtPr>
        <w:sdtEndPr/>
        <w:sdtContent>
          <w:proofErr w:type="spellStart"/>
          <w:r w:rsidR="008B02E0" w:rsidRPr="005B1993">
            <w:t>IntraOP</w:t>
          </w:r>
          <w:proofErr w:type="spellEnd"/>
          <w:r w:rsidR="008B02E0" w:rsidRPr="005B1993">
            <w:t>.</w:t>
          </w:r>
        </w:sdtContent>
      </w:sdt>
      <w:r>
        <w:t xml:space="preserve"> </w:t>
      </w:r>
    </w:p>
    <w:p w14:paraId="677051C8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4C1B1EB" w14:textId="20B64814" w:rsidR="005B1993" w:rsidRDefault="005B1993" w:rsidP="00FC0390">
      <w:pPr>
        <w:pStyle w:val="Bulletlist"/>
      </w:pPr>
      <w:r>
        <w:t>No conflicts of interest were declared for the procedure.</w:t>
      </w:r>
    </w:p>
    <w:p w14:paraId="68242DCE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EFE25E8" w14:textId="1C5AF5D1" w:rsidR="00FC0390" w:rsidRPr="008272B0" w:rsidRDefault="00FC0390" w:rsidP="00FC0390">
      <w:pPr>
        <w:pStyle w:val="Level3numbered"/>
      </w:pPr>
      <w:r w:rsidRPr="008272B0">
        <w:t xml:space="preserve">The </w:t>
      </w:r>
      <w:r w:rsidRPr="006A7777">
        <w:t>Chair then</w:t>
      </w:r>
      <w:r w:rsidRPr="008272B0">
        <w:t xml:space="preserve"> </w:t>
      </w:r>
      <w:r w:rsidRPr="00A107C8">
        <w:rPr>
          <w:bCs w:val="0"/>
        </w:rPr>
        <w:t xml:space="preserve">introduced </w:t>
      </w:r>
      <w:sdt>
        <w:sdtPr>
          <w:rPr>
            <w:bCs w:val="0"/>
          </w:rPr>
          <w:id w:val="140862601"/>
          <w:placeholder>
            <w:docPart w:val="B40127BD21544265AB084200FF6E6AA0"/>
          </w:placeholder>
        </w:sdtPr>
        <w:sdtEndPr/>
        <w:sdtContent>
          <w:proofErr w:type="spellStart"/>
          <w:r w:rsidR="00426AAE" w:rsidRPr="00A107C8">
            <w:rPr>
              <w:bCs w:val="0"/>
            </w:rPr>
            <w:t>Jurjees</w:t>
          </w:r>
          <w:proofErr w:type="spellEnd"/>
          <w:r w:rsidR="00426AAE" w:rsidRPr="00A107C8">
            <w:rPr>
              <w:bCs w:val="0"/>
            </w:rPr>
            <w:t xml:space="preserve"> Hasan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076327941"/>
          <w:placeholder>
            <w:docPart w:val="AD522E9C8F2E4C60A5499DEDD62CC318"/>
          </w:placeholder>
        </w:sdtPr>
        <w:sdtEndPr/>
        <w:sdtContent>
          <w:r w:rsidR="00080B24" w:rsidRPr="00080B24">
            <w:rPr>
              <w:bCs w:val="0"/>
            </w:rPr>
            <w:t>Intraoperative electron beam radiotherapy for locally advanced and locally recurrent colorectal cancer.</w:t>
          </w:r>
        </w:sdtContent>
      </w:sdt>
    </w:p>
    <w:p w14:paraId="0701089B" w14:textId="02ABEDE7" w:rsidR="00FC0390" w:rsidRDefault="00FC0390" w:rsidP="00FC0390">
      <w:pPr>
        <w:pStyle w:val="Level3numbered"/>
      </w:pPr>
      <w:r w:rsidRPr="006A7777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</w:t>
      </w:r>
      <w:r w:rsidRPr="008272B0">
        <w:lastRenderedPageBreak/>
        <w:t>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FC0390">
      <w:pPr>
        <w:pStyle w:val="Level2numbered"/>
      </w:pPr>
      <w:r w:rsidRPr="001F551E">
        <w:t>Part 2 – Closed session</w:t>
      </w:r>
    </w:p>
    <w:p w14:paraId="070652BB" w14:textId="1E603071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F3573E">
        <w:t>16:10.</w:t>
      </w:r>
    </w:p>
    <w:p w14:paraId="18A07D91" w14:textId="3AEE2DAF" w:rsidR="00FC0390" w:rsidRPr="008272B0" w:rsidRDefault="00FC0390" w:rsidP="00FC0390">
      <w:pPr>
        <w:pStyle w:val="Level3numbered"/>
      </w:pPr>
      <w:r w:rsidRPr="008272B0">
        <w:t xml:space="preserve">The committee then made its provisional recommendations on the </w:t>
      </w:r>
      <w:r w:rsidRPr="003B4332">
        <w:t xml:space="preserve">safety and efficacy of the procedure. The committee decision was reached </w:t>
      </w:r>
      <w:sdt>
        <w:sdtPr>
          <w:id w:val="-195930789"/>
          <w:placeholder>
            <w:docPart w:val="E8407BE7DAC34B09992F1BF9C64BB9C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4332" w:rsidRPr="003B4332">
            <w:t>by consensus.</w:t>
          </w:r>
        </w:sdtContent>
      </w:sdt>
    </w:p>
    <w:p w14:paraId="551CBEED" w14:textId="2454A53B" w:rsidR="00FC0390" w:rsidRPr="006E4D14" w:rsidRDefault="00FC0390" w:rsidP="00FC039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1283ABBF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3-03-09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080B24" w:rsidRPr="00080B24">
                <w:t>09/03/2023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4A1279">
            <w:t>10:30</w:t>
          </w:r>
          <w:r w:rsidR="003020B4">
            <w:t>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E028AE"/>
    <w:multiLevelType w:val="hybridMultilevel"/>
    <w:tmpl w:val="3572C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9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1063333360">
    <w:abstractNumId w:val="8"/>
  </w:num>
  <w:num w:numId="16" w16cid:durableId="814763114">
    <w:abstractNumId w:val="1"/>
    <w:lvlOverride w:ilvl="0">
      <w:startOverride w:val="1"/>
    </w:lvlOverride>
  </w:num>
  <w:num w:numId="17" w16cid:durableId="1594168190">
    <w:abstractNumId w:val="6"/>
  </w:num>
  <w:num w:numId="18" w16cid:durableId="321278891">
    <w:abstractNumId w:val="6"/>
  </w:num>
  <w:num w:numId="19" w16cid:durableId="1320301954">
    <w:abstractNumId w:val="6"/>
  </w:num>
  <w:num w:numId="20" w16cid:durableId="5219775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150"/>
    <w:rsid w:val="00025B6F"/>
    <w:rsid w:val="00031524"/>
    <w:rsid w:val="00033822"/>
    <w:rsid w:val="00040273"/>
    <w:rsid w:val="00040BED"/>
    <w:rsid w:val="000411A2"/>
    <w:rsid w:val="00044FC1"/>
    <w:rsid w:val="00053C24"/>
    <w:rsid w:val="00066607"/>
    <w:rsid w:val="000670A0"/>
    <w:rsid w:val="00080B24"/>
    <w:rsid w:val="00080C80"/>
    <w:rsid w:val="00083CF9"/>
    <w:rsid w:val="00085585"/>
    <w:rsid w:val="00096F2F"/>
    <w:rsid w:val="000A3C2F"/>
    <w:rsid w:val="000A687D"/>
    <w:rsid w:val="000C4E08"/>
    <w:rsid w:val="000C7845"/>
    <w:rsid w:val="000C7BAB"/>
    <w:rsid w:val="000D53C0"/>
    <w:rsid w:val="000E2BA4"/>
    <w:rsid w:val="000E3DAD"/>
    <w:rsid w:val="0010461D"/>
    <w:rsid w:val="0011038B"/>
    <w:rsid w:val="00111F62"/>
    <w:rsid w:val="00112212"/>
    <w:rsid w:val="00114000"/>
    <w:rsid w:val="0012100C"/>
    <w:rsid w:val="001220B1"/>
    <w:rsid w:val="0012727B"/>
    <w:rsid w:val="00135794"/>
    <w:rsid w:val="001420B9"/>
    <w:rsid w:val="00147CAB"/>
    <w:rsid w:val="00161397"/>
    <w:rsid w:val="001662DA"/>
    <w:rsid w:val="00196E93"/>
    <w:rsid w:val="001A18CE"/>
    <w:rsid w:val="001C38B8"/>
    <w:rsid w:val="001C457A"/>
    <w:rsid w:val="001C5FB8"/>
    <w:rsid w:val="001D299D"/>
    <w:rsid w:val="001D612B"/>
    <w:rsid w:val="001D769D"/>
    <w:rsid w:val="001E1376"/>
    <w:rsid w:val="001E3AC4"/>
    <w:rsid w:val="001F2404"/>
    <w:rsid w:val="001F551E"/>
    <w:rsid w:val="001F5D95"/>
    <w:rsid w:val="002038C6"/>
    <w:rsid w:val="00205638"/>
    <w:rsid w:val="00221745"/>
    <w:rsid w:val="002228E3"/>
    <w:rsid w:val="00223637"/>
    <w:rsid w:val="00236AD0"/>
    <w:rsid w:val="00240933"/>
    <w:rsid w:val="00250F16"/>
    <w:rsid w:val="002652CF"/>
    <w:rsid w:val="0027311F"/>
    <w:rsid w:val="002748D1"/>
    <w:rsid w:val="00277DAE"/>
    <w:rsid w:val="00292D24"/>
    <w:rsid w:val="002A3CBC"/>
    <w:rsid w:val="002A4FC6"/>
    <w:rsid w:val="002B5720"/>
    <w:rsid w:val="002C660B"/>
    <w:rsid w:val="002C7A84"/>
    <w:rsid w:val="002D1A7F"/>
    <w:rsid w:val="002D450D"/>
    <w:rsid w:val="002D6D27"/>
    <w:rsid w:val="002E1BCB"/>
    <w:rsid w:val="002F3D4E"/>
    <w:rsid w:val="002F5606"/>
    <w:rsid w:val="002F5AA6"/>
    <w:rsid w:val="0030059A"/>
    <w:rsid w:val="003020B4"/>
    <w:rsid w:val="00337868"/>
    <w:rsid w:val="003443BE"/>
    <w:rsid w:val="00344EA6"/>
    <w:rsid w:val="00350071"/>
    <w:rsid w:val="00370813"/>
    <w:rsid w:val="003714CE"/>
    <w:rsid w:val="00371C08"/>
    <w:rsid w:val="00377867"/>
    <w:rsid w:val="003900BB"/>
    <w:rsid w:val="003965A8"/>
    <w:rsid w:val="003A208E"/>
    <w:rsid w:val="003A2CF7"/>
    <w:rsid w:val="003A4FBF"/>
    <w:rsid w:val="003B4332"/>
    <w:rsid w:val="003C1D05"/>
    <w:rsid w:val="003C2EEF"/>
    <w:rsid w:val="003D0F29"/>
    <w:rsid w:val="003D4563"/>
    <w:rsid w:val="003D51EB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26AAE"/>
    <w:rsid w:val="004366CD"/>
    <w:rsid w:val="00444D16"/>
    <w:rsid w:val="00451599"/>
    <w:rsid w:val="004536F3"/>
    <w:rsid w:val="00456A6D"/>
    <w:rsid w:val="00463336"/>
    <w:rsid w:val="00464A42"/>
    <w:rsid w:val="00465E35"/>
    <w:rsid w:val="004674AD"/>
    <w:rsid w:val="004756EF"/>
    <w:rsid w:val="00480E50"/>
    <w:rsid w:val="004A1279"/>
    <w:rsid w:val="004B45D0"/>
    <w:rsid w:val="004C4DA8"/>
    <w:rsid w:val="0050167A"/>
    <w:rsid w:val="005035A5"/>
    <w:rsid w:val="005302E4"/>
    <w:rsid w:val="005330C8"/>
    <w:rsid w:val="005360C8"/>
    <w:rsid w:val="00536B41"/>
    <w:rsid w:val="005420E4"/>
    <w:rsid w:val="00556AD2"/>
    <w:rsid w:val="00565C9D"/>
    <w:rsid w:val="00571D37"/>
    <w:rsid w:val="00591C8C"/>
    <w:rsid w:val="00593560"/>
    <w:rsid w:val="00596DDF"/>
    <w:rsid w:val="00596F1C"/>
    <w:rsid w:val="005A21EC"/>
    <w:rsid w:val="005A7D0F"/>
    <w:rsid w:val="005B1993"/>
    <w:rsid w:val="005C0A14"/>
    <w:rsid w:val="005C0EAD"/>
    <w:rsid w:val="005C2323"/>
    <w:rsid w:val="005E06CB"/>
    <w:rsid w:val="005E19C5"/>
    <w:rsid w:val="005E24AD"/>
    <w:rsid w:val="005E2873"/>
    <w:rsid w:val="005E2FA2"/>
    <w:rsid w:val="005F5C94"/>
    <w:rsid w:val="00603397"/>
    <w:rsid w:val="00611CB1"/>
    <w:rsid w:val="00613786"/>
    <w:rsid w:val="00621D10"/>
    <w:rsid w:val="00622AA9"/>
    <w:rsid w:val="006231D3"/>
    <w:rsid w:val="0064247C"/>
    <w:rsid w:val="00643C23"/>
    <w:rsid w:val="00654704"/>
    <w:rsid w:val="0066652E"/>
    <w:rsid w:val="00670F87"/>
    <w:rsid w:val="006712CE"/>
    <w:rsid w:val="0067259D"/>
    <w:rsid w:val="00681AC0"/>
    <w:rsid w:val="00683EA8"/>
    <w:rsid w:val="006A6331"/>
    <w:rsid w:val="006A7777"/>
    <w:rsid w:val="006B4C67"/>
    <w:rsid w:val="006C6951"/>
    <w:rsid w:val="006D3185"/>
    <w:rsid w:val="006E4D14"/>
    <w:rsid w:val="006F0825"/>
    <w:rsid w:val="006F3468"/>
    <w:rsid w:val="007019D5"/>
    <w:rsid w:val="00703425"/>
    <w:rsid w:val="0074035F"/>
    <w:rsid w:val="0074078D"/>
    <w:rsid w:val="007507BD"/>
    <w:rsid w:val="00751AEF"/>
    <w:rsid w:val="00755E0E"/>
    <w:rsid w:val="007574E0"/>
    <w:rsid w:val="007577B1"/>
    <w:rsid w:val="00761C9C"/>
    <w:rsid w:val="00774747"/>
    <w:rsid w:val="00782C9C"/>
    <w:rsid w:val="007837F2"/>
    <w:rsid w:val="007851C3"/>
    <w:rsid w:val="007946A2"/>
    <w:rsid w:val="007A0762"/>
    <w:rsid w:val="007A3DC0"/>
    <w:rsid w:val="007A689D"/>
    <w:rsid w:val="007B5879"/>
    <w:rsid w:val="007C443B"/>
    <w:rsid w:val="007C5EC3"/>
    <w:rsid w:val="007D0D24"/>
    <w:rsid w:val="007E2D25"/>
    <w:rsid w:val="007E34EC"/>
    <w:rsid w:val="007E73F9"/>
    <w:rsid w:val="007F192E"/>
    <w:rsid w:val="007F5E7F"/>
    <w:rsid w:val="008009C5"/>
    <w:rsid w:val="008076AC"/>
    <w:rsid w:val="00807E35"/>
    <w:rsid w:val="00822B94"/>
    <w:rsid w:val="008236B6"/>
    <w:rsid w:val="008272B0"/>
    <w:rsid w:val="00835FBC"/>
    <w:rsid w:val="00842ACF"/>
    <w:rsid w:val="008451A1"/>
    <w:rsid w:val="00847575"/>
    <w:rsid w:val="00850C0E"/>
    <w:rsid w:val="00860474"/>
    <w:rsid w:val="00884E74"/>
    <w:rsid w:val="0088566F"/>
    <w:rsid w:val="00887A6C"/>
    <w:rsid w:val="008937E0"/>
    <w:rsid w:val="00895E8F"/>
    <w:rsid w:val="008B02E0"/>
    <w:rsid w:val="008B23D0"/>
    <w:rsid w:val="008B5FF3"/>
    <w:rsid w:val="008C01EB"/>
    <w:rsid w:val="008C3DD4"/>
    <w:rsid w:val="008C42E7"/>
    <w:rsid w:val="008E0E0D"/>
    <w:rsid w:val="008E75F2"/>
    <w:rsid w:val="00902E0E"/>
    <w:rsid w:val="00903E68"/>
    <w:rsid w:val="00906ACC"/>
    <w:rsid w:val="009114CE"/>
    <w:rsid w:val="009164F7"/>
    <w:rsid w:val="00922F67"/>
    <w:rsid w:val="00924278"/>
    <w:rsid w:val="00932910"/>
    <w:rsid w:val="00937BC3"/>
    <w:rsid w:val="00944EE2"/>
    <w:rsid w:val="00945826"/>
    <w:rsid w:val="00947812"/>
    <w:rsid w:val="00955A44"/>
    <w:rsid w:val="00955D71"/>
    <w:rsid w:val="00962153"/>
    <w:rsid w:val="009640E6"/>
    <w:rsid w:val="009665AE"/>
    <w:rsid w:val="009742E7"/>
    <w:rsid w:val="009807BF"/>
    <w:rsid w:val="00980DC2"/>
    <w:rsid w:val="009860D9"/>
    <w:rsid w:val="00986E38"/>
    <w:rsid w:val="00994987"/>
    <w:rsid w:val="009B0F74"/>
    <w:rsid w:val="009B5D1C"/>
    <w:rsid w:val="009C114C"/>
    <w:rsid w:val="009E20B3"/>
    <w:rsid w:val="00A06F9C"/>
    <w:rsid w:val="00A107C8"/>
    <w:rsid w:val="00A11BA6"/>
    <w:rsid w:val="00A132A3"/>
    <w:rsid w:val="00A1797D"/>
    <w:rsid w:val="00A269AF"/>
    <w:rsid w:val="00A35D76"/>
    <w:rsid w:val="00A3610D"/>
    <w:rsid w:val="00A428F8"/>
    <w:rsid w:val="00A45CDD"/>
    <w:rsid w:val="00A60AF0"/>
    <w:rsid w:val="00A70955"/>
    <w:rsid w:val="00A71C7E"/>
    <w:rsid w:val="00A74F0D"/>
    <w:rsid w:val="00A82301"/>
    <w:rsid w:val="00A82558"/>
    <w:rsid w:val="00A973EA"/>
    <w:rsid w:val="00AC6206"/>
    <w:rsid w:val="00AC7782"/>
    <w:rsid w:val="00AC7BD7"/>
    <w:rsid w:val="00AD0E92"/>
    <w:rsid w:val="00AE0F2A"/>
    <w:rsid w:val="00AF0626"/>
    <w:rsid w:val="00AF3BCA"/>
    <w:rsid w:val="00B011CF"/>
    <w:rsid w:val="00B053D4"/>
    <w:rsid w:val="00B13C37"/>
    <w:rsid w:val="00B16077"/>
    <w:rsid w:val="00B31965"/>
    <w:rsid w:val="00B31F6D"/>
    <w:rsid w:val="00B429C5"/>
    <w:rsid w:val="00B53112"/>
    <w:rsid w:val="00B62844"/>
    <w:rsid w:val="00B64141"/>
    <w:rsid w:val="00B76EE1"/>
    <w:rsid w:val="00B85DE1"/>
    <w:rsid w:val="00BA0776"/>
    <w:rsid w:val="00BA07EB"/>
    <w:rsid w:val="00BA3162"/>
    <w:rsid w:val="00BA4EAD"/>
    <w:rsid w:val="00BB22E9"/>
    <w:rsid w:val="00BB2641"/>
    <w:rsid w:val="00BB49D9"/>
    <w:rsid w:val="00BC2DA2"/>
    <w:rsid w:val="00BC47C4"/>
    <w:rsid w:val="00BD1329"/>
    <w:rsid w:val="00BD2C12"/>
    <w:rsid w:val="00BE0717"/>
    <w:rsid w:val="00C00D69"/>
    <w:rsid w:val="00C015B8"/>
    <w:rsid w:val="00C3119A"/>
    <w:rsid w:val="00C40877"/>
    <w:rsid w:val="00C4215E"/>
    <w:rsid w:val="00C51601"/>
    <w:rsid w:val="00C55E3A"/>
    <w:rsid w:val="00C7373D"/>
    <w:rsid w:val="00C75930"/>
    <w:rsid w:val="00C82EFE"/>
    <w:rsid w:val="00C941B6"/>
    <w:rsid w:val="00C97395"/>
    <w:rsid w:val="00C978CB"/>
    <w:rsid w:val="00CB084B"/>
    <w:rsid w:val="00CB4466"/>
    <w:rsid w:val="00CB74F3"/>
    <w:rsid w:val="00CC0F91"/>
    <w:rsid w:val="00CD2293"/>
    <w:rsid w:val="00CD28BB"/>
    <w:rsid w:val="00CF751D"/>
    <w:rsid w:val="00D042FB"/>
    <w:rsid w:val="00D0618D"/>
    <w:rsid w:val="00D11E93"/>
    <w:rsid w:val="00D14E64"/>
    <w:rsid w:val="00D17719"/>
    <w:rsid w:val="00D22F90"/>
    <w:rsid w:val="00D33D2F"/>
    <w:rsid w:val="00D36E00"/>
    <w:rsid w:val="00D55581"/>
    <w:rsid w:val="00D70F52"/>
    <w:rsid w:val="00D74026"/>
    <w:rsid w:val="00D96BD1"/>
    <w:rsid w:val="00DA0F66"/>
    <w:rsid w:val="00DA1F50"/>
    <w:rsid w:val="00DA78F8"/>
    <w:rsid w:val="00DA7E81"/>
    <w:rsid w:val="00DB7ED3"/>
    <w:rsid w:val="00DC1F86"/>
    <w:rsid w:val="00DC2EFA"/>
    <w:rsid w:val="00DD06F9"/>
    <w:rsid w:val="00DD088C"/>
    <w:rsid w:val="00DD4EC5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61145"/>
    <w:rsid w:val="00E66FBD"/>
    <w:rsid w:val="00E77A26"/>
    <w:rsid w:val="00E9120D"/>
    <w:rsid w:val="00E927DA"/>
    <w:rsid w:val="00EA242B"/>
    <w:rsid w:val="00EA7444"/>
    <w:rsid w:val="00EB1941"/>
    <w:rsid w:val="00EC57DD"/>
    <w:rsid w:val="00ED6218"/>
    <w:rsid w:val="00EE6504"/>
    <w:rsid w:val="00EF1B45"/>
    <w:rsid w:val="00EF2BE2"/>
    <w:rsid w:val="00F3573E"/>
    <w:rsid w:val="00F42F8E"/>
    <w:rsid w:val="00F46E96"/>
    <w:rsid w:val="00F57A78"/>
    <w:rsid w:val="00F6613A"/>
    <w:rsid w:val="00F67FD2"/>
    <w:rsid w:val="00F751DD"/>
    <w:rsid w:val="00F86390"/>
    <w:rsid w:val="00F95663"/>
    <w:rsid w:val="00F97481"/>
    <w:rsid w:val="00FA3B57"/>
    <w:rsid w:val="00FA676B"/>
    <w:rsid w:val="00FB7C71"/>
    <w:rsid w:val="00FC0390"/>
    <w:rsid w:val="00FC63F3"/>
    <w:rsid w:val="00FD3B85"/>
    <w:rsid w:val="00FE1041"/>
    <w:rsid w:val="00FF0AA0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draft-recommendation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104C74CC977346A686CD46804DDEF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54E53-458C-4406-8BFF-70CAEF3B4EE5}"/>
      </w:docPartPr>
      <w:docPartBody>
        <w:p w:rsidR="007E6B74" w:rsidRDefault="005E7E2F" w:rsidP="005E7E2F">
          <w:pPr>
            <w:pStyle w:val="104C74CC977346A686CD46804DDEF60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33D6DD537B74C0BABDA55809A85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AE4F3-8EF6-4AEB-AC10-FEE4D368128E}"/>
      </w:docPartPr>
      <w:docPartBody>
        <w:p w:rsidR="007E6B74" w:rsidRDefault="005E7E2F" w:rsidP="005E7E2F">
          <w:pPr>
            <w:pStyle w:val="E33D6DD537B74C0BABDA55809A852D1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A7D3EFBF0C64FB88CD42C3306B42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0AB0F-5B31-4DC7-9D76-CA18BA3EB245}"/>
      </w:docPartPr>
      <w:docPartBody>
        <w:p w:rsidR="007E6B74" w:rsidRDefault="005E7E2F" w:rsidP="005E7E2F">
          <w:pPr>
            <w:pStyle w:val="1A7D3EFBF0C64FB88CD42C3306B42EA7"/>
          </w:pPr>
          <w:r w:rsidRPr="000C4E08">
            <w:t>insert company name.</w:t>
          </w:r>
        </w:p>
      </w:docPartBody>
    </w:docPart>
    <w:docPart>
      <w:docPartPr>
        <w:name w:val="CBF8348CB3D94DCD931B120E90FA6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4EAE1-F742-4422-957E-F95DFD4A1BD6}"/>
      </w:docPartPr>
      <w:docPartBody>
        <w:p w:rsidR="007E6B74" w:rsidRDefault="005E7E2F" w:rsidP="005E7E2F">
          <w:pPr>
            <w:pStyle w:val="CBF8348CB3D94DCD931B120E90FA6C3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C95B60E1BFD4CC788AAC099896AB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DA0D0-BA96-4914-A2E7-1ED23F4F2CA2}"/>
      </w:docPartPr>
      <w:docPartBody>
        <w:p w:rsidR="007E6B74" w:rsidRDefault="005E7E2F" w:rsidP="005E7E2F">
          <w:pPr>
            <w:pStyle w:val="9C95B60E1BFD4CC788AAC099896AB45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94D03F5F36434C9489BD8B858E5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873BD-C652-40E6-A8B9-CDDC348711DD}"/>
      </w:docPartPr>
      <w:docPartBody>
        <w:p w:rsidR="007E6B74" w:rsidRDefault="005E7E2F" w:rsidP="005E7E2F">
          <w:pPr>
            <w:pStyle w:val="F194D03F5F36434C9489BD8B858E51D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9143CDD5828B46E3A8CFFD8320E1B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F0026-FB8E-4794-94CB-4681017C3184}"/>
      </w:docPartPr>
      <w:docPartBody>
        <w:p w:rsidR="007E6B74" w:rsidRDefault="005E7E2F" w:rsidP="005E7E2F">
          <w:pPr>
            <w:pStyle w:val="9143CDD5828B46E3A8CFFD8320E1B32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B4A5F42B8D3403BB5464F23FC138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98995-91F3-45D7-862E-5D0D5C2C5C55}"/>
      </w:docPartPr>
      <w:docPartBody>
        <w:p w:rsidR="007E6B74" w:rsidRDefault="005E7E2F" w:rsidP="005E7E2F">
          <w:pPr>
            <w:pStyle w:val="1B4A5F42B8D3403BB5464F23FC13844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0390A021F7143A88D1D9F936ACDA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9981-CF9F-4810-B7DA-BF9E46850C16}"/>
      </w:docPartPr>
      <w:docPartBody>
        <w:p w:rsidR="007E6B74" w:rsidRDefault="005E7E2F" w:rsidP="005E7E2F">
          <w:pPr>
            <w:pStyle w:val="90390A021F7143A88D1D9F936ACDA95C"/>
          </w:pPr>
          <w:r w:rsidRPr="000C4E08">
            <w:t>insert company name.</w:t>
          </w:r>
        </w:p>
      </w:docPartBody>
    </w:docPart>
    <w:docPart>
      <w:docPartPr>
        <w:name w:val="7261F6F827A24B9C8F61CAD2A2979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716D2-6AE9-412D-B215-177B83FFE01E}"/>
      </w:docPartPr>
      <w:docPartBody>
        <w:p w:rsidR="007E6B74" w:rsidRDefault="005E7E2F" w:rsidP="005E7E2F">
          <w:pPr>
            <w:pStyle w:val="7261F6F827A24B9C8F61CAD2A29794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D1477B6CC024582BD798C88C935A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A8FAF-3E65-4940-AF5B-04C56827DC49}"/>
      </w:docPartPr>
      <w:docPartBody>
        <w:p w:rsidR="007E6B74" w:rsidRDefault="005E7E2F" w:rsidP="005E7E2F">
          <w:pPr>
            <w:pStyle w:val="9D1477B6CC024582BD798C88C935A10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9A7A7A665B44108836E35DD89AE4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42F66-C868-4B2D-BEB1-77CB61C187A3}"/>
      </w:docPartPr>
      <w:docPartBody>
        <w:p w:rsidR="007E6B74" w:rsidRDefault="005E7E2F" w:rsidP="005E7E2F">
          <w:pPr>
            <w:pStyle w:val="29A7A7A665B44108836E35DD89AE42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650DB7275A124C2E84D1D2F397BA7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ECB47-AD63-4353-B21F-E2C98481B1E5}"/>
      </w:docPartPr>
      <w:docPartBody>
        <w:p w:rsidR="007E6B74" w:rsidRDefault="005E7E2F" w:rsidP="005E7E2F">
          <w:pPr>
            <w:pStyle w:val="650DB7275A124C2E84D1D2F397BA737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CE364878191499DBC2DDD655026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49E5-EFC8-4EFC-9E98-A81249649B26}"/>
      </w:docPartPr>
      <w:docPartBody>
        <w:p w:rsidR="007E6B74" w:rsidRDefault="005E7E2F" w:rsidP="005E7E2F">
          <w:pPr>
            <w:pStyle w:val="4CE364878191499DBC2DDD6550264C5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EEE047D2FE4C23A889401930EE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DA7B2-862F-4743-B5E3-8DDDD7A66D67}"/>
      </w:docPartPr>
      <w:docPartBody>
        <w:p w:rsidR="007E6B74" w:rsidRDefault="005E7E2F" w:rsidP="005E7E2F">
          <w:pPr>
            <w:pStyle w:val="37EEE047D2FE4C23A889401930EEC4BB"/>
          </w:pPr>
          <w:r w:rsidRPr="000C4E08">
            <w:t>insert company name.</w:t>
          </w:r>
        </w:p>
      </w:docPartBody>
    </w:docPart>
    <w:docPart>
      <w:docPartPr>
        <w:name w:val="B40127BD21544265AB084200FF6E6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7EC8F-DEA8-429F-A7F2-9E27543B378C}"/>
      </w:docPartPr>
      <w:docPartBody>
        <w:p w:rsidR="007E6B74" w:rsidRDefault="005E7E2F" w:rsidP="005E7E2F">
          <w:pPr>
            <w:pStyle w:val="B40127BD21544265AB084200FF6E6AA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522E9C8F2E4C60A5499DEDD62CC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0BC9B-F518-42BF-977D-31291EB98AE7}"/>
      </w:docPartPr>
      <w:docPartBody>
        <w:p w:rsidR="007E6B74" w:rsidRDefault="005E7E2F" w:rsidP="005E7E2F">
          <w:pPr>
            <w:pStyle w:val="AD522E9C8F2E4C60A5499DEDD62CC31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8407BE7DAC34B09992F1BF9C64BB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003F3-54A0-4531-B352-343CFF9C207C}"/>
      </w:docPartPr>
      <w:docPartBody>
        <w:p w:rsidR="007E6B74" w:rsidRDefault="005E7E2F" w:rsidP="005E7E2F">
          <w:pPr>
            <w:pStyle w:val="E8407BE7DAC34B09992F1BF9C64BB9C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99AADEED0B7843B194408C25AADCC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71208-0ACC-4EBF-A74C-CBAF47428A65}"/>
      </w:docPartPr>
      <w:docPartBody>
        <w:p w:rsidR="007E6B74" w:rsidRDefault="005E7E2F" w:rsidP="005E7E2F">
          <w:pPr>
            <w:pStyle w:val="99AADEED0B7843B194408C25AADCCB4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79717AE617E4699933DE7093531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B4F40-C24C-46DD-8626-F8D50E0020C2}"/>
      </w:docPartPr>
      <w:docPartBody>
        <w:p w:rsidR="007E6B74" w:rsidRDefault="005E7E2F" w:rsidP="005E7E2F">
          <w:pPr>
            <w:pStyle w:val="279717AE617E4699933DE709353122D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147B4FA18C147A1B777C99D2D4A1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45398-B76E-4F2D-9BBD-E3AD9EEC2031}"/>
      </w:docPartPr>
      <w:docPartBody>
        <w:p w:rsidR="007E6B74" w:rsidRDefault="005E7E2F" w:rsidP="005E7E2F">
          <w:pPr>
            <w:pStyle w:val="B147B4FA18C147A1B777C99D2D4A1BE3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25CC49DB51D84A75A8B6F7043C48B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08693-01C2-4F1E-B359-567627E47E15}"/>
      </w:docPartPr>
      <w:docPartBody>
        <w:p w:rsidR="007E6B74" w:rsidRDefault="005E7E2F" w:rsidP="005E7E2F">
          <w:pPr>
            <w:pStyle w:val="25CC49DB51D84A75A8B6F7043C48BD3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BF2A047D5B44A348682AB4AA957D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6620-B6EB-405F-9C0C-76369C0F939B}"/>
      </w:docPartPr>
      <w:docPartBody>
        <w:p w:rsidR="007E6B74" w:rsidRDefault="005E7E2F" w:rsidP="005E7E2F">
          <w:pPr>
            <w:pStyle w:val="EBF2A047D5B44A348682AB4AA957D98C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D354DE2B6804112851BC1BDB9A7A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02DB7-6582-4025-A077-3B8573220E09}"/>
      </w:docPartPr>
      <w:docPartBody>
        <w:p w:rsidR="007E6B74" w:rsidRDefault="005E7E2F" w:rsidP="005E7E2F">
          <w:pPr>
            <w:pStyle w:val="9D354DE2B6804112851BC1BDB9A7AB1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EFDF2E73BF4A1C84884CDD0C430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752CA-B859-4121-9411-4BB6376244F8}"/>
      </w:docPartPr>
      <w:docPartBody>
        <w:p w:rsidR="007E6B74" w:rsidRDefault="005E7E2F" w:rsidP="005E7E2F">
          <w:pPr>
            <w:pStyle w:val="01EFDF2E73BF4A1C84884CDD0C4306E0"/>
          </w:pPr>
          <w:r w:rsidRPr="000C4E08">
            <w:t>insert company name.</w:t>
          </w:r>
        </w:p>
      </w:docPartBody>
    </w:docPart>
    <w:docPart>
      <w:docPartPr>
        <w:name w:val="419A3EE659CD4DB9A02BA2D9C839B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60DE2-288B-424B-B12A-9BD41A29853B}"/>
      </w:docPartPr>
      <w:docPartBody>
        <w:p w:rsidR="007E6B74" w:rsidRDefault="005E7E2F" w:rsidP="005E7E2F">
          <w:pPr>
            <w:pStyle w:val="419A3EE659CD4DB9A02BA2D9C839B90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45AB8ACEDA954DAC86C681A203DAB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FB270-4D52-41E2-967A-B5B05CE4DAAB}"/>
      </w:docPartPr>
      <w:docPartBody>
        <w:p w:rsidR="007E6B74" w:rsidRDefault="005E7E2F" w:rsidP="005E7E2F">
          <w:pPr>
            <w:pStyle w:val="45AB8ACEDA954DAC86C681A203DABA2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014196D311D462EB414165830AC4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9BFB9-5957-486F-93F4-B40D23067437}"/>
      </w:docPartPr>
      <w:docPartBody>
        <w:p w:rsidR="007E6B74" w:rsidRDefault="005E7E2F" w:rsidP="005E7E2F">
          <w:pPr>
            <w:pStyle w:val="2014196D311D462EB414165830AC4B6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E402D4B240A4A458AE17EDC25A02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6A00B-3093-434B-960C-2EA266918DED}"/>
      </w:docPartPr>
      <w:docPartBody>
        <w:p w:rsidR="007E6B74" w:rsidRDefault="005E7E2F" w:rsidP="005E7E2F">
          <w:pPr>
            <w:pStyle w:val="EE402D4B240A4A458AE17EDC25A0283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2336A9CB9DCB46F78922D6C54474A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D2A74-40F2-412B-8055-0C4665A13868}"/>
      </w:docPartPr>
      <w:docPartBody>
        <w:p w:rsidR="007E6B74" w:rsidRDefault="005E7E2F" w:rsidP="005E7E2F">
          <w:pPr>
            <w:pStyle w:val="2336A9CB9DCB46F78922D6C54474A88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FD01C393F834062BFA5C3616DC96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CC138-78FE-4644-9573-166413692970}"/>
      </w:docPartPr>
      <w:docPartBody>
        <w:p w:rsidR="007E6B74" w:rsidRDefault="005E7E2F" w:rsidP="005E7E2F">
          <w:pPr>
            <w:pStyle w:val="5FD01C393F834062BFA5C3616DC963D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277BB71D3DD4ABE98E5CB7D5559B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3C866-06BC-4DE8-8B08-5B034F9C65A1}"/>
      </w:docPartPr>
      <w:docPartBody>
        <w:p w:rsidR="007E6B74" w:rsidRDefault="005E7E2F" w:rsidP="005E7E2F">
          <w:pPr>
            <w:pStyle w:val="3277BB71D3DD4ABE98E5CB7D5559BCCF"/>
          </w:pPr>
          <w:r w:rsidRPr="000C4E08">
            <w:t>insert company name.</w:t>
          </w:r>
        </w:p>
      </w:docPartBody>
    </w:docPart>
    <w:docPart>
      <w:docPartPr>
        <w:name w:val="AA7A7A66C81B4A7B9B4AA60C0E302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3A374-2036-4AF1-B7AF-4FC5462B63D6}"/>
      </w:docPartPr>
      <w:docPartBody>
        <w:p w:rsidR="007E6B74" w:rsidRDefault="005E7E2F" w:rsidP="005E7E2F">
          <w:pPr>
            <w:pStyle w:val="AA7A7A66C81B4A7B9B4AA60C0E30219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CE97B0A581A400F8720997FB92C1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8F2D-6BFB-40D2-9824-6B614282D03F}"/>
      </w:docPartPr>
      <w:docPartBody>
        <w:p w:rsidR="007E6B74" w:rsidRDefault="005E7E2F" w:rsidP="005E7E2F">
          <w:pPr>
            <w:pStyle w:val="9CE97B0A581A400F8720997FB92C1B6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9FED4EBDD264D2589284B2497DB0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6617D-F7A8-466D-8D40-3BCB70F27F2E}"/>
      </w:docPartPr>
      <w:docPartBody>
        <w:p w:rsidR="00F25CAF" w:rsidRDefault="00D26744" w:rsidP="00D26744">
          <w:pPr>
            <w:pStyle w:val="79FED4EBDD264D2589284B2497DB098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05DDF933B1E4BBC990F163B5A1CF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7A976-9CC8-4E92-AF34-75D418640EC2}"/>
      </w:docPartPr>
      <w:docPartBody>
        <w:p w:rsidR="00F25CAF" w:rsidRDefault="00D26744" w:rsidP="00D26744">
          <w:pPr>
            <w:pStyle w:val="C05DDF933B1E4BBC990F163B5A1CF0A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F572E1DE1FF403ABACE6E2054CFB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22FE8-BB28-494D-9BFD-35499E4A63CF}"/>
      </w:docPartPr>
      <w:docPartBody>
        <w:p w:rsidR="00F25CAF" w:rsidRDefault="00D26744" w:rsidP="00D26744">
          <w:pPr>
            <w:pStyle w:val="4F572E1DE1FF403ABACE6E2054CFB54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1E29F03F933442EB5764E4DACD1F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BBC95-6F97-4B01-AE55-EEE6D4B1F408}"/>
      </w:docPartPr>
      <w:docPartBody>
        <w:p w:rsidR="00F25CAF" w:rsidRDefault="00D26744" w:rsidP="00D26744">
          <w:pPr>
            <w:pStyle w:val="11E29F03F933442EB5764E4DACD1FFC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3CFAE02114F4A0796F66309DC30A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46006-62A0-44AE-BE08-998BDF849BCD}"/>
      </w:docPartPr>
      <w:docPartBody>
        <w:p w:rsidR="00F25CAF" w:rsidRDefault="00D26744" w:rsidP="00D26744">
          <w:pPr>
            <w:pStyle w:val="A3CFAE02114F4A0796F66309DC30A4D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CE724F635CE46EBBC5648E0CDF03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61C81-3740-43C8-82C2-051281D757F8}"/>
      </w:docPartPr>
      <w:docPartBody>
        <w:p w:rsidR="00F25CAF" w:rsidRDefault="00D26744" w:rsidP="00D26744">
          <w:pPr>
            <w:pStyle w:val="DCE724F635CE46EBBC5648E0CDF0396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E3D95EEA36B4C14848448A38E3DC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A9169-E870-4557-85C6-096092E56753}"/>
      </w:docPartPr>
      <w:docPartBody>
        <w:p w:rsidR="00F25CAF" w:rsidRDefault="00D26744" w:rsidP="00D26744">
          <w:pPr>
            <w:pStyle w:val="9E3D95EEA36B4C14848448A38E3DC8B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5C0753"/>
    <w:rsid w:val="005E7E2F"/>
    <w:rsid w:val="007E6B74"/>
    <w:rsid w:val="00B25712"/>
    <w:rsid w:val="00CD6240"/>
    <w:rsid w:val="00D26744"/>
    <w:rsid w:val="00F25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D26744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104C74CC977346A686CD46804DDEF60E">
    <w:name w:val="104C74CC977346A686CD46804DDEF60E"/>
    <w:rsid w:val="005E7E2F"/>
  </w:style>
  <w:style w:type="paragraph" w:customStyle="1" w:styleId="E33D6DD537B74C0BABDA55809A852D11">
    <w:name w:val="E33D6DD537B74C0BABDA55809A852D11"/>
    <w:rsid w:val="005E7E2F"/>
  </w:style>
  <w:style w:type="paragraph" w:customStyle="1" w:styleId="1A7D3EFBF0C64FB88CD42C3306B42EA7">
    <w:name w:val="1A7D3EFBF0C64FB88CD42C3306B42EA7"/>
    <w:rsid w:val="005E7E2F"/>
  </w:style>
  <w:style w:type="paragraph" w:customStyle="1" w:styleId="C4ECE0CA913C43779D10A4E0A9DE0318">
    <w:name w:val="C4ECE0CA913C43779D10A4E0A9DE0318"/>
    <w:rsid w:val="005E7E2F"/>
  </w:style>
  <w:style w:type="paragraph" w:customStyle="1" w:styleId="CBF8348CB3D94DCD931B120E90FA6C30">
    <w:name w:val="CBF8348CB3D94DCD931B120E90FA6C30"/>
    <w:rsid w:val="005E7E2F"/>
  </w:style>
  <w:style w:type="paragraph" w:customStyle="1" w:styleId="9C95B60E1BFD4CC788AAC099896AB454">
    <w:name w:val="9C95B60E1BFD4CC788AAC099896AB454"/>
    <w:rsid w:val="005E7E2F"/>
  </w:style>
  <w:style w:type="paragraph" w:customStyle="1" w:styleId="F194D03F5F36434C9489BD8B858E51D9">
    <w:name w:val="F194D03F5F36434C9489BD8B858E51D9"/>
    <w:rsid w:val="005E7E2F"/>
  </w:style>
  <w:style w:type="paragraph" w:customStyle="1" w:styleId="9143CDD5828B46E3A8CFFD8320E1B327">
    <w:name w:val="9143CDD5828B46E3A8CFFD8320E1B327"/>
    <w:rsid w:val="005E7E2F"/>
  </w:style>
  <w:style w:type="paragraph" w:customStyle="1" w:styleId="1B4A5F42B8D3403BB5464F23FC138442">
    <w:name w:val="1B4A5F42B8D3403BB5464F23FC138442"/>
    <w:rsid w:val="005E7E2F"/>
  </w:style>
  <w:style w:type="paragraph" w:customStyle="1" w:styleId="90390A021F7143A88D1D9F936ACDA95C">
    <w:name w:val="90390A021F7143A88D1D9F936ACDA95C"/>
    <w:rsid w:val="005E7E2F"/>
  </w:style>
  <w:style w:type="paragraph" w:customStyle="1" w:styleId="99CC4822788D45A7ADE29CFE3E6523FE">
    <w:name w:val="99CC4822788D45A7ADE29CFE3E6523FE"/>
    <w:rsid w:val="005E7E2F"/>
  </w:style>
  <w:style w:type="paragraph" w:customStyle="1" w:styleId="7261F6F827A24B9C8F61CAD2A29794C5">
    <w:name w:val="7261F6F827A24B9C8F61CAD2A29794C5"/>
    <w:rsid w:val="005E7E2F"/>
  </w:style>
  <w:style w:type="paragraph" w:customStyle="1" w:styleId="9D1477B6CC024582BD798C88C935A109">
    <w:name w:val="9D1477B6CC024582BD798C88C935A109"/>
    <w:rsid w:val="005E7E2F"/>
  </w:style>
  <w:style w:type="paragraph" w:customStyle="1" w:styleId="29A7A7A665B44108836E35DD89AE420D">
    <w:name w:val="29A7A7A665B44108836E35DD89AE420D"/>
    <w:rsid w:val="005E7E2F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89D37A6A14214B6BAAA2FB58588C4EA9">
    <w:name w:val="89D37A6A14214B6BAAA2FB58588C4EA9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99AADEED0B7843B194408C25AADCCB4F">
    <w:name w:val="99AADEED0B7843B194408C25AADCCB4F"/>
    <w:rsid w:val="005E7E2F"/>
  </w:style>
  <w:style w:type="paragraph" w:customStyle="1" w:styleId="279717AE617E4699933DE709353122D2">
    <w:name w:val="279717AE617E4699933DE709353122D2"/>
    <w:rsid w:val="005E7E2F"/>
  </w:style>
  <w:style w:type="paragraph" w:customStyle="1" w:styleId="B147B4FA18C147A1B777C99D2D4A1BE3">
    <w:name w:val="B147B4FA18C147A1B777C99D2D4A1BE3"/>
    <w:rsid w:val="005E7E2F"/>
  </w:style>
  <w:style w:type="paragraph" w:customStyle="1" w:styleId="25CC49DB51D84A75A8B6F7043C48BD3F">
    <w:name w:val="25CC49DB51D84A75A8B6F7043C48BD3F"/>
    <w:rsid w:val="005E7E2F"/>
  </w:style>
  <w:style w:type="paragraph" w:customStyle="1" w:styleId="C308DC0EA8FF4624B75A7166534CD14C">
    <w:name w:val="C308DC0EA8FF4624B75A7166534CD14C"/>
    <w:rsid w:val="005E7E2F"/>
  </w:style>
  <w:style w:type="paragraph" w:customStyle="1" w:styleId="F969A071C29140C2AFFDBF0608089B92">
    <w:name w:val="F969A071C29140C2AFFDBF0608089B92"/>
    <w:rsid w:val="005E7E2F"/>
  </w:style>
  <w:style w:type="paragraph" w:customStyle="1" w:styleId="AA45C5375E1A44F5AA3A8E7675B0FD9B">
    <w:name w:val="AA45C5375E1A44F5AA3A8E7675B0FD9B"/>
    <w:rsid w:val="005E7E2F"/>
  </w:style>
  <w:style w:type="paragraph" w:customStyle="1" w:styleId="FC10F3C881E0411CB8AFD37D2B085A5F">
    <w:name w:val="FC10F3C881E0411CB8AFD37D2B085A5F"/>
    <w:rsid w:val="005E7E2F"/>
  </w:style>
  <w:style w:type="paragraph" w:customStyle="1" w:styleId="700BB5879E4246DE8177C6BF2E26702A">
    <w:name w:val="700BB5879E4246DE8177C6BF2E26702A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0B2BAC58E701480E80AD0770F129D691">
    <w:name w:val="0B2BAC58E701480E80AD0770F129D691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EBF2A047D5B44A348682AB4AA957D98C">
    <w:name w:val="EBF2A047D5B44A348682AB4AA957D98C"/>
    <w:rsid w:val="005E7E2F"/>
  </w:style>
  <w:style w:type="paragraph" w:customStyle="1" w:styleId="9D354DE2B6804112851BC1BDB9A7AB18">
    <w:name w:val="9D354DE2B6804112851BC1BDB9A7AB18"/>
    <w:rsid w:val="005E7E2F"/>
  </w:style>
  <w:style w:type="paragraph" w:customStyle="1" w:styleId="01EFDF2E73BF4A1C84884CDD0C4306E0">
    <w:name w:val="01EFDF2E73BF4A1C84884CDD0C4306E0"/>
    <w:rsid w:val="005E7E2F"/>
  </w:style>
  <w:style w:type="paragraph" w:customStyle="1" w:styleId="419A3EE659CD4DB9A02BA2D9C839B90A">
    <w:name w:val="419A3EE659CD4DB9A02BA2D9C839B90A"/>
    <w:rsid w:val="005E7E2F"/>
  </w:style>
  <w:style w:type="paragraph" w:customStyle="1" w:styleId="45AB8ACEDA954DAC86C681A203DABA23">
    <w:name w:val="45AB8ACEDA954DAC86C681A203DABA23"/>
    <w:rsid w:val="005E7E2F"/>
  </w:style>
  <w:style w:type="paragraph" w:customStyle="1" w:styleId="2014196D311D462EB414165830AC4B64">
    <w:name w:val="2014196D311D462EB414165830AC4B64"/>
    <w:rsid w:val="005E7E2F"/>
  </w:style>
  <w:style w:type="paragraph" w:customStyle="1" w:styleId="EE402D4B240A4A458AE17EDC25A02835">
    <w:name w:val="EE402D4B240A4A458AE17EDC25A02835"/>
    <w:rsid w:val="005E7E2F"/>
  </w:style>
  <w:style w:type="paragraph" w:customStyle="1" w:styleId="2336A9CB9DCB46F78922D6C54474A88D">
    <w:name w:val="2336A9CB9DCB46F78922D6C54474A88D"/>
    <w:rsid w:val="005E7E2F"/>
  </w:style>
  <w:style w:type="paragraph" w:customStyle="1" w:styleId="5FD01C393F834062BFA5C3616DC963DF">
    <w:name w:val="5FD01C393F834062BFA5C3616DC963DF"/>
    <w:rsid w:val="005E7E2F"/>
  </w:style>
  <w:style w:type="paragraph" w:customStyle="1" w:styleId="3277BB71D3DD4ABE98E5CB7D5559BCCF">
    <w:name w:val="3277BB71D3DD4ABE98E5CB7D5559BCCF"/>
    <w:rsid w:val="005E7E2F"/>
  </w:style>
  <w:style w:type="paragraph" w:customStyle="1" w:styleId="0CC50EB589354578BC3D23646D1C22C1">
    <w:name w:val="0CC50EB589354578BC3D23646D1C22C1"/>
    <w:rsid w:val="005E7E2F"/>
  </w:style>
  <w:style w:type="paragraph" w:customStyle="1" w:styleId="8519675D71204F659E28BD68CC969231">
    <w:name w:val="8519675D71204F659E28BD68CC969231"/>
    <w:rsid w:val="005E7E2F"/>
  </w:style>
  <w:style w:type="paragraph" w:customStyle="1" w:styleId="AA7A7A66C81B4A7B9B4AA60C0E30219E">
    <w:name w:val="AA7A7A66C81B4A7B9B4AA60C0E30219E"/>
    <w:rsid w:val="005E7E2F"/>
  </w:style>
  <w:style w:type="paragraph" w:customStyle="1" w:styleId="9CE97B0A581A400F8720997FB92C1B61">
    <w:name w:val="9CE97B0A581A400F8720997FB92C1B61"/>
    <w:rsid w:val="005E7E2F"/>
  </w:style>
  <w:style w:type="paragraph" w:customStyle="1" w:styleId="79FED4EBDD264D2589284B2497DB098D">
    <w:name w:val="79FED4EBDD264D2589284B2497DB098D"/>
    <w:rsid w:val="00D26744"/>
  </w:style>
  <w:style w:type="paragraph" w:customStyle="1" w:styleId="C05DDF933B1E4BBC990F163B5A1CF0AA">
    <w:name w:val="C05DDF933B1E4BBC990F163B5A1CF0AA"/>
    <w:rsid w:val="00D26744"/>
  </w:style>
  <w:style w:type="paragraph" w:customStyle="1" w:styleId="2A689829EDC6455FA826E92305258D14">
    <w:name w:val="2A689829EDC6455FA826E92305258D14"/>
    <w:rsid w:val="00D26744"/>
  </w:style>
  <w:style w:type="paragraph" w:customStyle="1" w:styleId="4F572E1DE1FF403ABACE6E2054CFB548">
    <w:name w:val="4F572E1DE1FF403ABACE6E2054CFB548"/>
    <w:rsid w:val="00D26744"/>
  </w:style>
  <w:style w:type="paragraph" w:customStyle="1" w:styleId="11E29F03F933442EB5764E4DACD1FFCD">
    <w:name w:val="11E29F03F933442EB5764E4DACD1FFCD"/>
    <w:rsid w:val="00D26744"/>
  </w:style>
  <w:style w:type="paragraph" w:customStyle="1" w:styleId="A3CFAE02114F4A0796F66309DC30A4D9">
    <w:name w:val="A3CFAE02114F4A0796F66309DC30A4D9"/>
    <w:rsid w:val="00D26744"/>
  </w:style>
  <w:style w:type="paragraph" w:customStyle="1" w:styleId="DCE724F635CE46EBBC5648E0CDF03960">
    <w:name w:val="DCE724F635CE46EBBC5648E0CDF03960"/>
    <w:rsid w:val="00D26744"/>
  </w:style>
  <w:style w:type="paragraph" w:customStyle="1" w:styleId="2063B42F8F7743C992CC601427359F15">
    <w:name w:val="2063B42F8F7743C992CC601427359F15"/>
    <w:rsid w:val="00D26744"/>
  </w:style>
  <w:style w:type="paragraph" w:customStyle="1" w:styleId="9E3D95EEA36B4C14848448A38E3DC8B5">
    <w:name w:val="9E3D95EEA36B4C14848448A38E3DC8B5"/>
    <w:rsid w:val="00D267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CFEB3-FD75-4802-8986-A8D33F8DD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31</Words>
  <Characters>13860</Characters>
  <Application>Microsoft Office Word</Application>
  <DocSecurity>0</DocSecurity>
  <Lines>115</Lines>
  <Paragraphs>32</Paragraphs>
  <ScaleCrop>false</ScaleCrop>
  <Company/>
  <LinksUpToDate>false</LinksUpToDate>
  <CharactersWithSpaces>16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9T11:57:00Z</dcterms:created>
  <dcterms:modified xsi:type="dcterms:W3CDTF">2023-03-0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9T11:57:2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b74b5cf-7587-4ccc-96ef-87da63bbf016</vt:lpwstr>
  </property>
  <property fmtid="{D5CDD505-2E9C-101B-9397-08002B2CF9AE}" pid="8" name="MSIP_Label_c69d85d5-6d9e-4305-a294-1f636ec0f2d6_ContentBits">
    <vt:lpwstr>0</vt:lpwstr>
  </property>
</Properties>
</file>